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505EA8" w14:textId="642AD1E1" w:rsidR="00907BD2" w:rsidRPr="002E644C" w:rsidRDefault="00151481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 xml:space="preserve">                                                             </w:t>
      </w:r>
      <w:r w:rsidR="005414CB" w:rsidRPr="002E644C">
        <w:rPr>
          <w:rFonts w:asciiTheme="minorHAnsi" w:hAnsiTheme="minorHAnsi" w:cstheme="minorHAnsi"/>
          <w:b/>
        </w:rPr>
        <w:t xml:space="preserve">   </w:t>
      </w:r>
      <w:r w:rsidR="002A0B32" w:rsidRPr="002E644C">
        <w:rPr>
          <w:rFonts w:asciiTheme="minorHAnsi" w:hAnsiTheme="minorHAnsi" w:cstheme="minorHAnsi"/>
          <w:b/>
        </w:rPr>
        <w:t>K.</w:t>
      </w:r>
      <w:r w:rsidR="00907BD2" w:rsidRPr="002E644C">
        <w:rPr>
          <w:rFonts w:asciiTheme="minorHAnsi" w:hAnsiTheme="minorHAnsi" w:cstheme="minorHAnsi"/>
          <w:b/>
        </w:rPr>
        <w:t xml:space="preserve"> Santosh</w:t>
      </w:r>
    </w:p>
    <w:p w14:paraId="444C2574" w14:textId="77777777" w:rsidR="00907BD2" w:rsidRPr="002E644C" w:rsidRDefault="00151481" w:rsidP="00907BD2">
      <w:pPr>
        <w:pBdr>
          <w:bottom w:val="single" w:sz="6" w:space="1" w:color="auto"/>
        </w:pBd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 xml:space="preserve">                                                              </w:t>
      </w:r>
      <w:proofErr w:type="spellStart"/>
      <w:r w:rsidRPr="002E644C">
        <w:rPr>
          <w:rFonts w:asciiTheme="minorHAnsi" w:hAnsiTheme="minorHAnsi" w:cstheme="minorHAnsi"/>
          <w:b/>
        </w:rPr>
        <w:t>Ph</w:t>
      </w:r>
      <w:proofErr w:type="spellEnd"/>
      <w:r w:rsidRPr="002E644C">
        <w:rPr>
          <w:rFonts w:asciiTheme="minorHAnsi" w:hAnsiTheme="minorHAnsi" w:cstheme="minorHAnsi"/>
          <w:b/>
        </w:rPr>
        <w:t xml:space="preserve">: </w:t>
      </w:r>
      <w:r w:rsidR="00907BD2" w:rsidRPr="002E644C">
        <w:rPr>
          <w:rFonts w:asciiTheme="minorHAnsi" w:hAnsiTheme="minorHAnsi" w:cstheme="minorHAnsi"/>
          <w:b/>
        </w:rPr>
        <w:t>571 435 4543</w:t>
      </w:r>
    </w:p>
    <w:p w14:paraId="3845A57D" w14:textId="7AA35B55" w:rsidR="00713D62" w:rsidRPr="002E644C" w:rsidRDefault="00151481" w:rsidP="00907BD2">
      <w:pPr>
        <w:pBdr>
          <w:bottom w:val="single" w:sz="6" w:space="1" w:color="auto"/>
        </w:pBd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</w:rPr>
        <w:t xml:space="preserve">                                                       </w:t>
      </w:r>
      <w:r w:rsidR="00634EB1" w:rsidRPr="002E644C">
        <w:rPr>
          <w:rFonts w:asciiTheme="minorHAnsi" w:hAnsiTheme="minorHAnsi" w:cstheme="minorHAnsi"/>
          <w:b/>
        </w:rPr>
        <w:t>Email:</w:t>
      </w:r>
      <w:r w:rsidR="00634EB1" w:rsidRPr="002E644C">
        <w:rPr>
          <w:rFonts w:asciiTheme="minorHAnsi" w:hAnsiTheme="minorHAnsi" w:cstheme="minorHAnsi"/>
        </w:rPr>
        <w:t xml:space="preserve"> </w:t>
      </w:r>
      <w:hyperlink r:id="rId5" w:history="1">
        <w:r w:rsidR="003D37F7" w:rsidRPr="002E644C">
          <w:rPr>
            <w:rStyle w:val="Hyperlink"/>
            <w:rFonts w:asciiTheme="minorHAnsi" w:hAnsiTheme="minorHAnsi" w:cstheme="minorHAnsi"/>
            <w:b/>
          </w:rPr>
          <w:t>ksantosh1187@gmail.com</w:t>
        </w:r>
      </w:hyperlink>
    </w:p>
    <w:p w14:paraId="62EA77C9" w14:textId="77777777" w:rsidR="00CE4341" w:rsidRPr="002E644C" w:rsidRDefault="00CE4341" w:rsidP="00907BD2">
      <w:pPr>
        <w:pBdr>
          <w:bottom w:val="single" w:sz="6" w:space="1" w:color="auto"/>
        </w:pBd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58024FE1" w14:textId="77777777" w:rsidR="00907BD2" w:rsidRPr="002E644C" w:rsidRDefault="00907BD2" w:rsidP="00907BD2">
      <w:pPr>
        <w:spacing w:after="0" w:line="240" w:lineRule="auto"/>
        <w:jc w:val="both"/>
        <w:rPr>
          <w:rFonts w:asciiTheme="minorHAnsi" w:hAnsiTheme="minorHAnsi" w:cstheme="minorHAnsi"/>
        </w:rPr>
      </w:pPr>
    </w:p>
    <w:p w14:paraId="27DB63B8" w14:textId="188122C8" w:rsidR="00907BD2" w:rsidRPr="002E644C" w:rsidRDefault="00713D62" w:rsidP="00E12296">
      <w:pPr>
        <w:spacing w:after="0" w:line="240" w:lineRule="auto"/>
        <w:contextualSpacing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Over</w:t>
      </w:r>
      <w:r w:rsidRPr="002E644C">
        <w:rPr>
          <w:rFonts w:asciiTheme="minorHAnsi" w:hAnsiTheme="minorHAnsi" w:cstheme="minorHAnsi"/>
        </w:rPr>
        <w:t xml:space="preserve"> </w:t>
      </w:r>
      <w:r w:rsidR="0054127F" w:rsidRPr="002E644C">
        <w:rPr>
          <w:rFonts w:asciiTheme="minorHAnsi" w:hAnsiTheme="minorHAnsi" w:cstheme="minorHAnsi"/>
          <w:b/>
        </w:rPr>
        <w:t>8</w:t>
      </w:r>
      <w:r w:rsidR="00673ADA" w:rsidRPr="002E644C">
        <w:rPr>
          <w:rFonts w:asciiTheme="minorHAnsi" w:hAnsiTheme="minorHAnsi" w:cstheme="minorHAnsi"/>
          <w:b/>
        </w:rPr>
        <w:t>+</w:t>
      </w:r>
      <w:r w:rsidRPr="002E644C">
        <w:rPr>
          <w:rFonts w:asciiTheme="minorHAnsi" w:hAnsiTheme="minorHAnsi" w:cstheme="minorHAnsi"/>
          <w:b/>
        </w:rPr>
        <w:t xml:space="preserve"> years</w:t>
      </w:r>
      <w:r w:rsidRPr="002E644C">
        <w:rPr>
          <w:rFonts w:asciiTheme="minorHAnsi" w:hAnsiTheme="minorHAnsi" w:cstheme="minorHAnsi"/>
        </w:rPr>
        <w:t xml:space="preserve"> of experience in</w:t>
      </w:r>
      <w:r w:rsidR="00114FBC" w:rsidRPr="002E644C">
        <w:rPr>
          <w:rFonts w:asciiTheme="minorHAnsi" w:hAnsiTheme="minorHAnsi" w:cstheme="minorHAnsi"/>
        </w:rPr>
        <w:t xml:space="preserve"> Oracle D</w:t>
      </w:r>
      <w:r w:rsidRPr="002E644C">
        <w:rPr>
          <w:rFonts w:asciiTheme="minorHAnsi" w:hAnsiTheme="minorHAnsi" w:cstheme="minorHAnsi"/>
        </w:rPr>
        <w:t>atabase</w:t>
      </w:r>
      <w:r w:rsidRPr="002E644C">
        <w:rPr>
          <w:rFonts w:asciiTheme="minorHAnsi" w:hAnsiTheme="minorHAnsi" w:cstheme="minorHAnsi"/>
          <w:b/>
        </w:rPr>
        <w:t xml:space="preserve"> </w:t>
      </w:r>
      <w:r w:rsidRPr="002E644C">
        <w:rPr>
          <w:rFonts w:asciiTheme="minorHAnsi" w:hAnsiTheme="minorHAnsi" w:cstheme="minorHAnsi"/>
        </w:rPr>
        <w:t>administration,</w:t>
      </w:r>
      <w:r w:rsidR="00114FBC" w:rsidRPr="002E644C">
        <w:rPr>
          <w:rFonts w:asciiTheme="minorHAnsi" w:hAnsiTheme="minorHAnsi" w:cstheme="minorHAnsi"/>
        </w:rPr>
        <w:t xml:space="preserve"> installation, configuration</w:t>
      </w:r>
      <w:r w:rsidRPr="002E644C">
        <w:rPr>
          <w:rFonts w:asciiTheme="minorHAnsi" w:hAnsiTheme="minorHAnsi" w:cstheme="minorHAnsi"/>
        </w:rPr>
        <w:t>, production support, performance tuning, backup and recovery, space management, database security, cloning and  migration in</w:t>
      </w:r>
      <w:r w:rsidR="00907BD2" w:rsidRPr="002E644C">
        <w:rPr>
          <w:rFonts w:asciiTheme="minorHAnsi" w:hAnsiTheme="minorHAnsi" w:cstheme="minorHAnsi"/>
        </w:rPr>
        <w:t xml:space="preserve"> production and development environments of Oracle </w:t>
      </w:r>
      <w:r w:rsidR="00A55E23" w:rsidRPr="002E644C">
        <w:rPr>
          <w:rFonts w:asciiTheme="minorHAnsi" w:hAnsiTheme="minorHAnsi" w:cstheme="minorHAnsi"/>
        </w:rPr>
        <w:t>D</w:t>
      </w:r>
      <w:r w:rsidR="00907BD2" w:rsidRPr="002E644C">
        <w:rPr>
          <w:rFonts w:asciiTheme="minorHAnsi" w:hAnsiTheme="minorHAnsi" w:cstheme="minorHAnsi"/>
        </w:rPr>
        <w:t>atabases</w:t>
      </w:r>
      <w:r w:rsidR="006228C4" w:rsidRPr="002E644C">
        <w:rPr>
          <w:rFonts w:asciiTheme="minorHAnsi" w:hAnsiTheme="minorHAnsi" w:cstheme="minorHAnsi"/>
        </w:rPr>
        <w:t>.</w:t>
      </w:r>
    </w:p>
    <w:p w14:paraId="76CB4C13" w14:textId="77777777" w:rsidR="00E12296" w:rsidRPr="002E644C" w:rsidRDefault="00E12296" w:rsidP="00907BD2">
      <w:p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</w:p>
    <w:p w14:paraId="157BAD2F" w14:textId="1B81774B" w:rsidR="00713D62" w:rsidRPr="002E644C" w:rsidRDefault="00907BD2" w:rsidP="00907BD2">
      <w:p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  <w:r w:rsidRPr="002E644C">
        <w:rPr>
          <w:rFonts w:asciiTheme="minorHAnsi" w:hAnsiTheme="minorHAnsi" w:cstheme="minorHAnsi"/>
          <w:b/>
          <w:u w:val="single"/>
        </w:rPr>
        <w:t>Summary:</w:t>
      </w:r>
    </w:p>
    <w:p w14:paraId="50CA2A73" w14:textId="77777777" w:rsidR="00E12296" w:rsidRPr="002E644C" w:rsidRDefault="00E12296" w:rsidP="00907BD2">
      <w:p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</w:p>
    <w:p w14:paraId="44AFB093" w14:textId="62DFFB56" w:rsidR="00907BD2" w:rsidRPr="002E644C" w:rsidRDefault="00907BD2" w:rsidP="00C27A89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Excellent experience in</w:t>
      </w:r>
      <w:r w:rsidRPr="002E644C">
        <w:rPr>
          <w:rFonts w:asciiTheme="minorHAnsi" w:hAnsiTheme="minorHAnsi" w:cstheme="minorHAnsi"/>
          <w:b/>
        </w:rPr>
        <w:t xml:space="preserve"> installation, </w:t>
      </w:r>
      <w:r w:rsidRPr="002E644C">
        <w:rPr>
          <w:rFonts w:asciiTheme="minorHAnsi" w:hAnsiTheme="minorHAnsi" w:cstheme="minorHAnsi"/>
        </w:rPr>
        <w:t xml:space="preserve">setup and </w:t>
      </w:r>
      <w:r w:rsidRPr="002E644C">
        <w:rPr>
          <w:rFonts w:asciiTheme="minorHAnsi" w:hAnsiTheme="minorHAnsi" w:cstheme="minorHAnsi"/>
          <w:b/>
        </w:rPr>
        <w:t>configuration</w:t>
      </w:r>
      <w:r w:rsidRPr="002E644C">
        <w:rPr>
          <w:rFonts w:asciiTheme="minorHAnsi" w:hAnsiTheme="minorHAnsi" w:cstheme="minorHAnsi"/>
        </w:rPr>
        <w:t xml:space="preserve"> of Oracle</w:t>
      </w:r>
      <w:r w:rsidRPr="002E644C">
        <w:rPr>
          <w:rFonts w:asciiTheme="minorHAnsi" w:hAnsiTheme="minorHAnsi" w:cstheme="minorHAnsi"/>
          <w:b/>
        </w:rPr>
        <w:t xml:space="preserve">  9i, 10g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11gin HP-UX, Sun Solaris, IBM AIX, Windows and UNIX/Linux</w:t>
      </w:r>
      <w:r w:rsidR="00F2464D" w:rsidRPr="002E644C">
        <w:rPr>
          <w:rFonts w:asciiTheme="minorHAnsi" w:hAnsiTheme="minorHAnsi" w:cstheme="minorHAnsi"/>
        </w:rPr>
        <w:t xml:space="preserve"> environment, </w:t>
      </w:r>
      <w:r w:rsidR="00F2464D" w:rsidRPr="002E644C">
        <w:rPr>
          <w:rFonts w:asciiTheme="minorHAnsi" w:hAnsiTheme="minorHAnsi" w:cstheme="minorHAnsi"/>
          <w:b/>
        </w:rPr>
        <w:t>RAC, Golden Gate</w:t>
      </w:r>
      <w:r w:rsidR="00A1558E" w:rsidRPr="002E644C">
        <w:rPr>
          <w:rFonts w:asciiTheme="minorHAnsi" w:hAnsiTheme="minorHAnsi" w:cstheme="minorHAnsi"/>
          <w:b/>
        </w:rPr>
        <w:t xml:space="preserve"> </w:t>
      </w:r>
      <w:r w:rsidR="00A1558E" w:rsidRPr="002E644C">
        <w:rPr>
          <w:rFonts w:asciiTheme="minorHAnsi" w:hAnsiTheme="minorHAnsi" w:cstheme="minorHAnsi"/>
        </w:rPr>
        <w:t xml:space="preserve">especially in </w:t>
      </w:r>
      <w:r w:rsidR="00A1558E" w:rsidRPr="002E644C">
        <w:rPr>
          <w:rFonts w:asciiTheme="minorHAnsi" w:hAnsiTheme="minorHAnsi" w:cstheme="minorHAnsi"/>
          <w:b/>
        </w:rPr>
        <w:t>Exadata.</w:t>
      </w:r>
      <w:r w:rsidR="00F2464D" w:rsidRPr="002E644C">
        <w:rPr>
          <w:rFonts w:asciiTheme="minorHAnsi" w:hAnsiTheme="minorHAnsi" w:cstheme="minorHAnsi"/>
          <w:b/>
        </w:rPr>
        <w:t>.</w:t>
      </w:r>
      <w:r w:rsidRPr="002E644C">
        <w:rPr>
          <w:rFonts w:asciiTheme="minorHAnsi" w:hAnsiTheme="minorHAnsi" w:cstheme="minorHAnsi"/>
        </w:rPr>
        <w:t xml:space="preserve">     </w:t>
      </w:r>
    </w:p>
    <w:p w14:paraId="2315E2B4" w14:textId="77777777" w:rsidR="00907BD2" w:rsidRPr="002E644C" w:rsidRDefault="00907BD2" w:rsidP="00C27A8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</w:rPr>
        <w:t xml:space="preserve">Experience in designing and configuring high-availability systems using </w:t>
      </w:r>
      <w:r w:rsidRPr="002E644C">
        <w:rPr>
          <w:rFonts w:asciiTheme="minorHAnsi" w:hAnsiTheme="minorHAnsi" w:cstheme="minorHAnsi"/>
          <w:b/>
        </w:rPr>
        <w:t xml:space="preserve">physical standby (Active Data Guard). </w:t>
      </w:r>
    </w:p>
    <w:p w14:paraId="6F081068" w14:textId="6E58F33A" w:rsidR="00B90875" w:rsidRPr="002E644C" w:rsidRDefault="00B90875" w:rsidP="00B9087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b/>
          <w:color w:val="000000"/>
        </w:rPr>
      </w:pPr>
      <w:r w:rsidRPr="002E644C">
        <w:rPr>
          <w:rFonts w:asciiTheme="minorHAnsi" w:eastAsia="Times New Roman" w:hAnsiTheme="minorHAnsi" w:cstheme="minorHAnsi"/>
          <w:color w:val="000000"/>
        </w:rPr>
        <w:t xml:space="preserve">Provided and implemented </w:t>
      </w:r>
      <w:r w:rsidRPr="002E644C">
        <w:rPr>
          <w:rFonts w:asciiTheme="minorHAnsi" w:eastAsia="Times New Roman" w:hAnsiTheme="minorHAnsi" w:cstheme="minorHAnsi"/>
          <w:b/>
          <w:color w:val="000000"/>
        </w:rPr>
        <w:t>Performance tuning</w:t>
      </w:r>
      <w:r w:rsidRPr="002E644C">
        <w:rPr>
          <w:rFonts w:asciiTheme="minorHAnsi" w:eastAsia="Times New Roman" w:hAnsiTheme="minorHAnsi" w:cstheme="minorHAnsi"/>
          <w:color w:val="000000"/>
        </w:rPr>
        <w:t xml:space="preserve"> recommendations of all components in </w:t>
      </w:r>
      <w:r w:rsidRPr="002E644C">
        <w:rPr>
          <w:rFonts w:asciiTheme="minorHAnsi" w:eastAsia="Times New Roman" w:hAnsiTheme="minorHAnsi" w:cstheme="minorHAnsi"/>
          <w:b/>
          <w:color w:val="000000"/>
        </w:rPr>
        <w:t>Exadata database machine.</w:t>
      </w:r>
    </w:p>
    <w:p w14:paraId="2189EA68" w14:textId="77777777" w:rsidR="00574408" w:rsidRPr="002E644C" w:rsidRDefault="00574408" w:rsidP="00574408">
      <w:pPr>
        <w:pStyle w:val="ListParagraph"/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>Golden gate</w:t>
      </w:r>
      <w:r w:rsidRPr="002E644C">
        <w:rPr>
          <w:rFonts w:asciiTheme="minorHAnsi" w:hAnsiTheme="minorHAnsi" w:cstheme="minorHAnsi"/>
        </w:rPr>
        <w:t xml:space="preserve"> setup to achieve unidirectional replication and </w:t>
      </w:r>
      <w:r w:rsidRPr="002E644C">
        <w:rPr>
          <w:rFonts w:asciiTheme="minorHAnsi" w:hAnsiTheme="minorHAnsi" w:cstheme="minorHAnsi"/>
          <w:b/>
        </w:rPr>
        <w:t>Golden gate database</w:t>
      </w:r>
      <w:r w:rsidRPr="002E644C">
        <w:rPr>
          <w:rFonts w:asciiTheme="minorHAnsi" w:hAnsiTheme="minorHAnsi" w:cstheme="minorHAnsi"/>
        </w:rPr>
        <w:t xml:space="preserve"> user with necessary privileges.</w:t>
      </w:r>
    </w:p>
    <w:p w14:paraId="1B59A782" w14:textId="6B30FAA4" w:rsidR="00394726" w:rsidRPr="002E644C" w:rsidRDefault="00394726" w:rsidP="00394726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333333"/>
          <w:shd w:val="clear" w:color="auto" w:fill="FFFFFF"/>
        </w:rPr>
      </w:pP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Hand on experience in cloning the non-multitenant container database to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pluggable database i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n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12c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using the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PDB Metadata clone, PDB Remote Clone and PDB Snapshot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cloning feature. </w:t>
      </w:r>
    </w:p>
    <w:p w14:paraId="5C6EA26A" w14:textId="7DEB6082" w:rsidR="00394726" w:rsidRPr="002E644C" w:rsidRDefault="00394726" w:rsidP="00574408">
      <w:pPr>
        <w:pStyle w:val="ListParagraph"/>
        <w:widowControl w:val="0"/>
        <w:numPr>
          <w:ilvl w:val="0"/>
          <w:numId w:val="1"/>
        </w:numPr>
        <w:tabs>
          <w:tab w:val="left" w:pos="360"/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Troubleshoot memory leaks related to Oracle 12c database instance, ASM instance and tuning applications related issues, queries associated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with pluggable databases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>. Troubleshoot complex problems with root cause analysis during product deployment/release. </w:t>
      </w:r>
    </w:p>
    <w:p w14:paraId="49E25EBA" w14:textId="274FD073" w:rsidR="00394726" w:rsidRPr="002E644C" w:rsidRDefault="00394726" w:rsidP="0057440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Created container and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 xml:space="preserve">pluggable 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>databases.</w:t>
      </w:r>
    </w:p>
    <w:p w14:paraId="64D24837" w14:textId="7F7F116D" w:rsidR="009842AE" w:rsidRPr="002E644C" w:rsidRDefault="009842AE" w:rsidP="009842A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b/>
          <w:color w:val="000000"/>
        </w:rPr>
      </w:pPr>
      <w:r w:rsidRPr="002E644C">
        <w:rPr>
          <w:rFonts w:asciiTheme="minorHAnsi" w:eastAsia="Times New Roman" w:hAnsiTheme="minorHAnsi" w:cstheme="minorHAnsi"/>
          <w:color w:val="000000"/>
        </w:rPr>
        <w:t xml:space="preserve">Advised guidance and developed </w:t>
      </w:r>
      <w:r w:rsidRPr="002E644C">
        <w:rPr>
          <w:rFonts w:asciiTheme="minorHAnsi" w:eastAsia="Times New Roman" w:hAnsiTheme="minorHAnsi" w:cstheme="minorHAnsi"/>
          <w:b/>
          <w:color w:val="000000"/>
        </w:rPr>
        <w:t>Disaster Recovery</w:t>
      </w:r>
      <w:r w:rsidRPr="002E644C">
        <w:rPr>
          <w:rFonts w:asciiTheme="minorHAnsi" w:eastAsia="Times New Roman" w:hAnsiTheme="minorHAnsi" w:cstheme="minorHAnsi"/>
          <w:color w:val="000000"/>
        </w:rPr>
        <w:t xml:space="preserve"> strategies for the </w:t>
      </w:r>
      <w:r w:rsidRPr="002E644C">
        <w:rPr>
          <w:rFonts w:asciiTheme="minorHAnsi" w:eastAsia="Times New Roman" w:hAnsiTheme="minorHAnsi" w:cstheme="minorHAnsi"/>
          <w:b/>
          <w:color w:val="000000"/>
        </w:rPr>
        <w:t>Exadata Database machine.</w:t>
      </w:r>
    </w:p>
    <w:p w14:paraId="40F6FB20" w14:textId="258BDC49" w:rsidR="00A55A9A" w:rsidRPr="002E644C" w:rsidRDefault="00A55A9A" w:rsidP="00A55A9A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color w:val="333333"/>
          <w:shd w:val="clear" w:color="auto" w:fill="FFFFFF"/>
        </w:rPr>
      </w:pP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Participated in Oracle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golden gate 12c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installation, configuration and management, and supporting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 xml:space="preserve">Bi-directional 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>data replication. </w:t>
      </w:r>
    </w:p>
    <w:p w14:paraId="56315657" w14:textId="527CE03D" w:rsidR="007D4EBE" w:rsidRPr="002E644C" w:rsidRDefault="007D4EBE" w:rsidP="0099307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Expertise in Implementation and managing of High Availability solutions like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Oracle RAC, Data Guard, Golden gate Bi-directional replication.</w:t>
      </w:r>
    </w:p>
    <w:p w14:paraId="0F129F01" w14:textId="006BA360" w:rsidR="00294F66" w:rsidRPr="002E644C" w:rsidRDefault="00294F66" w:rsidP="0099307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Worked with </w:t>
      </w:r>
      <w:r w:rsidRPr="002E644C">
        <w:rPr>
          <w:rFonts w:asciiTheme="minorHAnsi" w:hAnsiTheme="minorHAnsi" w:cstheme="minorHAnsi"/>
          <w:b/>
        </w:rPr>
        <w:t>migrations</w:t>
      </w:r>
      <w:r w:rsidRPr="002E644C">
        <w:rPr>
          <w:rFonts w:asciiTheme="minorHAnsi" w:hAnsiTheme="minorHAnsi" w:cstheme="minorHAnsi"/>
        </w:rPr>
        <w:t xml:space="preserve"> from </w:t>
      </w:r>
      <w:r w:rsidRPr="002E644C">
        <w:rPr>
          <w:rFonts w:asciiTheme="minorHAnsi" w:hAnsiTheme="minorHAnsi" w:cstheme="minorHAnsi"/>
          <w:b/>
        </w:rPr>
        <w:t>MySQL</w:t>
      </w:r>
      <w:r w:rsidRPr="002E644C">
        <w:rPr>
          <w:rFonts w:asciiTheme="minorHAnsi" w:hAnsiTheme="minorHAnsi" w:cstheme="minorHAnsi"/>
        </w:rPr>
        <w:t>. For exact versions of supported databases.</w:t>
      </w:r>
    </w:p>
    <w:p w14:paraId="19A6CB11" w14:textId="3DCA18C1" w:rsidR="00993072" w:rsidRPr="002E644C" w:rsidRDefault="00993072" w:rsidP="0099307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  <w:b/>
          <w:bCs/>
        </w:rPr>
        <w:t>11g/10g</w:t>
      </w:r>
      <w:r w:rsidRPr="002E644C">
        <w:rPr>
          <w:rFonts w:asciiTheme="minorHAnsi" w:eastAsia="Times New Roman" w:hAnsiTheme="minorHAnsi" w:cstheme="minorHAnsi"/>
        </w:rPr>
        <w:t> </w:t>
      </w:r>
      <w:r w:rsidRPr="002E644C">
        <w:rPr>
          <w:rFonts w:asciiTheme="minorHAnsi" w:eastAsia="Times New Roman" w:hAnsiTheme="minorHAnsi" w:cstheme="minorHAnsi"/>
          <w:b/>
          <w:bCs/>
        </w:rPr>
        <w:t>Automated Storage Management</w:t>
      </w:r>
      <w:r w:rsidR="00C25B49" w:rsidRPr="002E644C">
        <w:rPr>
          <w:rFonts w:asciiTheme="minorHAnsi" w:eastAsia="Times New Roman" w:hAnsiTheme="minorHAnsi" w:cstheme="minorHAnsi"/>
          <w:b/>
          <w:bCs/>
        </w:rPr>
        <w:t xml:space="preserve"> </w:t>
      </w:r>
      <w:r w:rsidRPr="002E644C">
        <w:rPr>
          <w:rFonts w:asciiTheme="minorHAnsi" w:eastAsia="Times New Roman" w:hAnsiTheme="minorHAnsi" w:cstheme="minorHAnsi"/>
          <w:b/>
          <w:bCs/>
        </w:rPr>
        <w:t>(ASM) </w:t>
      </w:r>
      <w:r w:rsidRPr="002E644C">
        <w:rPr>
          <w:rFonts w:asciiTheme="minorHAnsi" w:eastAsia="Times New Roman" w:hAnsiTheme="minorHAnsi" w:cstheme="minorHAnsi"/>
        </w:rPr>
        <w:t>installation , configuration  and maintenance</w:t>
      </w:r>
    </w:p>
    <w:p w14:paraId="2EC8FD14" w14:textId="13F91F66" w:rsidR="00907BD2" w:rsidRPr="002E644C" w:rsidRDefault="00907BD2" w:rsidP="00C27A8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Expertise in setting up Data Guard </w:t>
      </w:r>
      <w:r w:rsidR="00C25B49" w:rsidRPr="002E644C">
        <w:rPr>
          <w:rFonts w:asciiTheme="minorHAnsi" w:hAnsiTheme="minorHAnsi" w:cstheme="minorHAnsi"/>
          <w:b/>
        </w:rPr>
        <w:t>Failover</w:t>
      </w:r>
      <w:r w:rsidR="0056452B" w:rsidRPr="002E644C">
        <w:rPr>
          <w:rFonts w:asciiTheme="minorHAnsi" w:hAnsiTheme="minorHAnsi" w:cstheme="minorHAnsi"/>
          <w:b/>
        </w:rPr>
        <w:t xml:space="preserve">, </w:t>
      </w:r>
      <w:r w:rsidR="00625284" w:rsidRPr="002E644C">
        <w:rPr>
          <w:rFonts w:asciiTheme="minorHAnsi" w:hAnsiTheme="minorHAnsi" w:cstheme="minorHAnsi"/>
          <w:b/>
        </w:rPr>
        <w:t>Switchover</w:t>
      </w:r>
      <w:r w:rsidR="0056452B"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</w:rPr>
        <w:t>Read-Only scenarios.</w:t>
      </w:r>
    </w:p>
    <w:p w14:paraId="6FA1C10E" w14:textId="77777777" w:rsidR="00907BD2" w:rsidRPr="002E644C" w:rsidRDefault="00907BD2" w:rsidP="00C27A8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Fabricated multiple </w:t>
      </w:r>
      <w:r w:rsidRPr="002E644C">
        <w:rPr>
          <w:rFonts w:asciiTheme="minorHAnsi" w:hAnsiTheme="minorHAnsi" w:cstheme="minorHAnsi"/>
          <w:b/>
        </w:rPr>
        <w:t>CLONING</w:t>
      </w:r>
      <w:r w:rsidRPr="002E644C">
        <w:rPr>
          <w:rFonts w:asciiTheme="minorHAnsi" w:hAnsiTheme="minorHAnsi" w:cstheme="minorHAnsi"/>
        </w:rPr>
        <w:t xml:space="preserve"> databases using manual method and </w:t>
      </w:r>
      <w:r w:rsidRPr="002E644C">
        <w:rPr>
          <w:rFonts w:asciiTheme="minorHAnsi" w:hAnsiTheme="minorHAnsi" w:cstheme="minorHAnsi"/>
          <w:b/>
        </w:rPr>
        <w:t>RMAN</w:t>
      </w:r>
      <w:r w:rsidRPr="002E644C">
        <w:rPr>
          <w:rFonts w:asciiTheme="minorHAnsi" w:hAnsiTheme="minorHAnsi" w:cstheme="minorHAnsi"/>
        </w:rPr>
        <w:t xml:space="preserve"> utility.</w:t>
      </w:r>
    </w:p>
    <w:p w14:paraId="5D5F05D1" w14:textId="39AFFF34" w:rsidR="00E14756" w:rsidRPr="002E644C" w:rsidRDefault="00E14756" w:rsidP="00C27A8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mplemented </w:t>
      </w:r>
      <w:r w:rsidRPr="002E644C">
        <w:rPr>
          <w:rFonts w:asciiTheme="minorHAnsi" w:hAnsiTheme="minorHAnsi" w:cstheme="minorHAnsi"/>
          <w:bCs/>
        </w:rPr>
        <w:t xml:space="preserve">development, testing, staging, production, </w:t>
      </w:r>
      <w:r w:rsidRPr="002E644C">
        <w:rPr>
          <w:rFonts w:asciiTheme="minorHAnsi" w:hAnsiTheme="minorHAnsi" w:cstheme="minorHAnsi"/>
          <w:b/>
          <w:bCs/>
        </w:rPr>
        <w:t>RAC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Cs/>
        </w:rPr>
        <w:t>standby databases</w:t>
      </w:r>
      <w:r w:rsidRPr="002E644C">
        <w:rPr>
          <w:rFonts w:asciiTheme="minorHAnsi" w:hAnsiTheme="minorHAnsi" w:cstheme="minorHAnsi"/>
        </w:rPr>
        <w:t xml:space="preserve"> for </w:t>
      </w:r>
      <w:r w:rsidRPr="002E644C">
        <w:rPr>
          <w:rFonts w:asciiTheme="minorHAnsi" w:hAnsiTheme="minorHAnsi" w:cstheme="minorHAnsi"/>
          <w:b/>
        </w:rPr>
        <w:t>OLTP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DSS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Data Warehousing</w:t>
      </w:r>
      <w:r w:rsidRPr="002E644C">
        <w:rPr>
          <w:rFonts w:asciiTheme="minorHAnsi" w:hAnsiTheme="minorHAnsi" w:cstheme="minorHAnsi"/>
        </w:rPr>
        <w:t xml:space="preserve"> using </w:t>
      </w:r>
      <w:r w:rsidRPr="002E644C">
        <w:rPr>
          <w:rFonts w:asciiTheme="minorHAnsi" w:hAnsiTheme="minorHAnsi" w:cstheme="minorHAnsi"/>
          <w:b/>
        </w:rPr>
        <w:t xml:space="preserve">customized </w:t>
      </w:r>
      <w:r w:rsidRPr="002E644C">
        <w:rPr>
          <w:rFonts w:asciiTheme="minorHAnsi" w:hAnsiTheme="minorHAnsi" w:cstheme="minorHAnsi"/>
          <w:b/>
          <w:bCs/>
        </w:rPr>
        <w:t>shell scripts</w:t>
      </w:r>
      <w:r w:rsidRPr="002E644C">
        <w:rPr>
          <w:rFonts w:asciiTheme="minorHAnsi" w:hAnsiTheme="minorHAnsi" w:cstheme="minorHAnsi"/>
        </w:rPr>
        <w:t xml:space="preserve"> and stepwise.</w:t>
      </w:r>
    </w:p>
    <w:p w14:paraId="714BAD6B" w14:textId="6AE2253C" w:rsidR="00D34CC2" w:rsidRPr="002E644C" w:rsidRDefault="00D34CC2" w:rsidP="00D34CC2">
      <w:pPr>
        <w:widowControl w:val="0"/>
        <w:numPr>
          <w:ilvl w:val="0"/>
          <w:numId w:val="1"/>
        </w:numPr>
        <w:tabs>
          <w:tab w:val="left" w:pos="360"/>
        </w:tabs>
        <w:overflowPunct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nstallation, maintenance and tuning of Oracle 12c, 11g, 10g </w:t>
      </w:r>
      <w:r w:rsidRPr="002E644C">
        <w:rPr>
          <w:rFonts w:asciiTheme="minorHAnsi" w:hAnsiTheme="minorHAnsi" w:cstheme="minorHAnsi"/>
          <w:b/>
          <w:bCs/>
        </w:rPr>
        <w:t>RAC</w:t>
      </w:r>
      <w:r w:rsidRPr="002E644C">
        <w:rPr>
          <w:rFonts w:asciiTheme="minorHAnsi" w:hAnsiTheme="minorHAnsi" w:cstheme="minorHAnsi"/>
        </w:rPr>
        <w:t xml:space="preserve"> databases including </w:t>
      </w:r>
      <w:r w:rsidRPr="002E644C">
        <w:rPr>
          <w:rFonts w:asciiTheme="minorHAnsi" w:hAnsiTheme="minorHAnsi" w:cstheme="minorHAnsi"/>
          <w:b/>
        </w:rPr>
        <w:t>ASM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CRS</w:t>
      </w:r>
      <w:r w:rsidR="00C616EF" w:rsidRPr="002E644C">
        <w:rPr>
          <w:rFonts w:asciiTheme="minorHAnsi" w:hAnsiTheme="minorHAnsi" w:cstheme="minorHAnsi"/>
        </w:rPr>
        <w:t xml:space="preserve">, </w:t>
      </w:r>
      <w:r w:rsidR="00C616EF"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Oracle e-Business Suit.</w:t>
      </w:r>
    </w:p>
    <w:p w14:paraId="6ECFA2B5" w14:textId="12D1ADDD" w:rsidR="00BD4859" w:rsidRPr="002E644C" w:rsidRDefault="00BD4859" w:rsidP="00D34CC2">
      <w:pPr>
        <w:widowControl w:val="0"/>
        <w:numPr>
          <w:ilvl w:val="0"/>
          <w:numId w:val="1"/>
        </w:numPr>
        <w:tabs>
          <w:tab w:val="left" w:pos="360"/>
        </w:tabs>
        <w:overflowPunct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Expertise in Installation, maintenance, up gradation, administration, backup and recovery of </w:t>
      </w:r>
      <w:r w:rsidRPr="002E644C">
        <w:rPr>
          <w:rFonts w:asciiTheme="minorHAnsi" w:hAnsiTheme="minorHAnsi" w:cstheme="minorHAnsi"/>
          <w:b/>
          <w:bCs/>
        </w:rPr>
        <w:t xml:space="preserve">Oracle </w:t>
      </w:r>
      <w:r w:rsidRPr="002E644C">
        <w:rPr>
          <w:rFonts w:asciiTheme="minorHAnsi" w:hAnsiTheme="minorHAnsi" w:cstheme="minorHAnsi"/>
          <w:b/>
        </w:rPr>
        <w:t>RAC</w:t>
      </w:r>
      <w:r w:rsidRPr="002E644C">
        <w:rPr>
          <w:rFonts w:asciiTheme="minorHAnsi" w:hAnsiTheme="minorHAnsi" w:cstheme="minorHAnsi"/>
        </w:rPr>
        <w:t xml:space="preserve"> Databases.</w:t>
      </w:r>
    </w:p>
    <w:p w14:paraId="7DADACE2" w14:textId="0ACE44A7" w:rsidR="0042492C" w:rsidRPr="002E644C" w:rsidRDefault="0042492C" w:rsidP="00D34CC2">
      <w:pPr>
        <w:widowControl w:val="0"/>
        <w:numPr>
          <w:ilvl w:val="0"/>
          <w:numId w:val="1"/>
        </w:numPr>
        <w:tabs>
          <w:tab w:val="left" w:pos="360"/>
        </w:tabs>
        <w:overflowPunct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spacing w:val="-2"/>
        </w:rPr>
        <w:t xml:space="preserve">Implementation of Oracle Backup and Recovery strategies in </w:t>
      </w:r>
      <w:r w:rsidRPr="002E644C">
        <w:rPr>
          <w:rFonts w:asciiTheme="minorHAnsi" w:hAnsiTheme="minorHAnsi" w:cstheme="minorHAnsi"/>
          <w:b/>
          <w:bCs/>
          <w:spacing w:val="-2"/>
        </w:rPr>
        <w:t>Data guard</w:t>
      </w:r>
      <w:r w:rsidRPr="002E644C">
        <w:rPr>
          <w:rFonts w:asciiTheme="minorHAnsi" w:hAnsiTheme="minorHAnsi" w:cstheme="minorHAnsi"/>
          <w:spacing w:val="-2"/>
        </w:rPr>
        <w:t xml:space="preserve"> and </w:t>
      </w:r>
      <w:r w:rsidRPr="002E644C">
        <w:rPr>
          <w:rFonts w:asciiTheme="minorHAnsi" w:hAnsiTheme="minorHAnsi" w:cstheme="minorHAnsi"/>
          <w:b/>
          <w:bCs/>
          <w:spacing w:val="-2"/>
        </w:rPr>
        <w:t>RAC</w:t>
      </w:r>
      <w:r w:rsidRPr="002E644C">
        <w:rPr>
          <w:rFonts w:asciiTheme="minorHAnsi" w:hAnsiTheme="minorHAnsi" w:cstheme="minorHAnsi"/>
          <w:spacing w:val="-2"/>
        </w:rPr>
        <w:t xml:space="preserve"> environment.</w:t>
      </w:r>
    </w:p>
    <w:p w14:paraId="2B78194B" w14:textId="77777777" w:rsidR="00907BD2" w:rsidRPr="002E644C" w:rsidRDefault="00907BD2" w:rsidP="00C27A8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Performed </w:t>
      </w:r>
      <w:r w:rsidRPr="002E644C">
        <w:rPr>
          <w:rFonts w:asciiTheme="minorHAnsi" w:hAnsiTheme="minorHAnsi" w:cstheme="minorHAnsi"/>
          <w:b/>
        </w:rPr>
        <w:t>FLASHBACK</w:t>
      </w:r>
      <w:r w:rsidRPr="002E644C">
        <w:rPr>
          <w:rFonts w:asciiTheme="minorHAnsi" w:hAnsiTheme="minorHAnsi" w:cstheme="minorHAnsi"/>
        </w:rPr>
        <w:t xml:space="preserve"> features to handle efficient database recovery.</w:t>
      </w:r>
    </w:p>
    <w:p w14:paraId="396F189B" w14:textId="77777777" w:rsidR="00907BD2" w:rsidRPr="002E644C" w:rsidRDefault="00907BD2" w:rsidP="00C27A89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Experience in using </w:t>
      </w:r>
      <w:r w:rsidRPr="002E644C">
        <w:rPr>
          <w:rFonts w:asciiTheme="minorHAnsi" w:hAnsiTheme="minorHAnsi" w:cstheme="minorHAnsi"/>
          <w:b/>
          <w:bCs/>
        </w:rPr>
        <w:t>RMAN</w:t>
      </w:r>
      <w:r w:rsidRPr="002E644C">
        <w:rPr>
          <w:rFonts w:asciiTheme="minorHAnsi" w:hAnsiTheme="minorHAnsi" w:cstheme="minorHAnsi"/>
        </w:rPr>
        <w:t xml:space="preserve"> for backup and recovery, </w:t>
      </w:r>
      <w:r w:rsidRPr="002E644C">
        <w:rPr>
          <w:rFonts w:asciiTheme="minorHAnsi" w:hAnsiTheme="minorHAnsi" w:cstheme="minorHAnsi"/>
          <w:b/>
          <w:bCs/>
        </w:rPr>
        <w:t>Materialized Views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  <w:bCs/>
        </w:rPr>
        <w:t>Export/Import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  <w:bCs/>
        </w:rPr>
        <w:t xml:space="preserve">Data Pump </w:t>
      </w:r>
      <w:r w:rsidRPr="002E644C">
        <w:rPr>
          <w:rFonts w:asciiTheme="minorHAnsi" w:hAnsiTheme="minorHAnsi" w:cstheme="minorHAnsi"/>
        </w:rPr>
        <w:t xml:space="preserve">and </w:t>
      </w:r>
      <w:r w:rsidRPr="002E644C">
        <w:rPr>
          <w:rFonts w:asciiTheme="minorHAnsi" w:hAnsiTheme="minorHAnsi" w:cstheme="minorHAnsi"/>
          <w:b/>
        </w:rPr>
        <w:t>Data Guard</w:t>
      </w:r>
      <w:r w:rsidRPr="002E644C">
        <w:rPr>
          <w:rFonts w:asciiTheme="minorHAnsi" w:hAnsiTheme="minorHAnsi" w:cstheme="minorHAnsi"/>
        </w:rPr>
        <w:t xml:space="preserve">. </w:t>
      </w:r>
    </w:p>
    <w:p w14:paraId="760FBB49" w14:textId="77777777" w:rsidR="00907BD2" w:rsidRPr="002E644C" w:rsidRDefault="00907BD2" w:rsidP="00C27A89">
      <w:pPr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lastRenderedPageBreak/>
        <w:t xml:space="preserve">Having hands on experience </w:t>
      </w:r>
      <w:r w:rsidRPr="002E644C">
        <w:rPr>
          <w:rFonts w:asciiTheme="minorHAnsi" w:hAnsiTheme="minorHAnsi" w:cstheme="minorHAnsi"/>
          <w:b/>
        </w:rPr>
        <w:t xml:space="preserve">in </w:t>
      </w:r>
      <w:r w:rsidRPr="002E644C">
        <w:rPr>
          <w:rFonts w:asciiTheme="minorHAnsi" w:hAnsiTheme="minorHAnsi" w:cstheme="minorHAnsi"/>
          <w:b/>
          <w:bCs/>
        </w:rPr>
        <w:t>Hot/Cold Backup</w:t>
      </w:r>
      <w:r w:rsidRPr="002E644C">
        <w:rPr>
          <w:rFonts w:asciiTheme="minorHAnsi" w:hAnsiTheme="minorHAnsi" w:cstheme="minorHAnsi"/>
          <w:b/>
        </w:rPr>
        <w:t xml:space="preserve">, </w:t>
      </w:r>
      <w:r w:rsidRPr="002E644C">
        <w:rPr>
          <w:rFonts w:asciiTheme="minorHAnsi" w:hAnsiTheme="minorHAnsi" w:cstheme="minorHAnsi"/>
          <w:b/>
          <w:bCs/>
        </w:rPr>
        <w:t>Recovery</w:t>
      </w:r>
      <w:r w:rsidRPr="002E644C">
        <w:rPr>
          <w:rFonts w:asciiTheme="minorHAnsi" w:hAnsiTheme="minorHAnsi" w:cstheme="minorHAnsi"/>
          <w:b/>
        </w:rPr>
        <w:t>, RMAN backup and recovery, Data Guard Broker, Disaster Recovery environment.</w:t>
      </w:r>
    </w:p>
    <w:p w14:paraId="3EB41DE0" w14:textId="77777777" w:rsidR="00033403" w:rsidRPr="002E644C" w:rsidRDefault="00033403" w:rsidP="0003340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Expert in implementing </w:t>
      </w:r>
      <w:r w:rsidRPr="002E644C">
        <w:rPr>
          <w:rFonts w:asciiTheme="minorHAnsi" w:hAnsiTheme="minorHAnsi" w:cstheme="minorHAnsi"/>
          <w:b/>
          <w:bCs/>
        </w:rPr>
        <w:t>development, testing, staging, production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  <w:bCs/>
        </w:rPr>
        <w:t>standby databases</w:t>
      </w:r>
      <w:r w:rsidRPr="002E644C">
        <w:rPr>
          <w:rFonts w:asciiTheme="minorHAnsi" w:hAnsiTheme="minorHAnsi" w:cstheme="minorHAnsi"/>
        </w:rPr>
        <w:t xml:space="preserve"> for </w:t>
      </w:r>
      <w:r w:rsidRPr="002E644C">
        <w:rPr>
          <w:rFonts w:asciiTheme="minorHAnsi" w:hAnsiTheme="minorHAnsi" w:cstheme="minorHAnsi"/>
          <w:b/>
        </w:rPr>
        <w:t>OLTP</w:t>
      </w:r>
      <w:r w:rsidRPr="002E644C">
        <w:rPr>
          <w:rFonts w:asciiTheme="minorHAnsi" w:hAnsiTheme="minorHAnsi" w:cstheme="minorHAnsi"/>
        </w:rPr>
        <w:t>,</w:t>
      </w:r>
      <w:r w:rsidRPr="002E644C">
        <w:rPr>
          <w:rFonts w:asciiTheme="minorHAnsi" w:hAnsiTheme="minorHAnsi" w:cstheme="minorHAnsi"/>
          <w:b/>
        </w:rPr>
        <w:t xml:space="preserve"> DSS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Data Warehousing</w:t>
      </w:r>
      <w:r w:rsidRPr="002E644C">
        <w:rPr>
          <w:rFonts w:asciiTheme="minorHAnsi" w:hAnsiTheme="minorHAnsi" w:cstheme="minorHAnsi"/>
        </w:rPr>
        <w:t xml:space="preserve"> using customized </w:t>
      </w:r>
      <w:r w:rsidRPr="002E644C">
        <w:rPr>
          <w:rFonts w:asciiTheme="minorHAnsi" w:hAnsiTheme="minorHAnsi" w:cstheme="minorHAnsi"/>
          <w:b/>
          <w:bCs/>
        </w:rPr>
        <w:t>shell scripts</w:t>
      </w:r>
      <w:r w:rsidRPr="002E644C">
        <w:rPr>
          <w:rFonts w:asciiTheme="minorHAnsi" w:hAnsiTheme="minorHAnsi" w:cstheme="minorHAnsi"/>
        </w:rPr>
        <w:t xml:space="preserve"> and stepwise.</w:t>
      </w:r>
    </w:p>
    <w:p w14:paraId="1EEAFEC8" w14:textId="77777777" w:rsidR="00033403" w:rsidRPr="002E644C" w:rsidRDefault="00033403" w:rsidP="0003340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mplementing </w:t>
      </w:r>
      <w:r w:rsidRPr="002E644C">
        <w:rPr>
          <w:rFonts w:asciiTheme="minorHAnsi" w:hAnsiTheme="minorHAnsi" w:cstheme="minorHAnsi"/>
          <w:b/>
        </w:rPr>
        <w:t>standby database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database replication</w:t>
      </w:r>
      <w:r w:rsidRPr="002E644C">
        <w:rPr>
          <w:rFonts w:asciiTheme="minorHAnsi" w:hAnsiTheme="minorHAnsi" w:cstheme="minorHAnsi"/>
        </w:rPr>
        <w:t xml:space="preserve"> to provide high availability of database.</w:t>
      </w:r>
    </w:p>
    <w:p w14:paraId="12AE2AFE" w14:textId="2FA75376" w:rsidR="00033403" w:rsidRPr="002E644C" w:rsidRDefault="00033403" w:rsidP="00033403">
      <w:pPr>
        <w:widowControl w:val="0"/>
        <w:numPr>
          <w:ilvl w:val="0"/>
          <w:numId w:val="1"/>
        </w:numPr>
        <w:tabs>
          <w:tab w:val="left" w:pos="450"/>
        </w:tabs>
        <w:overflowPunct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Expert in implementing </w:t>
      </w:r>
      <w:r w:rsidRPr="002E644C">
        <w:rPr>
          <w:rFonts w:asciiTheme="minorHAnsi" w:hAnsiTheme="minorHAnsi" w:cstheme="minorHAnsi"/>
          <w:b/>
          <w:bCs/>
        </w:rPr>
        <w:t>oracle streams</w:t>
      </w:r>
      <w:r w:rsidRPr="002E644C">
        <w:rPr>
          <w:rFonts w:asciiTheme="minorHAnsi" w:hAnsiTheme="minorHAnsi" w:cstheme="minorHAnsi"/>
          <w:bCs/>
        </w:rPr>
        <w:t xml:space="preserve">, </w:t>
      </w:r>
      <w:r w:rsidRPr="002E644C">
        <w:rPr>
          <w:rFonts w:asciiTheme="minorHAnsi" w:hAnsiTheme="minorHAnsi" w:cstheme="minorHAnsi"/>
        </w:rPr>
        <w:t xml:space="preserve">and two types of standby databases supported by </w:t>
      </w:r>
      <w:r w:rsidR="00713210" w:rsidRPr="002E644C">
        <w:rPr>
          <w:rFonts w:asciiTheme="minorHAnsi" w:hAnsiTheme="minorHAnsi" w:cstheme="minorHAnsi"/>
          <w:b/>
          <w:bCs/>
        </w:rPr>
        <w:t>data guard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  <w:bCs/>
        </w:rPr>
        <w:t>logical standby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  <w:bCs/>
        </w:rPr>
        <w:t>physical standby databases.</w:t>
      </w:r>
    </w:p>
    <w:p w14:paraId="5490DC93" w14:textId="77777777" w:rsidR="00907BD2" w:rsidRPr="002E644C" w:rsidRDefault="00907BD2" w:rsidP="00C27A8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Performed tuning of Oracle Wait Events/Latches-</w:t>
      </w:r>
      <w:proofErr w:type="spellStart"/>
      <w:r w:rsidRPr="002E644C">
        <w:rPr>
          <w:rFonts w:asciiTheme="minorHAnsi" w:hAnsiTheme="minorHAnsi" w:cstheme="minorHAnsi"/>
        </w:rPr>
        <w:t>Enqueues</w:t>
      </w:r>
      <w:proofErr w:type="spellEnd"/>
      <w:r w:rsidRPr="002E644C">
        <w:rPr>
          <w:rFonts w:asciiTheme="minorHAnsi" w:hAnsiTheme="minorHAnsi" w:cstheme="minorHAnsi"/>
        </w:rPr>
        <w:t>/Memory structures using Automatic shared memory management (ASMM), ASH and Buffer Cache Advisors.</w:t>
      </w:r>
    </w:p>
    <w:p w14:paraId="546AD362" w14:textId="77777777" w:rsidR="00907BD2" w:rsidRPr="002E644C" w:rsidRDefault="00907BD2" w:rsidP="00C27A8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Hands on experience in </w:t>
      </w:r>
      <w:r w:rsidRPr="002E644C">
        <w:rPr>
          <w:rFonts w:asciiTheme="minorHAnsi" w:hAnsiTheme="minorHAnsi" w:cstheme="minorHAnsi"/>
          <w:b/>
        </w:rPr>
        <w:t xml:space="preserve">Performance Tuning </w:t>
      </w:r>
      <w:r w:rsidRPr="002E644C">
        <w:rPr>
          <w:rFonts w:asciiTheme="minorHAnsi" w:hAnsiTheme="minorHAnsi" w:cstheme="minorHAnsi"/>
        </w:rPr>
        <w:t>and</w:t>
      </w:r>
      <w:r w:rsidRPr="002E644C">
        <w:rPr>
          <w:rFonts w:asciiTheme="minorHAnsi" w:hAnsiTheme="minorHAnsi" w:cstheme="minorHAnsi"/>
          <w:b/>
        </w:rPr>
        <w:t xml:space="preserve"> Memory (SGA) Tuning.</w:t>
      </w:r>
    </w:p>
    <w:p w14:paraId="20BEC12E" w14:textId="5105CDB0" w:rsidR="005971DE" w:rsidRPr="002E644C" w:rsidRDefault="005971DE" w:rsidP="00C27A8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color w:val="000000"/>
        </w:rPr>
        <w:t xml:space="preserve">Expert in </w:t>
      </w:r>
      <w:r w:rsidRPr="002E644C">
        <w:rPr>
          <w:rFonts w:asciiTheme="minorHAnsi" w:hAnsiTheme="minorHAnsi" w:cstheme="minorHAnsi"/>
          <w:b/>
          <w:color w:val="000000"/>
        </w:rPr>
        <w:t>Performance Tuning</w:t>
      </w:r>
      <w:r w:rsidRPr="002E644C">
        <w:rPr>
          <w:rFonts w:asciiTheme="minorHAnsi" w:hAnsiTheme="minorHAnsi" w:cstheme="minorHAnsi"/>
          <w:color w:val="000000"/>
        </w:rPr>
        <w:t xml:space="preserve"> i.e. tuning applications, shared pool, I/O distribution, rollback segments, buffer cache, redo mechanisms.</w:t>
      </w:r>
    </w:p>
    <w:p w14:paraId="213C4A98" w14:textId="77777777" w:rsidR="00907BD2" w:rsidRPr="002E644C" w:rsidRDefault="00907BD2" w:rsidP="00C27A8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</w:rPr>
        <w:t xml:space="preserve">Performance monitoring and tuning using </w:t>
      </w:r>
      <w:r w:rsidRPr="002E644C">
        <w:rPr>
          <w:rFonts w:asciiTheme="minorHAnsi" w:hAnsiTheme="minorHAnsi" w:cstheme="minorHAnsi"/>
          <w:b/>
        </w:rPr>
        <w:t>Stats pack, Automated Workload Repository (AWR) and Automatic Database Diagnostics Monitor (ADDM).</w:t>
      </w:r>
    </w:p>
    <w:p w14:paraId="21066397" w14:textId="412B6452" w:rsidR="00907BD2" w:rsidRPr="002E644C" w:rsidRDefault="00907BD2" w:rsidP="00C27A89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Monitoring &amp; Reorganizing </w:t>
      </w:r>
      <w:proofErr w:type="spellStart"/>
      <w:r w:rsidRPr="002E644C">
        <w:rPr>
          <w:rFonts w:asciiTheme="minorHAnsi" w:hAnsiTheme="minorHAnsi" w:cstheme="minorHAnsi"/>
          <w:b/>
        </w:rPr>
        <w:t>Tablespaces</w:t>
      </w:r>
      <w:proofErr w:type="spellEnd"/>
      <w:r w:rsidR="00890572" w:rsidRPr="002E644C">
        <w:rPr>
          <w:rFonts w:asciiTheme="minorHAnsi" w:hAnsiTheme="minorHAnsi" w:cstheme="minorHAnsi"/>
          <w:b/>
        </w:rPr>
        <w:t xml:space="preserve"> </w:t>
      </w:r>
      <w:r w:rsidRPr="002E644C">
        <w:rPr>
          <w:rFonts w:asciiTheme="minorHAnsi" w:hAnsiTheme="minorHAnsi" w:cstheme="minorHAnsi"/>
          <w:b/>
        </w:rPr>
        <w:t>/Tables/Indexes</w:t>
      </w:r>
      <w:r w:rsidRPr="002E644C">
        <w:rPr>
          <w:rFonts w:asciiTheme="minorHAnsi" w:hAnsiTheme="minorHAnsi" w:cstheme="minorHAnsi"/>
        </w:rPr>
        <w:t>.</w:t>
      </w:r>
    </w:p>
    <w:p w14:paraId="0D275E71" w14:textId="77777777" w:rsidR="00907BD2" w:rsidRPr="002E644C" w:rsidRDefault="00907BD2" w:rsidP="00C27A89">
      <w:pPr>
        <w:pStyle w:val="ColorfulList-Accent11"/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</w:rPr>
        <w:t xml:space="preserve">Effective troubleshooting of database and performance problems. </w:t>
      </w:r>
    </w:p>
    <w:p w14:paraId="3A5ECC93" w14:textId="77777777" w:rsidR="00907BD2" w:rsidRPr="002E644C" w:rsidRDefault="00907BD2" w:rsidP="00C27A89">
      <w:pPr>
        <w:pStyle w:val="ColorfulList-Accent11"/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</w:rPr>
        <w:t xml:space="preserve">In-depth understanding of Logical and Physical Design of Databases. </w:t>
      </w:r>
    </w:p>
    <w:p w14:paraId="61DAEDBB" w14:textId="77777777" w:rsidR="00907BD2" w:rsidRPr="002E644C" w:rsidRDefault="00907BD2" w:rsidP="00C27A89">
      <w:pPr>
        <w:pStyle w:val="ColorfulList-Accent11"/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</w:rPr>
        <w:t xml:space="preserve">Managing </w:t>
      </w:r>
      <w:r w:rsidRPr="002E644C">
        <w:rPr>
          <w:rFonts w:asciiTheme="minorHAnsi" w:hAnsiTheme="minorHAnsi" w:cstheme="minorHAnsi"/>
          <w:b/>
        </w:rPr>
        <w:t>Database Structure, Storage Allocation, Table/Index segments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and Rollback segments, Constraints, Database Access, Roles and Privileges</w:t>
      </w:r>
      <w:r w:rsidR="005B74C9" w:rsidRPr="002E644C">
        <w:rPr>
          <w:rFonts w:asciiTheme="minorHAnsi" w:hAnsiTheme="minorHAnsi" w:cstheme="minorHAnsi"/>
          <w:b/>
        </w:rPr>
        <w:t>.</w:t>
      </w:r>
    </w:p>
    <w:p w14:paraId="26DEFFF8" w14:textId="77777777" w:rsidR="00236FEF" w:rsidRPr="002E644C" w:rsidRDefault="00907BD2" w:rsidP="00C27A89">
      <w:pPr>
        <w:pStyle w:val="BodyText"/>
        <w:numPr>
          <w:ilvl w:val="0"/>
          <w:numId w:val="8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Excellent experience in </w:t>
      </w:r>
      <w:r w:rsidRPr="002E644C">
        <w:rPr>
          <w:rFonts w:asciiTheme="minorHAnsi" w:hAnsiTheme="minorHAnsi" w:cstheme="minorHAnsi"/>
          <w:b/>
        </w:rPr>
        <w:t>OLTP/DSS</w:t>
      </w:r>
      <w:r w:rsidRPr="002E644C">
        <w:rPr>
          <w:rFonts w:asciiTheme="minorHAnsi" w:hAnsiTheme="minorHAnsi" w:cstheme="minorHAnsi"/>
        </w:rPr>
        <w:t xml:space="preserve"> database systems, implementing and managing large Oracle databases </w:t>
      </w:r>
      <w:r w:rsidRPr="002E644C">
        <w:rPr>
          <w:rFonts w:asciiTheme="minorHAnsi" w:hAnsiTheme="minorHAnsi" w:cstheme="minorHAnsi"/>
          <w:b/>
        </w:rPr>
        <w:t>(VLDB).</w:t>
      </w:r>
    </w:p>
    <w:p w14:paraId="5D582447" w14:textId="48AC7BF0" w:rsidR="008A1333" w:rsidRPr="002E644C" w:rsidRDefault="008A1333" w:rsidP="00C27A89">
      <w:pPr>
        <w:pStyle w:val="BodyText"/>
        <w:numPr>
          <w:ilvl w:val="0"/>
          <w:numId w:val="8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Extensive knowledge of </w:t>
      </w:r>
      <w:r w:rsidRPr="002E644C">
        <w:rPr>
          <w:rFonts w:asciiTheme="minorHAnsi" w:hAnsiTheme="minorHAnsi" w:cstheme="minorHAnsi"/>
          <w:b/>
        </w:rPr>
        <w:t>Oracle Architecture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SGA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PGA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Binary structure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Listener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TNS Names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SQL Net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V$ views</w:t>
      </w:r>
      <w:r w:rsidR="009F6857" w:rsidRPr="002E644C">
        <w:rPr>
          <w:rFonts w:asciiTheme="minorHAnsi" w:hAnsiTheme="minorHAnsi" w:cstheme="minorHAnsi"/>
        </w:rPr>
        <w:t xml:space="preserve">, </w:t>
      </w:r>
      <w:r w:rsidR="009F6857" w:rsidRPr="002E644C">
        <w:rPr>
          <w:rFonts w:asciiTheme="minorHAnsi" w:hAnsiTheme="minorHAnsi" w:cstheme="minorHAnsi"/>
          <w:b/>
        </w:rPr>
        <w:t>DBA</w:t>
      </w:r>
      <w:r w:rsidRPr="002E644C">
        <w:rPr>
          <w:rFonts w:asciiTheme="minorHAnsi" w:hAnsiTheme="minorHAnsi" w:cstheme="minorHAnsi"/>
          <w:b/>
        </w:rPr>
        <w:t xml:space="preserve"> views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Data modeling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Logical and Physical databases</w:t>
      </w:r>
      <w:r w:rsidRPr="002E644C">
        <w:rPr>
          <w:rFonts w:asciiTheme="minorHAnsi" w:hAnsiTheme="minorHAnsi" w:cstheme="minorHAnsi"/>
        </w:rPr>
        <w:t xml:space="preserve"> design using tools like </w:t>
      </w:r>
      <w:r w:rsidRPr="002E644C">
        <w:rPr>
          <w:rFonts w:asciiTheme="minorHAnsi" w:hAnsiTheme="minorHAnsi" w:cstheme="minorHAnsi"/>
          <w:b/>
        </w:rPr>
        <w:t>Erwin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Visio</w:t>
      </w:r>
      <w:r w:rsidRPr="002E644C">
        <w:rPr>
          <w:rFonts w:asciiTheme="minorHAnsi" w:hAnsiTheme="minorHAnsi" w:cstheme="minorHAnsi"/>
        </w:rPr>
        <w:t>.</w:t>
      </w:r>
    </w:p>
    <w:p w14:paraId="540E892F" w14:textId="77777777" w:rsidR="00EF71CC" w:rsidRPr="002E644C" w:rsidRDefault="00EF71CC" w:rsidP="00EF71CC">
      <w:pPr>
        <w:numPr>
          <w:ilvl w:val="0"/>
          <w:numId w:val="8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Proficient in managing Oracle Instance, database storage structure, schema objects. </w:t>
      </w:r>
    </w:p>
    <w:p w14:paraId="4CB1C3D7" w14:textId="77777777" w:rsidR="00907BD2" w:rsidRPr="002E644C" w:rsidRDefault="00713D62" w:rsidP="0042424A">
      <w:pPr>
        <w:pStyle w:val="BodyText"/>
        <w:numPr>
          <w:ilvl w:val="0"/>
          <w:numId w:val="8"/>
        </w:numPr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Good experience in</w:t>
      </w:r>
      <w:r w:rsidRPr="002E644C">
        <w:rPr>
          <w:rFonts w:asciiTheme="minorHAnsi" w:hAnsiTheme="minorHAnsi" w:cstheme="minorHAnsi"/>
          <w:b/>
        </w:rPr>
        <w:t xml:space="preserve"> applying Patches (Patching), Critical Patch Update (CPU)/Patch Set Update (PSU)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One-off Patches using O-Patch and run installer,</w:t>
      </w:r>
      <w:r w:rsidRPr="002E644C">
        <w:rPr>
          <w:rFonts w:asciiTheme="minorHAnsi" w:hAnsiTheme="minorHAnsi" w:cstheme="minorHAnsi"/>
        </w:rPr>
        <w:t xml:space="preserve"> also involved in Upgrading and Migration of a Oracle server to higher version available</w:t>
      </w:r>
      <w:r w:rsidR="00907BD2" w:rsidRPr="002E644C">
        <w:rPr>
          <w:rFonts w:asciiTheme="minorHAnsi" w:hAnsiTheme="minorHAnsi" w:cstheme="minorHAnsi"/>
        </w:rPr>
        <w:t>.</w:t>
      </w:r>
    </w:p>
    <w:p w14:paraId="5AB2DAEE" w14:textId="77777777" w:rsidR="00020BCD" w:rsidRPr="002E644C" w:rsidRDefault="00020BCD" w:rsidP="00C27A89">
      <w:pPr>
        <w:numPr>
          <w:ilvl w:val="0"/>
          <w:numId w:val="1"/>
        </w:numPr>
        <w:spacing w:after="0" w:line="240" w:lineRule="auto"/>
        <w:contextualSpacing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Supported the system </w:t>
      </w:r>
      <w:r w:rsidRPr="002E644C">
        <w:rPr>
          <w:rFonts w:asciiTheme="minorHAnsi" w:hAnsiTheme="minorHAnsi" w:cstheme="minorHAnsi"/>
          <w:b/>
        </w:rPr>
        <w:t>24x7.</w:t>
      </w:r>
      <w:r w:rsidRPr="002E644C">
        <w:rPr>
          <w:rFonts w:asciiTheme="minorHAnsi" w:hAnsiTheme="minorHAnsi" w:cstheme="minorHAnsi"/>
        </w:rPr>
        <w:t xml:space="preserve"> Ability to work </w:t>
      </w:r>
      <w:r w:rsidRPr="002E644C">
        <w:rPr>
          <w:rFonts w:asciiTheme="minorHAnsi" w:hAnsiTheme="minorHAnsi" w:cstheme="minorHAnsi"/>
          <w:b/>
        </w:rPr>
        <w:t>beyond regular hours</w:t>
      </w:r>
      <w:r w:rsidRPr="002E644C">
        <w:rPr>
          <w:rFonts w:asciiTheme="minorHAnsi" w:hAnsiTheme="minorHAnsi" w:cstheme="minorHAnsi"/>
        </w:rPr>
        <w:t>. Carried primary and secondary support roles with pager rotation to support during weekends, Holidays and beyond regular hours.</w:t>
      </w:r>
    </w:p>
    <w:p w14:paraId="1A85D5C6" w14:textId="4932F156" w:rsidR="00020BCD" w:rsidRPr="002E644C" w:rsidRDefault="007144E6" w:rsidP="00C27A89">
      <w:pPr>
        <w:numPr>
          <w:ilvl w:val="0"/>
          <w:numId w:val="1"/>
        </w:numPr>
        <w:spacing w:after="0" w:line="240" w:lineRule="auto"/>
        <w:contextualSpacing/>
        <w:jc w:val="both"/>
        <w:rPr>
          <w:rStyle w:val="heading00202char"/>
          <w:rFonts w:asciiTheme="minorHAnsi" w:hAnsiTheme="minorHAnsi" w:cstheme="minorHAnsi"/>
        </w:rPr>
      </w:pPr>
      <w:r w:rsidRPr="002E644C">
        <w:rPr>
          <w:rStyle w:val="heading00202char"/>
          <w:rFonts w:asciiTheme="minorHAnsi" w:hAnsiTheme="minorHAnsi" w:cstheme="minorHAnsi"/>
          <w:bCs/>
        </w:rPr>
        <w:t>E</w:t>
      </w:r>
      <w:r w:rsidR="00020BCD" w:rsidRPr="002E644C">
        <w:rPr>
          <w:rStyle w:val="heading00202char"/>
          <w:rFonts w:asciiTheme="minorHAnsi" w:hAnsiTheme="minorHAnsi" w:cstheme="minorHAnsi"/>
          <w:bCs/>
        </w:rPr>
        <w:t>xcellent interpersonal, analytical and communications skills.</w:t>
      </w:r>
    </w:p>
    <w:p w14:paraId="27EB2289" w14:textId="77777777" w:rsidR="00E12296" w:rsidRPr="002E644C" w:rsidRDefault="00E12296" w:rsidP="002240A7">
      <w:pPr>
        <w:spacing w:after="0" w:line="240" w:lineRule="auto"/>
        <w:contextualSpacing/>
        <w:jc w:val="both"/>
        <w:rPr>
          <w:rStyle w:val="heading00202char"/>
          <w:rFonts w:asciiTheme="minorHAnsi" w:hAnsiTheme="minorHAnsi" w:cstheme="minorHAnsi"/>
          <w:bCs/>
        </w:rPr>
      </w:pPr>
    </w:p>
    <w:p w14:paraId="6B61986C" w14:textId="59B24AC4" w:rsidR="002240A7" w:rsidRPr="002E644C" w:rsidRDefault="002240A7" w:rsidP="002240A7">
      <w:pPr>
        <w:spacing w:after="0" w:line="240" w:lineRule="auto"/>
        <w:contextualSpacing/>
        <w:jc w:val="both"/>
        <w:rPr>
          <w:rStyle w:val="heading00202char"/>
          <w:rFonts w:asciiTheme="minorHAnsi" w:hAnsiTheme="minorHAnsi" w:cstheme="minorHAnsi"/>
          <w:b/>
        </w:rPr>
      </w:pPr>
      <w:r w:rsidRPr="002E644C">
        <w:rPr>
          <w:rStyle w:val="heading00202char"/>
          <w:rFonts w:asciiTheme="minorHAnsi" w:hAnsiTheme="minorHAnsi" w:cstheme="minorHAnsi"/>
          <w:b/>
          <w:bCs/>
          <w:u w:val="single"/>
        </w:rPr>
        <w:t>Technical Skills</w:t>
      </w:r>
      <w:r w:rsidR="00E12296" w:rsidRPr="002E644C">
        <w:rPr>
          <w:rStyle w:val="heading00202char"/>
          <w:rFonts w:asciiTheme="minorHAnsi" w:hAnsiTheme="minorHAnsi" w:cstheme="minorHAnsi"/>
          <w:b/>
          <w:bCs/>
        </w:rPr>
        <w:t>:</w:t>
      </w:r>
    </w:p>
    <w:p w14:paraId="1A2165F1" w14:textId="77777777" w:rsidR="00907BD2" w:rsidRPr="002E644C" w:rsidRDefault="00907BD2" w:rsidP="00020BCD">
      <w:pPr>
        <w:spacing w:after="0" w:line="240" w:lineRule="auto"/>
        <w:jc w:val="both"/>
        <w:rPr>
          <w:rFonts w:asciiTheme="minorHAnsi" w:hAnsiTheme="minorHAnsi" w:cstheme="minorHAnsi"/>
        </w:rPr>
      </w:pPr>
    </w:p>
    <w:tbl>
      <w:tblPr>
        <w:tblW w:w="11250" w:type="dxa"/>
        <w:tblInd w:w="-370" w:type="dxa"/>
        <w:tblLayout w:type="fixed"/>
        <w:tblLook w:val="0000" w:firstRow="0" w:lastRow="0" w:firstColumn="0" w:lastColumn="0" w:noHBand="0" w:noVBand="0"/>
      </w:tblPr>
      <w:tblGrid>
        <w:gridCol w:w="3001"/>
        <w:gridCol w:w="8249"/>
      </w:tblGrid>
      <w:tr w:rsidR="002240A7" w:rsidRPr="002E644C" w14:paraId="1F43E6A0" w14:textId="77777777" w:rsidTr="00D558B1">
        <w:trPr>
          <w:cantSplit/>
          <w:trHeight w:val="73"/>
        </w:trPr>
        <w:tc>
          <w:tcPr>
            <w:tcW w:w="30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08806" w14:textId="77777777" w:rsidR="002240A7" w:rsidRPr="002E644C" w:rsidRDefault="002240A7" w:rsidP="001E49B8">
            <w:pPr>
              <w:spacing w:after="0"/>
              <w:rPr>
                <w:rFonts w:asciiTheme="minorHAnsi" w:hAnsiTheme="minorHAnsi" w:cstheme="minorHAnsi"/>
                <w:b/>
              </w:rPr>
            </w:pPr>
            <w:r w:rsidRPr="002E644C">
              <w:rPr>
                <w:rFonts w:asciiTheme="minorHAnsi" w:hAnsiTheme="minorHAnsi" w:cstheme="minorHAnsi"/>
                <w:b/>
              </w:rPr>
              <w:t>RDBMS</w:t>
            </w:r>
          </w:p>
        </w:tc>
        <w:tc>
          <w:tcPr>
            <w:tcW w:w="82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F0DDE" w14:textId="17212E98" w:rsidR="005414CB" w:rsidRPr="002E644C" w:rsidRDefault="002D4A29" w:rsidP="005414CB">
            <w:pPr>
              <w:spacing w:line="240" w:lineRule="auto"/>
              <w:jc w:val="both"/>
              <w:rPr>
                <w:rFonts w:asciiTheme="minorHAnsi" w:hAnsiTheme="minorHAnsi" w:cstheme="minorHAnsi"/>
              </w:rPr>
            </w:pPr>
            <w:r w:rsidRPr="002E644C">
              <w:rPr>
                <w:rFonts w:asciiTheme="minorHAnsi" w:hAnsiTheme="minorHAnsi" w:cstheme="minorHAnsi"/>
              </w:rPr>
              <w:t xml:space="preserve">Oracle 12c, Oracle 11g(11.2.0.2, 11.1.0.7) Oracle 10g (10.2.0.2, 10.2.0.5) </w:t>
            </w:r>
            <w:r w:rsidR="0042424A" w:rsidRPr="002E644C">
              <w:rPr>
                <w:rFonts w:asciiTheme="minorHAnsi" w:hAnsiTheme="minorHAnsi" w:cstheme="minorHAnsi"/>
              </w:rPr>
              <w:t>, Oracle(9i)</w:t>
            </w:r>
            <w:r w:rsidR="00E51D52" w:rsidRPr="002E644C">
              <w:rPr>
                <w:rFonts w:asciiTheme="minorHAnsi" w:hAnsiTheme="minorHAnsi" w:cstheme="minorHAnsi"/>
              </w:rPr>
              <w:t>,(8i)</w:t>
            </w:r>
            <w:r w:rsidR="005414CB" w:rsidRPr="002E644C">
              <w:rPr>
                <w:rFonts w:asciiTheme="minorHAnsi" w:hAnsiTheme="minorHAnsi" w:cstheme="minorHAnsi"/>
              </w:rPr>
              <w:t>, XML/XQuery Database, Teradata SQL Assistant</w:t>
            </w:r>
            <w:r w:rsidR="00A1558E" w:rsidRPr="002E644C">
              <w:rPr>
                <w:rFonts w:asciiTheme="minorHAnsi" w:hAnsiTheme="minorHAnsi" w:cstheme="minorHAnsi"/>
              </w:rPr>
              <w:t xml:space="preserve">, </w:t>
            </w:r>
            <w:r w:rsidR="00A1558E" w:rsidRPr="002E644C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Oracle X2/X3/X4 full rack Exadata machine</w:t>
            </w:r>
          </w:p>
        </w:tc>
      </w:tr>
      <w:tr w:rsidR="002240A7" w:rsidRPr="002E644C" w14:paraId="05186201" w14:textId="77777777" w:rsidTr="00D558B1">
        <w:trPr>
          <w:cantSplit/>
          <w:trHeight w:val="386"/>
        </w:trPr>
        <w:tc>
          <w:tcPr>
            <w:tcW w:w="30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F34DF6" w14:textId="06F8133A" w:rsidR="002240A7" w:rsidRPr="002E644C" w:rsidRDefault="002240A7" w:rsidP="001E49B8">
            <w:pPr>
              <w:spacing w:after="0"/>
              <w:rPr>
                <w:rFonts w:asciiTheme="minorHAnsi" w:hAnsiTheme="minorHAnsi" w:cstheme="minorHAnsi"/>
                <w:b/>
              </w:rPr>
            </w:pPr>
            <w:r w:rsidRPr="002E644C">
              <w:rPr>
                <w:rFonts w:asciiTheme="minorHAnsi" w:hAnsiTheme="minorHAnsi" w:cstheme="minorHAnsi"/>
                <w:b/>
              </w:rPr>
              <w:t>Operating Systems</w:t>
            </w:r>
          </w:p>
        </w:tc>
        <w:tc>
          <w:tcPr>
            <w:tcW w:w="82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0294EF" w14:textId="48B62D31" w:rsidR="002240A7" w:rsidRPr="002E644C" w:rsidRDefault="00FD30F9" w:rsidP="00EF6D27">
            <w:pPr>
              <w:spacing w:after="0"/>
              <w:rPr>
                <w:rFonts w:asciiTheme="minorHAnsi" w:hAnsiTheme="minorHAnsi" w:cstheme="minorHAnsi"/>
              </w:rPr>
            </w:pPr>
            <w:r w:rsidRPr="002E644C">
              <w:rPr>
                <w:rFonts w:asciiTheme="minorHAnsi" w:hAnsiTheme="minorHAnsi" w:cstheme="minorHAnsi"/>
                <w:bCs/>
              </w:rPr>
              <w:t>Red Hat Enterprise Linux, SunOS, IBM-AIX, HP-UX, SUSE Linux, Windows 2000/XP.</w:t>
            </w:r>
            <w:r w:rsidR="002240A7" w:rsidRPr="002E644C">
              <w:rPr>
                <w:rStyle w:val="normalchar"/>
                <w:rFonts w:asciiTheme="minorHAnsi" w:hAnsiTheme="minorHAnsi" w:cstheme="minorHAnsi"/>
              </w:rPr>
              <w:t xml:space="preserve">                                                                                                                                                            </w:t>
            </w:r>
          </w:p>
        </w:tc>
      </w:tr>
      <w:tr w:rsidR="002240A7" w:rsidRPr="002E644C" w14:paraId="06D942A8" w14:textId="77777777" w:rsidTr="00D558B1">
        <w:trPr>
          <w:cantSplit/>
          <w:trHeight w:val="73"/>
        </w:trPr>
        <w:tc>
          <w:tcPr>
            <w:tcW w:w="30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74774A" w14:textId="22B09BBA" w:rsidR="002240A7" w:rsidRPr="002E644C" w:rsidRDefault="004F0203" w:rsidP="001E49B8">
            <w:pPr>
              <w:spacing w:after="0"/>
              <w:rPr>
                <w:rFonts w:asciiTheme="minorHAnsi" w:hAnsiTheme="minorHAnsi" w:cstheme="minorHAnsi"/>
                <w:b/>
              </w:rPr>
            </w:pPr>
            <w:r w:rsidRPr="002E644C">
              <w:rPr>
                <w:rFonts w:asciiTheme="minorHAnsi" w:hAnsiTheme="minorHAnsi" w:cstheme="minorHAnsi"/>
                <w:b/>
              </w:rPr>
              <w:t>Web Technologies</w:t>
            </w:r>
          </w:p>
        </w:tc>
        <w:tc>
          <w:tcPr>
            <w:tcW w:w="82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10AD3" w14:textId="233697B7" w:rsidR="002240A7" w:rsidRPr="002E644C" w:rsidRDefault="005456B6" w:rsidP="0042424A">
            <w:pPr>
              <w:spacing w:after="0"/>
              <w:rPr>
                <w:rFonts w:asciiTheme="minorHAnsi" w:hAnsiTheme="minorHAnsi" w:cstheme="minorHAnsi"/>
              </w:rPr>
            </w:pPr>
            <w:r w:rsidRPr="002E644C">
              <w:rPr>
                <w:rFonts w:asciiTheme="minorHAnsi" w:hAnsiTheme="minorHAnsi" w:cstheme="minorHAnsi"/>
              </w:rPr>
              <w:t>C, C++, SQL Server, PL/SQL, MySQL 2000</w:t>
            </w:r>
            <w:proofErr w:type="gramStart"/>
            <w:r w:rsidRPr="002E644C">
              <w:rPr>
                <w:rFonts w:asciiTheme="minorHAnsi" w:hAnsiTheme="minorHAnsi" w:cstheme="minorHAnsi"/>
              </w:rPr>
              <w:t>,2005</w:t>
            </w:r>
            <w:proofErr w:type="gramEnd"/>
            <w:r w:rsidRPr="002E644C">
              <w:rPr>
                <w:rFonts w:asciiTheme="minorHAnsi" w:hAnsiTheme="minorHAnsi" w:cstheme="minorHAnsi"/>
              </w:rPr>
              <w:t>, Java, J2EE, Shell Scripting, Perl, PHP, XML, HTML/XHTML</w:t>
            </w:r>
            <w:r w:rsidRPr="002E644C">
              <w:rPr>
                <w:rFonts w:asciiTheme="minorHAnsi" w:hAnsiTheme="minorHAnsi" w:cstheme="minorHAnsi"/>
                <w:bCs/>
              </w:rPr>
              <w:t>.</w:t>
            </w:r>
          </w:p>
        </w:tc>
      </w:tr>
      <w:tr w:rsidR="002240A7" w:rsidRPr="002E644C" w14:paraId="290586A3" w14:textId="77777777" w:rsidTr="00D558B1">
        <w:trPr>
          <w:cantSplit/>
          <w:trHeight w:val="64"/>
        </w:trPr>
        <w:tc>
          <w:tcPr>
            <w:tcW w:w="30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DEE033" w14:textId="77777777" w:rsidR="002240A7" w:rsidRPr="002E644C" w:rsidRDefault="002240A7" w:rsidP="001E49B8">
            <w:pPr>
              <w:spacing w:after="0"/>
              <w:rPr>
                <w:rFonts w:asciiTheme="minorHAnsi" w:eastAsia="MS Mincho" w:hAnsiTheme="minorHAnsi" w:cstheme="minorHAnsi"/>
                <w:b/>
              </w:rPr>
            </w:pPr>
            <w:r w:rsidRPr="002E644C">
              <w:rPr>
                <w:rFonts w:asciiTheme="minorHAnsi" w:hAnsiTheme="minorHAnsi" w:cstheme="minorHAnsi"/>
                <w:b/>
                <w:bCs/>
              </w:rPr>
              <w:lastRenderedPageBreak/>
              <w:t>Utilities &amp; Tools</w:t>
            </w:r>
            <w:r w:rsidRPr="002E644C">
              <w:rPr>
                <w:rFonts w:asciiTheme="minorHAnsi" w:hAnsiTheme="minorHAnsi" w:cstheme="minorHAnsi"/>
                <w:bCs/>
              </w:rPr>
              <w:t xml:space="preserve">:   </w:t>
            </w:r>
          </w:p>
        </w:tc>
        <w:tc>
          <w:tcPr>
            <w:tcW w:w="82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BF512" w14:textId="77777777" w:rsidR="002240A7" w:rsidRPr="002E644C" w:rsidRDefault="002240A7" w:rsidP="0042424A">
            <w:pPr>
              <w:pStyle w:val="NormalWeb"/>
              <w:spacing w:before="0" w:beforeAutospacing="0" w:after="0" w:afterAutospacing="0"/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2E644C">
              <w:rPr>
                <w:rFonts w:asciiTheme="minorHAnsi" w:hAnsiTheme="minorHAnsi" w:cstheme="minorHAnsi"/>
                <w:sz w:val="22"/>
                <w:szCs w:val="22"/>
              </w:rPr>
              <w:t xml:space="preserve">Oracle Enterprise Manager/Grid Control, </w:t>
            </w:r>
            <w:r w:rsidR="0042424A" w:rsidRPr="002E644C">
              <w:rPr>
                <w:rFonts w:asciiTheme="minorHAnsi" w:eastAsia="Batang" w:hAnsiTheme="minorHAnsi" w:cstheme="minorHAnsi"/>
                <w:sz w:val="22"/>
                <w:szCs w:val="22"/>
              </w:rPr>
              <w:t>SQL Trace</w:t>
            </w:r>
            <w:r w:rsidR="00027A4A" w:rsidRPr="002E644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2E644C">
              <w:rPr>
                <w:rFonts w:asciiTheme="minorHAnsi" w:hAnsiTheme="minorHAnsi" w:cstheme="minorHAnsi"/>
                <w:sz w:val="22"/>
                <w:szCs w:val="22"/>
              </w:rPr>
              <w:t>Oracle Data Guard, RMAN, EXP, IMP, Data Pump (</w:t>
            </w:r>
            <w:proofErr w:type="spellStart"/>
            <w:r w:rsidRPr="002E644C">
              <w:rPr>
                <w:rFonts w:asciiTheme="minorHAnsi" w:hAnsiTheme="minorHAnsi" w:cstheme="minorHAnsi"/>
                <w:sz w:val="22"/>
                <w:szCs w:val="22"/>
              </w:rPr>
              <w:t>expdp</w:t>
            </w:r>
            <w:proofErr w:type="spellEnd"/>
            <w:r w:rsidRPr="002E644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Pr="002E644C">
              <w:rPr>
                <w:rFonts w:asciiTheme="minorHAnsi" w:hAnsiTheme="minorHAnsi" w:cstheme="minorHAnsi"/>
                <w:sz w:val="22"/>
                <w:szCs w:val="22"/>
              </w:rPr>
              <w:t>impdp</w:t>
            </w:r>
            <w:proofErr w:type="spellEnd"/>
            <w:r w:rsidRPr="002E644C">
              <w:rPr>
                <w:rFonts w:asciiTheme="minorHAnsi" w:hAnsiTheme="minorHAnsi" w:cstheme="minorHAnsi"/>
                <w:sz w:val="22"/>
                <w:szCs w:val="22"/>
              </w:rPr>
              <w:t>), TOAD</w:t>
            </w:r>
            <w:r w:rsidR="003A7427" w:rsidRPr="002E644C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42424A" w:rsidRPr="002E644C">
              <w:rPr>
                <w:rFonts w:asciiTheme="minorHAnsi" w:hAnsiTheme="minorHAnsi" w:cstheme="minorHAnsi"/>
                <w:sz w:val="22"/>
                <w:szCs w:val="22"/>
              </w:rPr>
              <w:t>DBLINK,</w:t>
            </w:r>
            <w:r w:rsidRPr="002E644C">
              <w:rPr>
                <w:rFonts w:asciiTheme="minorHAnsi" w:hAnsiTheme="minorHAnsi" w:cstheme="minorHAnsi"/>
                <w:sz w:val="22"/>
                <w:szCs w:val="22"/>
              </w:rPr>
              <w:t xml:space="preserve"> EXPLAIN PLAN, TKPROF, STATSPACK, ASH, AWR, and ADDM.</w:t>
            </w:r>
          </w:p>
        </w:tc>
      </w:tr>
      <w:tr w:rsidR="002240A7" w:rsidRPr="002E644C" w14:paraId="63DB943E" w14:textId="77777777" w:rsidTr="00D558B1">
        <w:trPr>
          <w:cantSplit/>
          <w:trHeight w:val="224"/>
        </w:trPr>
        <w:tc>
          <w:tcPr>
            <w:tcW w:w="30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ADF8C" w14:textId="77777777" w:rsidR="002240A7" w:rsidRPr="002E644C" w:rsidRDefault="002240A7" w:rsidP="001E49B8">
            <w:pPr>
              <w:spacing w:after="0"/>
              <w:rPr>
                <w:rFonts w:asciiTheme="minorHAnsi" w:hAnsiTheme="minorHAnsi" w:cstheme="minorHAnsi"/>
                <w:b/>
              </w:rPr>
            </w:pPr>
            <w:r w:rsidRPr="002E644C">
              <w:rPr>
                <w:rFonts w:asciiTheme="minorHAnsi" w:hAnsiTheme="minorHAnsi" w:cstheme="minorHAnsi"/>
                <w:b/>
              </w:rPr>
              <w:t>High Availability.</w:t>
            </w:r>
          </w:p>
        </w:tc>
        <w:tc>
          <w:tcPr>
            <w:tcW w:w="82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2EF0E0" w14:textId="5CBAB9E0" w:rsidR="002240A7" w:rsidRPr="002E644C" w:rsidRDefault="0042424A" w:rsidP="004448AD">
            <w:pPr>
              <w:spacing w:after="0"/>
              <w:rPr>
                <w:rFonts w:asciiTheme="minorHAnsi" w:hAnsiTheme="minorHAnsi" w:cstheme="minorHAnsi"/>
              </w:rPr>
            </w:pPr>
            <w:r w:rsidRPr="002E644C">
              <w:rPr>
                <w:rFonts w:asciiTheme="minorHAnsi" w:hAnsiTheme="minorHAnsi" w:cstheme="minorHAnsi"/>
              </w:rPr>
              <w:t>Cloning, Active Data Guard</w:t>
            </w:r>
            <w:r w:rsidR="002240A7" w:rsidRPr="002E644C">
              <w:rPr>
                <w:rFonts w:asciiTheme="minorHAnsi" w:hAnsiTheme="minorHAnsi" w:cstheme="minorHAnsi"/>
              </w:rPr>
              <w:t>, RMAN, Export/Import, Data pump</w:t>
            </w:r>
            <w:r w:rsidR="004448AD" w:rsidRPr="002E644C">
              <w:rPr>
                <w:rFonts w:asciiTheme="minorHAnsi" w:hAnsiTheme="minorHAnsi" w:cstheme="minorHAnsi"/>
              </w:rPr>
              <w:t>, RAC</w:t>
            </w:r>
            <w:r w:rsidR="00623279" w:rsidRPr="002E644C">
              <w:rPr>
                <w:rFonts w:asciiTheme="minorHAnsi" w:hAnsiTheme="minorHAnsi" w:cstheme="minorHAnsi"/>
              </w:rPr>
              <w:t>, Oracle 12c</w:t>
            </w:r>
            <w:r w:rsidR="007D4D5B" w:rsidRPr="002E644C">
              <w:rPr>
                <w:rFonts w:asciiTheme="minorHAnsi" w:hAnsiTheme="minorHAnsi" w:cstheme="minorHAnsi"/>
              </w:rPr>
              <w:t xml:space="preserve"> PDB, Golden gate</w:t>
            </w:r>
            <w:r w:rsidR="00623279" w:rsidRPr="002E644C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="00623279" w:rsidRPr="002E644C">
              <w:rPr>
                <w:rFonts w:asciiTheme="minorHAnsi" w:hAnsiTheme="minorHAnsi" w:cstheme="minorHAnsi"/>
              </w:rPr>
              <w:t>replication</w:t>
            </w:r>
            <w:r w:rsidR="007D4D5B" w:rsidRPr="002E644C">
              <w:rPr>
                <w:rFonts w:asciiTheme="minorHAnsi" w:hAnsiTheme="minorHAnsi" w:cstheme="minorHAnsi"/>
              </w:rPr>
              <w:t>(</w:t>
            </w:r>
            <w:proofErr w:type="gramEnd"/>
            <w:r w:rsidR="007D4D5B" w:rsidRPr="002E644C">
              <w:rPr>
                <w:rFonts w:asciiTheme="minorHAnsi" w:hAnsiTheme="minorHAnsi" w:cstheme="minorHAnsi"/>
              </w:rPr>
              <w:t>DB2, Kafka, Mongo DB,MS SQL Server)</w:t>
            </w:r>
            <w:r w:rsidR="00623279" w:rsidRPr="002E644C">
              <w:rPr>
                <w:rFonts w:asciiTheme="minorHAnsi" w:hAnsiTheme="minorHAnsi" w:cstheme="minorHAnsi"/>
              </w:rPr>
              <w:t>.</w:t>
            </w:r>
          </w:p>
        </w:tc>
      </w:tr>
    </w:tbl>
    <w:p w14:paraId="79D30AAD" w14:textId="77777777" w:rsidR="00907BD2" w:rsidRPr="002E644C" w:rsidRDefault="00907BD2" w:rsidP="00020BCD">
      <w:pPr>
        <w:pStyle w:val="ListParagraph"/>
        <w:spacing w:after="0" w:line="240" w:lineRule="auto"/>
        <w:jc w:val="both"/>
        <w:rPr>
          <w:rFonts w:asciiTheme="minorHAnsi" w:hAnsiTheme="minorHAnsi" w:cstheme="minorHAnsi"/>
        </w:rPr>
      </w:pPr>
    </w:p>
    <w:p w14:paraId="4402EA49" w14:textId="77777777" w:rsidR="00907BD2" w:rsidRPr="002E644C" w:rsidRDefault="00907BD2" w:rsidP="00907BD2">
      <w:p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  <w:r w:rsidRPr="002E644C">
        <w:rPr>
          <w:rFonts w:asciiTheme="minorHAnsi" w:hAnsiTheme="minorHAnsi" w:cstheme="minorHAnsi"/>
          <w:b/>
          <w:u w:val="single"/>
        </w:rPr>
        <w:t>PROFESSIONAL EXPERIENCE:</w:t>
      </w:r>
    </w:p>
    <w:p w14:paraId="68ED36F8" w14:textId="77777777" w:rsidR="00502F08" w:rsidRPr="002E644C" w:rsidRDefault="00502F08" w:rsidP="00907BD2">
      <w:p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</w:p>
    <w:p w14:paraId="6F62B989" w14:textId="55BD582F" w:rsidR="00502F08" w:rsidRPr="002E644C" w:rsidRDefault="00502F08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C</w:t>
      </w:r>
      <w:r w:rsidR="00DE64EF" w:rsidRPr="002E644C">
        <w:rPr>
          <w:rFonts w:asciiTheme="minorHAnsi" w:hAnsiTheme="minorHAnsi" w:cstheme="minorHAnsi"/>
          <w:b/>
        </w:rPr>
        <w:t>lient: Anthem</w:t>
      </w:r>
      <w:r w:rsidRPr="002E644C">
        <w:rPr>
          <w:rFonts w:asciiTheme="minorHAnsi" w:hAnsiTheme="minorHAnsi" w:cstheme="minorHAnsi"/>
          <w:b/>
        </w:rPr>
        <w:t>, Mason, OH.</w:t>
      </w:r>
      <w:r w:rsidR="009A4AF6" w:rsidRPr="002E644C">
        <w:rPr>
          <w:rFonts w:asciiTheme="minorHAnsi" w:hAnsiTheme="minorHAnsi" w:cstheme="minorHAnsi"/>
          <w:b/>
        </w:rPr>
        <w:t xml:space="preserve">                                                          </w:t>
      </w:r>
      <w:r w:rsidR="00643C2A" w:rsidRPr="002E644C">
        <w:rPr>
          <w:rFonts w:asciiTheme="minorHAnsi" w:hAnsiTheme="minorHAnsi" w:cstheme="minorHAnsi"/>
          <w:b/>
        </w:rPr>
        <w:t xml:space="preserve">   </w:t>
      </w:r>
      <w:r w:rsidR="009A4AF6" w:rsidRPr="002E644C">
        <w:rPr>
          <w:rFonts w:asciiTheme="minorHAnsi" w:hAnsiTheme="minorHAnsi" w:cstheme="minorHAnsi"/>
          <w:b/>
        </w:rPr>
        <w:t xml:space="preserve">  Feb 2018 ---till date</w:t>
      </w:r>
    </w:p>
    <w:p w14:paraId="2E9D5F69" w14:textId="3AE424CD" w:rsidR="00502F08" w:rsidRPr="002E644C" w:rsidRDefault="00DE64EF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 xml:space="preserve">Role: </w:t>
      </w:r>
      <w:r w:rsidR="002E644C">
        <w:rPr>
          <w:rFonts w:asciiTheme="minorHAnsi" w:hAnsiTheme="minorHAnsi" w:cstheme="minorHAnsi"/>
          <w:b/>
        </w:rPr>
        <w:t xml:space="preserve">  </w:t>
      </w:r>
      <w:bookmarkStart w:id="0" w:name="_GoBack"/>
      <w:bookmarkEnd w:id="0"/>
      <w:r w:rsidR="002E644C">
        <w:rPr>
          <w:rStyle w:val="Strong"/>
        </w:rPr>
        <w:t xml:space="preserve">Database Admin </w:t>
      </w:r>
      <w:proofErr w:type="spellStart"/>
      <w:r w:rsidRPr="002E644C">
        <w:rPr>
          <w:rFonts w:asciiTheme="minorHAnsi" w:hAnsiTheme="minorHAnsi" w:cstheme="minorHAnsi"/>
          <w:b/>
        </w:rPr>
        <w:t>Goldengate</w:t>
      </w:r>
      <w:proofErr w:type="spellEnd"/>
      <w:r w:rsidRPr="002E644C">
        <w:rPr>
          <w:rFonts w:asciiTheme="minorHAnsi" w:hAnsiTheme="minorHAnsi" w:cstheme="minorHAnsi"/>
          <w:b/>
        </w:rPr>
        <w:t xml:space="preserve"> SME</w:t>
      </w:r>
    </w:p>
    <w:p w14:paraId="72307E05" w14:textId="77777777" w:rsidR="00111D8D" w:rsidRPr="002E644C" w:rsidRDefault="00111D8D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29F2B28D" w14:textId="77777777" w:rsidR="008E081E" w:rsidRPr="002E644C" w:rsidRDefault="008E081E" w:rsidP="008E081E">
      <w:pPr>
        <w:spacing w:after="0" w:line="240" w:lineRule="auto"/>
        <w:jc w:val="both"/>
        <w:rPr>
          <w:rFonts w:asciiTheme="minorHAnsi" w:hAnsiTheme="minorHAnsi" w:cstheme="minorHAnsi"/>
          <w:u w:val="single"/>
        </w:rPr>
      </w:pPr>
      <w:r w:rsidRPr="002E644C">
        <w:rPr>
          <w:rFonts w:asciiTheme="minorHAnsi" w:eastAsia="Times New Roman" w:hAnsiTheme="minorHAnsi" w:cstheme="minorHAnsi"/>
          <w:bCs/>
          <w:color w:val="222222"/>
          <w:u w:val="single"/>
        </w:rPr>
        <w:t>Responsibilities</w:t>
      </w:r>
      <w:r w:rsidRPr="002E644C">
        <w:rPr>
          <w:rFonts w:asciiTheme="minorHAnsi" w:hAnsiTheme="minorHAnsi" w:cstheme="minorHAnsi"/>
          <w:u w:val="single"/>
        </w:rPr>
        <w:t>:</w:t>
      </w:r>
    </w:p>
    <w:p w14:paraId="69346FED" w14:textId="384225CF" w:rsidR="008E081E" w:rsidRPr="002E644C" w:rsidRDefault="008E081E" w:rsidP="008E081E">
      <w:pPr>
        <w:shd w:val="clear" w:color="auto" w:fill="FFFFFF"/>
        <w:suppressAutoHyphens/>
        <w:spacing w:after="0" w:line="240" w:lineRule="auto"/>
        <w:rPr>
          <w:rFonts w:asciiTheme="minorHAnsi" w:hAnsiTheme="minorHAnsi" w:cstheme="minorHAnsi"/>
        </w:rPr>
      </w:pPr>
    </w:p>
    <w:p w14:paraId="1BB6CDC9" w14:textId="77777777" w:rsidR="008E081E" w:rsidRPr="002E644C" w:rsidRDefault="008E081E" w:rsidP="008E081E">
      <w:pPr>
        <w:numPr>
          <w:ilvl w:val="0"/>
          <w:numId w:val="5"/>
        </w:numPr>
        <w:shd w:val="clear" w:color="auto" w:fill="FFFFFF"/>
        <w:suppressAutoHyphens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>Installation, configuration and maintenance</w:t>
      </w:r>
      <w:r w:rsidRPr="002E644C">
        <w:rPr>
          <w:rFonts w:asciiTheme="minorHAnsi" w:hAnsiTheme="minorHAnsi" w:cstheme="minorHAnsi"/>
        </w:rPr>
        <w:t xml:space="preserve"> of </w:t>
      </w:r>
      <w:r w:rsidRPr="002E644C">
        <w:rPr>
          <w:rFonts w:asciiTheme="minorHAnsi" w:hAnsiTheme="minorHAnsi" w:cstheme="minorHAnsi"/>
          <w:b/>
        </w:rPr>
        <w:t>Oracle11gR1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 xml:space="preserve">11gR2 </w:t>
      </w:r>
      <w:r w:rsidRPr="002E644C">
        <w:rPr>
          <w:rFonts w:asciiTheme="minorHAnsi" w:hAnsiTheme="minorHAnsi" w:cstheme="minorHAnsi"/>
        </w:rPr>
        <w:t>databases.</w:t>
      </w:r>
    </w:p>
    <w:p w14:paraId="4F016711" w14:textId="77777777" w:rsidR="008E081E" w:rsidRPr="002E644C" w:rsidRDefault="008E081E" w:rsidP="008E081E">
      <w:pPr>
        <w:numPr>
          <w:ilvl w:val="0"/>
          <w:numId w:val="5"/>
        </w:numPr>
        <w:shd w:val="clear" w:color="auto" w:fill="FFFFFF"/>
        <w:suppressAutoHyphens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nstallation, maintenance and tuning of </w:t>
      </w:r>
      <w:r w:rsidRPr="002E644C">
        <w:rPr>
          <w:rFonts w:asciiTheme="minorHAnsi" w:hAnsiTheme="minorHAnsi" w:cstheme="minorHAnsi"/>
          <w:b/>
        </w:rPr>
        <w:t>Oracle 12c</w:t>
      </w:r>
      <w:r w:rsidRPr="002E644C">
        <w:rPr>
          <w:rFonts w:asciiTheme="minorHAnsi" w:hAnsiTheme="minorHAnsi" w:cstheme="minorHAnsi"/>
        </w:rPr>
        <w:t xml:space="preserve">, 11g, 10g </w:t>
      </w:r>
      <w:r w:rsidRPr="002E644C">
        <w:rPr>
          <w:rFonts w:asciiTheme="minorHAnsi" w:hAnsiTheme="minorHAnsi" w:cstheme="minorHAnsi"/>
          <w:b/>
          <w:bCs/>
        </w:rPr>
        <w:t>RAC.</w:t>
      </w:r>
    </w:p>
    <w:p w14:paraId="5CB139B5" w14:textId="11364B32" w:rsidR="008E081E" w:rsidRPr="002E644C" w:rsidRDefault="008E081E" w:rsidP="008E081E">
      <w:pPr>
        <w:widowControl w:val="0"/>
        <w:numPr>
          <w:ilvl w:val="0"/>
          <w:numId w:val="5"/>
        </w:numPr>
        <w:tabs>
          <w:tab w:val="left" w:pos="360"/>
        </w:tabs>
        <w:overflowPunct w:val="0"/>
        <w:adjustRightInd w:val="0"/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  <w:b/>
        </w:rPr>
        <w:t>Upgraded</w:t>
      </w:r>
      <w:r w:rsidRPr="002E644C">
        <w:rPr>
          <w:rFonts w:asciiTheme="minorHAnsi" w:hAnsiTheme="minorHAnsi" w:cstheme="minorHAnsi"/>
        </w:rPr>
        <w:t xml:space="preserve"> Oracle databases from </w:t>
      </w:r>
      <w:r w:rsidRPr="002E644C">
        <w:rPr>
          <w:rFonts w:asciiTheme="minorHAnsi" w:hAnsiTheme="minorHAnsi" w:cstheme="minorHAnsi"/>
          <w:b/>
        </w:rPr>
        <w:t>10g to 11gR2</w:t>
      </w:r>
      <w:r w:rsidRPr="002E644C">
        <w:rPr>
          <w:rFonts w:asciiTheme="minorHAnsi" w:hAnsiTheme="minorHAnsi" w:cstheme="minorHAnsi"/>
        </w:rPr>
        <w:t>.</w:t>
      </w:r>
    </w:p>
    <w:p w14:paraId="390C47E8" w14:textId="77777777" w:rsidR="008E081E" w:rsidRPr="002E644C" w:rsidRDefault="008E081E" w:rsidP="008E081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Tuned </w:t>
      </w:r>
      <w:r w:rsidRPr="002E644C">
        <w:rPr>
          <w:rFonts w:asciiTheme="minorHAnsi" w:eastAsia="Times New Roman" w:hAnsiTheme="minorHAnsi" w:cstheme="minorHAnsi"/>
          <w:b/>
        </w:rPr>
        <w:t>GG</w:t>
      </w:r>
      <w:r w:rsidRPr="002E644C">
        <w:rPr>
          <w:rFonts w:asciiTheme="minorHAnsi" w:eastAsia="Times New Roman" w:hAnsiTheme="minorHAnsi" w:cstheme="minorHAnsi"/>
        </w:rPr>
        <w:t xml:space="preserve"> to handle large volumes of data for high transaction tables</w:t>
      </w:r>
    </w:p>
    <w:p w14:paraId="272F56B1" w14:textId="77777777" w:rsidR="008E081E" w:rsidRPr="002E644C" w:rsidRDefault="008E081E" w:rsidP="008E081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Installed </w:t>
      </w:r>
      <w:r w:rsidRPr="002E644C">
        <w:rPr>
          <w:rFonts w:asciiTheme="minorHAnsi" w:eastAsia="Times New Roman" w:hAnsiTheme="minorHAnsi" w:cstheme="minorHAnsi"/>
          <w:b/>
        </w:rPr>
        <w:t>GG for heterogeneous</w:t>
      </w:r>
      <w:r w:rsidRPr="002E644C">
        <w:rPr>
          <w:rFonts w:asciiTheme="minorHAnsi" w:eastAsia="Times New Roman" w:hAnsiTheme="minorHAnsi" w:cstheme="minorHAnsi"/>
        </w:rPr>
        <w:t xml:space="preserve"> environments such as </w:t>
      </w:r>
      <w:r w:rsidRPr="002E644C">
        <w:rPr>
          <w:rFonts w:asciiTheme="minorHAnsi" w:eastAsia="Times New Roman" w:hAnsiTheme="minorHAnsi" w:cstheme="minorHAnsi"/>
          <w:b/>
        </w:rPr>
        <w:t xml:space="preserve">DB2, </w:t>
      </w:r>
      <w:proofErr w:type="spellStart"/>
      <w:r w:rsidRPr="002E644C">
        <w:rPr>
          <w:rFonts w:asciiTheme="minorHAnsi" w:eastAsia="Times New Roman" w:hAnsiTheme="minorHAnsi" w:cstheme="minorHAnsi"/>
          <w:b/>
        </w:rPr>
        <w:t>mssql</w:t>
      </w:r>
      <w:proofErr w:type="spellEnd"/>
      <w:r w:rsidRPr="002E644C">
        <w:rPr>
          <w:rFonts w:asciiTheme="minorHAnsi" w:eastAsia="Times New Roman" w:hAnsiTheme="minorHAnsi" w:cstheme="minorHAnsi"/>
        </w:rPr>
        <w:t xml:space="preserve"> server.</w:t>
      </w:r>
    </w:p>
    <w:p w14:paraId="5E1D7BBF" w14:textId="77777777" w:rsidR="008E081E" w:rsidRPr="002E644C" w:rsidRDefault="008E081E" w:rsidP="008E081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Worked on </w:t>
      </w:r>
      <w:proofErr w:type="spellStart"/>
      <w:r w:rsidRPr="002E644C">
        <w:rPr>
          <w:rFonts w:asciiTheme="minorHAnsi" w:eastAsia="Times New Roman" w:hAnsiTheme="minorHAnsi" w:cstheme="minorHAnsi"/>
        </w:rPr>
        <w:t>Goldengate</w:t>
      </w:r>
      <w:proofErr w:type="spellEnd"/>
      <w:r w:rsidRPr="002E644C">
        <w:rPr>
          <w:rFonts w:asciiTheme="minorHAnsi" w:eastAsia="Times New Roman" w:hAnsiTheme="minorHAnsi" w:cstheme="minorHAnsi"/>
        </w:rPr>
        <w:t xml:space="preserve"> replication with </w:t>
      </w:r>
      <w:proofErr w:type="spellStart"/>
      <w:proofErr w:type="gramStart"/>
      <w:r w:rsidRPr="002E644C">
        <w:rPr>
          <w:rFonts w:asciiTheme="minorHAnsi" w:eastAsia="Times New Roman" w:hAnsiTheme="minorHAnsi" w:cstheme="minorHAnsi"/>
          <w:b/>
        </w:rPr>
        <w:t>kafka</w:t>
      </w:r>
      <w:proofErr w:type="spellEnd"/>
      <w:proofErr w:type="gramEnd"/>
      <w:r w:rsidRPr="002E644C">
        <w:rPr>
          <w:rFonts w:asciiTheme="minorHAnsi" w:eastAsia="Times New Roman" w:hAnsiTheme="minorHAnsi" w:cstheme="minorHAnsi"/>
          <w:b/>
        </w:rPr>
        <w:t xml:space="preserve"> team and Mongo DB</w:t>
      </w:r>
      <w:r w:rsidRPr="002E644C">
        <w:rPr>
          <w:rFonts w:asciiTheme="minorHAnsi" w:eastAsia="Times New Roman" w:hAnsiTheme="minorHAnsi" w:cstheme="minorHAnsi"/>
        </w:rPr>
        <w:t>.</w:t>
      </w:r>
    </w:p>
    <w:p w14:paraId="2C21381D" w14:textId="77777777" w:rsidR="008E081E" w:rsidRPr="002E644C" w:rsidRDefault="008E081E" w:rsidP="008E081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Monitored </w:t>
      </w:r>
      <w:r w:rsidRPr="002E644C">
        <w:rPr>
          <w:rFonts w:asciiTheme="minorHAnsi" w:eastAsia="Times New Roman" w:hAnsiTheme="minorHAnsi" w:cstheme="minorHAnsi"/>
          <w:b/>
        </w:rPr>
        <w:t>real-time unidirectional</w:t>
      </w:r>
      <w:r w:rsidRPr="002E644C">
        <w:rPr>
          <w:rFonts w:asciiTheme="minorHAnsi" w:eastAsia="Times New Roman" w:hAnsiTheme="minorHAnsi" w:cstheme="minorHAnsi"/>
        </w:rPr>
        <w:t xml:space="preserve"> data movement.</w:t>
      </w:r>
    </w:p>
    <w:p w14:paraId="11726F54" w14:textId="77777777" w:rsidR="008E081E" w:rsidRPr="002E644C" w:rsidRDefault="008E081E" w:rsidP="008E081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Setting up </w:t>
      </w:r>
      <w:r w:rsidRPr="002E644C">
        <w:rPr>
          <w:rFonts w:asciiTheme="minorHAnsi" w:eastAsia="Times New Roman" w:hAnsiTheme="minorHAnsi" w:cstheme="minorHAnsi"/>
          <w:b/>
        </w:rPr>
        <w:t>Before and After Image captures</w:t>
      </w:r>
      <w:r w:rsidRPr="002E644C">
        <w:rPr>
          <w:rFonts w:asciiTheme="minorHAnsi" w:eastAsia="Times New Roman" w:hAnsiTheme="minorHAnsi" w:cstheme="minorHAnsi"/>
        </w:rPr>
        <w:t xml:space="preserve"> for Conflict Detection and Resolution</w:t>
      </w:r>
    </w:p>
    <w:p w14:paraId="6E25A53B" w14:textId="77777777" w:rsidR="008E081E" w:rsidRPr="002E644C" w:rsidRDefault="008E081E" w:rsidP="008E081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 xml:space="preserve">Installation, </w:t>
      </w:r>
      <w:proofErr w:type="spellStart"/>
      <w:r w:rsidRPr="002E644C">
        <w:rPr>
          <w:rFonts w:asciiTheme="minorHAnsi" w:hAnsiTheme="minorHAnsi" w:cstheme="minorHAnsi"/>
          <w:b/>
        </w:rPr>
        <w:t>Upgradation</w:t>
      </w:r>
      <w:proofErr w:type="spellEnd"/>
      <w:r w:rsidRPr="002E644C">
        <w:rPr>
          <w:rFonts w:asciiTheme="minorHAnsi" w:hAnsiTheme="minorHAnsi" w:cstheme="minorHAnsi"/>
        </w:rPr>
        <w:t xml:space="preserve">, Configuration and Troubleshooting </w:t>
      </w:r>
      <w:proofErr w:type="spellStart"/>
      <w:r w:rsidRPr="002E644C">
        <w:rPr>
          <w:rFonts w:asciiTheme="minorHAnsi" w:hAnsiTheme="minorHAnsi" w:cstheme="minorHAnsi"/>
          <w:b/>
        </w:rPr>
        <w:t>GoldenGate</w:t>
      </w:r>
      <w:proofErr w:type="spellEnd"/>
      <w:r w:rsidRPr="002E644C">
        <w:rPr>
          <w:rFonts w:asciiTheme="minorHAnsi" w:hAnsiTheme="minorHAnsi" w:cstheme="minorHAnsi"/>
          <w:b/>
        </w:rPr>
        <w:t xml:space="preserve"> 12c</w:t>
      </w:r>
      <w:r w:rsidRPr="002E644C">
        <w:rPr>
          <w:rFonts w:asciiTheme="minorHAnsi" w:hAnsiTheme="minorHAnsi" w:cstheme="minorHAnsi"/>
        </w:rPr>
        <w:t xml:space="preserve"> software.</w:t>
      </w:r>
    </w:p>
    <w:p w14:paraId="3540BFB8" w14:textId="77777777" w:rsidR="008E081E" w:rsidRPr="002E644C" w:rsidRDefault="008E081E" w:rsidP="008E081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Configured </w:t>
      </w:r>
      <w:proofErr w:type="spellStart"/>
      <w:r w:rsidRPr="002E644C">
        <w:rPr>
          <w:rFonts w:asciiTheme="minorHAnsi" w:hAnsiTheme="minorHAnsi" w:cstheme="minorHAnsi"/>
          <w:b/>
        </w:rPr>
        <w:t>GoldenGate</w:t>
      </w:r>
      <w:proofErr w:type="spellEnd"/>
      <w:r w:rsidRPr="002E644C">
        <w:rPr>
          <w:rFonts w:asciiTheme="minorHAnsi" w:hAnsiTheme="minorHAnsi" w:cstheme="minorHAnsi"/>
          <w:b/>
        </w:rPr>
        <w:t xml:space="preserve"> Downstream Mining and Integrated</w:t>
      </w:r>
      <w:r w:rsidRPr="002E644C">
        <w:rPr>
          <w:rFonts w:asciiTheme="minorHAnsi" w:hAnsiTheme="minorHAnsi" w:cstheme="minorHAnsi"/>
        </w:rPr>
        <w:t xml:space="preserve"> components for Active-Passive and Active-Active replication.</w:t>
      </w:r>
    </w:p>
    <w:p w14:paraId="1007D648" w14:textId="77777777" w:rsidR="008E081E" w:rsidRPr="002E644C" w:rsidRDefault="008E081E" w:rsidP="008E081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Configured </w:t>
      </w:r>
      <w:proofErr w:type="spellStart"/>
      <w:r w:rsidRPr="002E644C">
        <w:rPr>
          <w:rFonts w:asciiTheme="minorHAnsi" w:hAnsiTheme="minorHAnsi" w:cstheme="minorHAnsi"/>
          <w:b/>
        </w:rPr>
        <w:t>GoldenGate</w:t>
      </w:r>
      <w:proofErr w:type="spellEnd"/>
      <w:r w:rsidRPr="002E644C">
        <w:rPr>
          <w:rFonts w:asciiTheme="minorHAnsi" w:hAnsiTheme="minorHAnsi" w:cstheme="minorHAnsi"/>
          <w:b/>
        </w:rPr>
        <w:t xml:space="preserve"> High Availability</w:t>
      </w:r>
      <w:r w:rsidRPr="002E644C">
        <w:rPr>
          <w:rFonts w:asciiTheme="minorHAnsi" w:hAnsiTheme="minorHAnsi" w:cstheme="minorHAnsi"/>
        </w:rPr>
        <w:t xml:space="preserve"> using Active </w:t>
      </w:r>
      <w:proofErr w:type="spellStart"/>
      <w:r w:rsidRPr="002E644C">
        <w:rPr>
          <w:rFonts w:asciiTheme="minorHAnsi" w:hAnsiTheme="minorHAnsi" w:cstheme="minorHAnsi"/>
        </w:rPr>
        <w:t>DataGuard</w:t>
      </w:r>
      <w:proofErr w:type="spellEnd"/>
      <w:r w:rsidRPr="002E644C">
        <w:rPr>
          <w:rFonts w:asciiTheme="minorHAnsi" w:hAnsiTheme="minorHAnsi" w:cstheme="minorHAnsi"/>
        </w:rPr>
        <w:t>.</w:t>
      </w:r>
    </w:p>
    <w:p w14:paraId="17B432DE" w14:textId="3F8EA912" w:rsidR="008E081E" w:rsidRPr="002E644C" w:rsidRDefault="008E081E" w:rsidP="008E081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nstalled and configured </w:t>
      </w:r>
      <w:proofErr w:type="spellStart"/>
      <w:r w:rsidRPr="002E644C">
        <w:rPr>
          <w:rFonts w:asciiTheme="minorHAnsi" w:hAnsiTheme="minorHAnsi" w:cstheme="minorHAnsi"/>
        </w:rPr>
        <w:t>GoldenGate</w:t>
      </w:r>
      <w:proofErr w:type="spellEnd"/>
      <w:r w:rsidRPr="002E644C">
        <w:rPr>
          <w:rFonts w:asciiTheme="minorHAnsi" w:hAnsiTheme="minorHAnsi" w:cstheme="minorHAnsi"/>
        </w:rPr>
        <w:t xml:space="preserve"> to work with </w:t>
      </w:r>
      <w:r w:rsidRPr="002E644C">
        <w:rPr>
          <w:rFonts w:asciiTheme="minorHAnsi" w:hAnsiTheme="minorHAnsi" w:cstheme="minorHAnsi"/>
          <w:b/>
        </w:rPr>
        <w:t xml:space="preserve">OEM </w:t>
      </w:r>
      <w:proofErr w:type="spellStart"/>
      <w:r w:rsidRPr="002E644C">
        <w:rPr>
          <w:rFonts w:asciiTheme="minorHAnsi" w:hAnsiTheme="minorHAnsi" w:cstheme="minorHAnsi"/>
          <w:b/>
        </w:rPr>
        <w:t>GoldenGate</w:t>
      </w:r>
      <w:proofErr w:type="spellEnd"/>
      <w:r w:rsidRPr="002E644C">
        <w:rPr>
          <w:rFonts w:asciiTheme="minorHAnsi" w:hAnsiTheme="minorHAnsi" w:cstheme="minorHAnsi"/>
          <w:b/>
        </w:rPr>
        <w:t xml:space="preserve"> Plugin</w:t>
      </w:r>
      <w:r w:rsidRPr="002E644C">
        <w:rPr>
          <w:rFonts w:asciiTheme="minorHAnsi" w:hAnsiTheme="minorHAnsi" w:cstheme="minorHAnsi"/>
        </w:rPr>
        <w:t>.</w:t>
      </w:r>
    </w:p>
    <w:p w14:paraId="440D93DD" w14:textId="4749DC65" w:rsidR="008E081E" w:rsidRPr="002E644C" w:rsidRDefault="008E081E" w:rsidP="008E081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Performed Schema level and Table level data refreshes from Production to Development environments using </w:t>
      </w:r>
      <w:proofErr w:type="spellStart"/>
      <w:r w:rsidRPr="002E644C">
        <w:rPr>
          <w:rFonts w:asciiTheme="minorHAnsi" w:hAnsiTheme="minorHAnsi" w:cstheme="minorHAnsi"/>
          <w:b/>
        </w:rPr>
        <w:t>Datapump</w:t>
      </w:r>
      <w:proofErr w:type="spellEnd"/>
      <w:r w:rsidRPr="002E644C">
        <w:rPr>
          <w:rFonts w:asciiTheme="minorHAnsi" w:hAnsiTheme="minorHAnsi" w:cstheme="minorHAnsi"/>
          <w:b/>
        </w:rPr>
        <w:t xml:space="preserve"> EXPDP/IMPDP</w:t>
      </w:r>
      <w:r w:rsidRPr="002E644C">
        <w:rPr>
          <w:rFonts w:asciiTheme="minorHAnsi" w:hAnsiTheme="minorHAnsi" w:cstheme="minorHAnsi"/>
        </w:rPr>
        <w:t>.</w:t>
      </w:r>
    </w:p>
    <w:p w14:paraId="57EE4E0A" w14:textId="77777777" w:rsidR="008E081E" w:rsidRPr="002E644C" w:rsidRDefault="008E081E" w:rsidP="008E081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Monitored the various database activities such as Backup, Error Logs, Space, Object, Performance, User and Session monitoring.</w:t>
      </w:r>
    </w:p>
    <w:p w14:paraId="6C34BDC8" w14:textId="77777777" w:rsidR="008E081E" w:rsidRPr="002E644C" w:rsidRDefault="008E081E" w:rsidP="008E081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nvolved in </w:t>
      </w:r>
      <w:r w:rsidRPr="002E644C">
        <w:rPr>
          <w:rFonts w:asciiTheme="minorHAnsi" w:hAnsiTheme="minorHAnsi" w:cstheme="minorHAnsi"/>
          <w:b/>
        </w:rPr>
        <w:t>User Management</w:t>
      </w:r>
      <w:r w:rsidRPr="002E644C">
        <w:rPr>
          <w:rFonts w:asciiTheme="minorHAnsi" w:hAnsiTheme="minorHAnsi" w:cstheme="minorHAnsi"/>
        </w:rPr>
        <w:t xml:space="preserve"> and Database Security by granting appropriate Roles, Privileges, and Profiles.</w:t>
      </w:r>
    </w:p>
    <w:p w14:paraId="08F3CF60" w14:textId="77777777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Creating the </w:t>
      </w:r>
      <w:r w:rsidRPr="002E644C">
        <w:rPr>
          <w:rFonts w:asciiTheme="minorHAnsi" w:eastAsia="Times New Roman" w:hAnsiTheme="minorHAnsi" w:cstheme="minorHAnsi"/>
          <w:b/>
        </w:rPr>
        <w:t xml:space="preserve">database, </w:t>
      </w:r>
      <w:proofErr w:type="spellStart"/>
      <w:r w:rsidRPr="002E644C">
        <w:rPr>
          <w:rFonts w:asciiTheme="minorHAnsi" w:eastAsia="Times New Roman" w:hAnsiTheme="minorHAnsi" w:cstheme="minorHAnsi"/>
          <w:b/>
        </w:rPr>
        <w:t>tablespaces</w:t>
      </w:r>
      <w:proofErr w:type="spellEnd"/>
      <w:r w:rsidRPr="002E644C">
        <w:rPr>
          <w:rFonts w:asciiTheme="minorHAnsi" w:eastAsia="Times New Roman" w:hAnsiTheme="minorHAnsi" w:cstheme="minorHAnsi"/>
          <w:b/>
        </w:rPr>
        <w:t>, tables, indexes</w:t>
      </w:r>
      <w:r w:rsidRPr="002E644C">
        <w:rPr>
          <w:rFonts w:asciiTheme="minorHAnsi" w:eastAsia="Times New Roman" w:hAnsiTheme="minorHAnsi" w:cstheme="minorHAnsi"/>
        </w:rPr>
        <w:t>, settings privileges and user logins.</w:t>
      </w:r>
    </w:p>
    <w:p w14:paraId="0C673DD1" w14:textId="16237D44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>Troubleshoot system issues, monitored scheduled jobs and set up maintenance plans for proactive Monitoring.</w:t>
      </w:r>
    </w:p>
    <w:p w14:paraId="6FBB2748" w14:textId="77777777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>Troubleshooting archive log transport failures for standby database</w:t>
      </w:r>
    </w:p>
    <w:p w14:paraId="79DEE35F" w14:textId="77777777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Performed DBA </w:t>
      </w:r>
      <w:r w:rsidRPr="002E644C">
        <w:rPr>
          <w:rFonts w:asciiTheme="minorHAnsi" w:eastAsia="Times New Roman" w:hAnsiTheme="minorHAnsi" w:cstheme="minorHAnsi"/>
          <w:b/>
        </w:rPr>
        <w:t>day-to-day</w:t>
      </w:r>
      <w:r w:rsidRPr="002E644C">
        <w:rPr>
          <w:rFonts w:asciiTheme="minorHAnsi" w:eastAsia="Times New Roman" w:hAnsiTheme="minorHAnsi" w:cstheme="minorHAnsi"/>
        </w:rPr>
        <w:t xml:space="preserve"> activities like monitoring space availability, adding data files, user security</w:t>
      </w:r>
    </w:p>
    <w:p w14:paraId="76C5BB34" w14:textId="77777777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>Provided technical support for Oracle Server to customers for Production Database</w:t>
      </w:r>
    </w:p>
    <w:p w14:paraId="1AABB84C" w14:textId="77777777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Supported customers to manage their operational data ranging from </w:t>
      </w:r>
      <w:r w:rsidRPr="002E644C">
        <w:rPr>
          <w:rFonts w:asciiTheme="minorHAnsi" w:eastAsia="Times New Roman" w:hAnsiTheme="minorHAnsi" w:cstheme="minorHAnsi"/>
          <w:b/>
        </w:rPr>
        <w:t>GB to TB</w:t>
      </w:r>
      <w:r w:rsidRPr="002E644C">
        <w:rPr>
          <w:rFonts w:asciiTheme="minorHAnsi" w:eastAsia="Times New Roman" w:hAnsiTheme="minorHAnsi" w:cstheme="minorHAnsi"/>
        </w:rPr>
        <w:t xml:space="preserve"> in Oracle database, solving space allocation issues</w:t>
      </w:r>
    </w:p>
    <w:p w14:paraId="48C9FF92" w14:textId="6A895B43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Refresh schema using </w:t>
      </w:r>
      <w:r w:rsidRPr="002E644C">
        <w:rPr>
          <w:rFonts w:asciiTheme="minorHAnsi" w:eastAsia="Times New Roman" w:hAnsiTheme="minorHAnsi" w:cstheme="minorHAnsi"/>
          <w:b/>
        </w:rPr>
        <w:t>Export/Import.</w:t>
      </w:r>
    </w:p>
    <w:p w14:paraId="085E5437" w14:textId="77777777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Mentor / Help team members for resolving various </w:t>
      </w:r>
      <w:proofErr w:type="spellStart"/>
      <w:r w:rsidRPr="002E644C">
        <w:rPr>
          <w:rFonts w:asciiTheme="minorHAnsi" w:eastAsia="Times New Roman" w:hAnsiTheme="minorHAnsi" w:cstheme="minorHAnsi"/>
        </w:rPr>
        <w:t>db</w:t>
      </w:r>
      <w:proofErr w:type="spellEnd"/>
      <w:r w:rsidRPr="002E644C">
        <w:rPr>
          <w:rFonts w:asciiTheme="minorHAnsi" w:eastAsia="Times New Roman" w:hAnsiTheme="minorHAnsi" w:cstheme="minorHAnsi"/>
        </w:rPr>
        <w:t xml:space="preserve"> related issues.</w:t>
      </w:r>
    </w:p>
    <w:p w14:paraId="719F03A3" w14:textId="77777777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>Installations / upgrades of 11GR2 Grid Infrastructure and RDBMS for Prod and Non Prod environments.</w:t>
      </w:r>
    </w:p>
    <w:p w14:paraId="7C5B6ED6" w14:textId="77777777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lastRenderedPageBreak/>
        <w:t xml:space="preserve">Production Support for </w:t>
      </w:r>
      <w:r w:rsidRPr="002E644C">
        <w:rPr>
          <w:rFonts w:asciiTheme="minorHAnsi" w:eastAsia="Times New Roman" w:hAnsiTheme="minorHAnsi" w:cstheme="minorHAnsi"/>
          <w:b/>
        </w:rPr>
        <w:t>11Gg/10g RAC</w:t>
      </w:r>
      <w:r w:rsidRPr="002E644C">
        <w:rPr>
          <w:rFonts w:asciiTheme="minorHAnsi" w:eastAsia="Times New Roman" w:hAnsiTheme="minorHAnsi" w:cstheme="minorHAnsi"/>
        </w:rPr>
        <w:t xml:space="preserve"> &amp; Standalone databases.</w:t>
      </w:r>
    </w:p>
    <w:p w14:paraId="7A47101B" w14:textId="77777777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Migration of databases from </w:t>
      </w:r>
      <w:r w:rsidRPr="002E644C">
        <w:rPr>
          <w:rFonts w:asciiTheme="minorHAnsi" w:eastAsia="Times New Roman" w:hAnsiTheme="minorHAnsi" w:cstheme="minorHAnsi"/>
          <w:b/>
        </w:rPr>
        <w:t>Non-ASM to ASM</w:t>
      </w:r>
      <w:r w:rsidRPr="002E644C">
        <w:rPr>
          <w:rFonts w:asciiTheme="minorHAnsi" w:eastAsia="Times New Roman" w:hAnsiTheme="minorHAnsi" w:cstheme="minorHAnsi"/>
        </w:rPr>
        <w:t xml:space="preserve"> Storage including conversion from Standalone to Cluster environments.</w:t>
      </w:r>
    </w:p>
    <w:p w14:paraId="240A790E" w14:textId="1341DC8A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DB cloning using </w:t>
      </w:r>
      <w:r w:rsidRPr="002E644C">
        <w:rPr>
          <w:rFonts w:asciiTheme="minorHAnsi" w:eastAsia="Times New Roman" w:hAnsiTheme="minorHAnsi" w:cstheme="minorHAnsi"/>
          <w:b/>
        </w:rPr>
        <w:t>RMAN from RAC</w:t>
      </w:r>
      <w:r w:rsidRPr="002E644C">
        <w:rPr>
          <w:rFonts w:asciiTheme="minorHAnsi" w:eastAsia="Times New Roman" w:hAnsiTheme="minorHAnsi" w:cstheme="minorHAnsi"/>
        </w:rPr>
        <w:t xml:space="preserve"> to Standalone database.</w:t>
      </w:r>
    </w:p>
    <w:p w14:paraId="40D2E6E0" w14:textId="77777777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Developing </w:t>
      </w:r>
      <w:r w:rsidRPr="002E644C">
        <w:rPr>
          <w:rFonts w:asciiTheme="minorHAnsi" w:eastAsia="Times New Roman" w:hAnsiTheme="minorHAnsi" w:cstheme="minorHAnsi"/>
          <w:b/>
        </w:rPr>
        <w:t>shell scripts for RAC</w:t>
      </w:r>
      <w:r w:rsidRPr="002E644C">
        <w:rPr>
          <w:rFonts w:asciiTheme="minorHAnsi" w:eastAsia="Times New Roman" w:hAnsiTheme="minorHAnsi" w:cstheme="minorHAnsi"/>
        </w:rPr>
        <w:t xml:space="preserve"> &amp; Standalone databases.</w:t>
      </w:r>
    </w:p>
    <w:p w14:paraId="5702C77C" w14:textId="17B229BF" w:rsidR="00AA4734" w:rsidRPr="002E644C" w:rsidRDefault="00AA4734" w:rsidP="00AA47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Managing ASM disk groups &amp; </w:t>
      </w:r>
      <w:proofErr w:type="spellStart"/>
      <w:r w:rsidRPr="002E644C">
        <w:rPr>
          <w:rFonts w:asciiTheme="minorHAnsi" w:eastAsia="Times New Roman" w:hAnsiTheme="minorHAnsi" w:cstheme="minorHAnsi"/>
        </w:rPr>
        <w:t>tablespaces</w:t>
      </w:r>
      <w:proofErr w:type="spellEnd"/>
      <w:r w:rsidRPr="002E644C">
        <w:rPr>
          <w:rFonts w:asciiTheme="minorHAnsi" w:eastAsia="Times New Roman" w:hAnsiTheme="minorHAnsi" w:cstheme="minorHAnsi"/>
        </w:rPr>
        <w:t>.</w:t>
      </w:r>
    </w:p>
    <w:p w14:paraId="4C3AE862" w14:textId="4E703353" w:rsidR="00502F08" w:rsidRPr="002E644C" w:rsidRDefault="008E081E" w:rsidP="00907BD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  <w:r w:rsidRPr="002E644C">
        <w:rPr>
          <w:rFonts w:asciiTheme="minorHAnsi" w:hAnsiTheme="minorHAnsi" w:cstheme="minorHAnsi"/>
        </w:rPr>
        <w:t xml:space="preserve">Monitoring the availability of system, </w:t>
      </w:r>
      <w:r w:rsidRPr="002E644C">
        <w:rPr>
          <w:rFonts w:asciiTheme="minorHAnsi" w:hAnsiTheme="minorHAnsi" w:cstheme="minorHAnsi"/>
          <w:b/>
        </w:rPr>
        <w:t>listener, database, alter log file, trace file</w:t>
      </w:r>
      <w:r w:rsidRPr="002E644C">
        <w:rPr>
          <w:rFonts w:asciiTheme="minorHAnsi" w:hAnsiTheme="minorHAnsi" w:cstheme="minorHAnsi"/>
        </w:rPr>
        <w:t>.</w:t>
      </w:r>
    </w:p>
    <w:p w14:paraId="50541F49" w14:textId="77777777" w:rsidR="006141DB" w:rsidRPr="002E644C" w:rsidRDefault="006141DB" w:rsidP="006141DB">
      <w:pPr>
        <w:spacing w:after="0"/>
        <w:rPr>
          <w:rFonts w:asciiTheme="minorHAnsi" w:hAnsiTheme="minorHAnsi" w:cstheme="minorHAnsi"/>
          <w:b/>
          <w:bCs/>
          <w:u w:val="single"/>
        </w:rPr>
      </w:pPr>
    </w:p>
    <w:p w14:paraId="3EE2BCA0" w14:textId="6D227431" w:rsidR="00010983" w:rsidRPr="002E644C" w:rsidRDefault="006141DB" w:rsidP="006141DB">
      <w:pPr>
        <w:spacing w:after="0"/>
        <w:rPr>
          <w:rFonts w:asciiTheme="minorHAnsi" w:hAnsiTheme="minorHAnsi" w:cstheme="minorHAnsi"/>
          <w:b/>
          <w:u w:val="single"/>
        </w:rPr>
      </w:pPr>
      <w:r w:rsidRPr="002E644C">
        <w:rPr>
          <w:rFonts w:asciiTheme="minorHAnsi" w:hAnsiTheme="minorHAnsi" w:cstheme="minorHAnsi"/>
          <w:b/>
          <w:bCs/>
          <w:u w:val="single"/>
        </w:rPr>
        <w:t>Environment</w:t>
      </w:r>
      <w:r w:rsidRPr="002E644C">
        <w:rPr>
          <w:rFonts w:asciiTheme="minorHAnsi" w:hAnsiTheme="minorHAnsi" w:cstheme="minorHAnsi"/>
          <w:b/>
          <w:bCs/>
        </w:rPr>
        <w:t xml:space="preserve">: </w:t>
      </w:r>
      <w:r w:rsidRPr="002E644C">
        <w:rPr>
          <w:rFonts w:asciiTheme="minorHAnsi" w:hAnsiTheme="minorHAnsi" w:cstheme="minorHAnsi"/>
        </w:rPr>
        <w:t xml:space="preserve">Oracle 12c, 11g R1, R2 (11.2.0.1) (11.2.0.2) (11.2.0.4), RHEL 4.2, IBM AIX 5.2, Windows XP, SQL*Plus, SQL*Loader, OLTP, OLAP,RAC, OEM, PL/SQL Developer, </w:t>
      </w:r>
      <w:proofErr w:type="spellStart"/>
      <w:r w:rsidRPr="002E644C">
        <w:rPr>
          <w:rFonts w:asciiTheme="minorHAnsi" w:hAnsiTheme="minorHAnsi" w:cstheme="minorHAnsi"/>
        </w:rPr>
        <w:t>Exadata</w:t>
      </w:r>
      <w:proofErr w:type="spellEnd"/>
      <w:r w:rsidRPr="002E644C">
        <w:rPr>
          <w:rFonts w:asciiTheme="minorHAnsi" w:hAnsiTheme="minorHAnsi" w:cstheme="minorHAnsi"/>
        </w:rPr>
        <w:t>, Oracle 12c PDB, Import/Export, Golden gate Bi-directional replications, Oracle Golden Gate 11g,12C.</w:t>
      </w:r>
    </w:p>
    <w:p w14:paraId="58ECE034" w14:textId="77777777" w:rsidR="00643C2A" w:rsidRPr="002E644C" w:rsidRDefault="00643C2A" w:rsidP="00907BD2">
      <w:p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</w:p>
    <w:p w14:paraId="1262233B" w14:textId="77777777" w:rsidR="00643C2A" w:rsidRPr="002E644C" w:rsidRDefault="00643C2A" w:rsidP="00907BD2">
      <w:p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</w:p>
    <w:p w14:paraId="1B6B1241" w14:textId="0296A965" w:rsidR="00907BD2" w:rsidRPr="002E644C" w:rsidRDefault="00E12296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Client:</w:t>
      </w:r>
      <w:r w:rsidR="0054127F" w:rsidRPr="002E644C">
        <w:rPr>
          <w:rFonts w:asciiTheme="minorHAnsi" w:hAnsiTheme="minorHAnsi" w:cstheme="minorHAnsi"/>
          <w:b/>
        </w:rPr>
        <w:t xml:space="preserve"> Hosparus Health, Louisville, KY</w:t>
      </w:r>
      <w:r w:rsidR="00A64F60" w:rsidRPr="002E644C">
        <w:rPr>
          <w:rFonts w:asciiTheme="minorHAnsi" w:hAnsiTheme="minorHAnsi" w:cstheme="minorHAnsi"/>
          <w:b/>
        </w:rPr>
        <w:t>.</w:t>
      </w:r>
      <w:r w:rsidRPr="002E644C">
        <w:rPr>
          <w:rFonts w:asciiTheme="minorHAnsi" w:hAnsiTheme="minorHAnsi" w:cstheme="minorHAnsi"/>
          <w:b/>
        </w:rPr>
        <w:t xml:space="preserve"> </w:t>
      </w:r>
      <w:r w:rsidR="00010983" w:rsidRPr="002E644C">
        <w:rPr>
          <w:rFonts w:asciiTheme="minorHAnsi" w:hAnsiTheme="minorHAnsi" w:cstheme="minorHAnsi"/>
          <w:b/>
        </w:rPr>
        <w:tab/>
      </w:r>
      <w:r w:rsidR="00B6504F" w:rsidRPr="002E644C">
        <w:rPr>
          <w:rFonts w:asciiTheme="minorHAnsi" w:hAnsiTheme="minorHAnsi" w:cstheme="minorHAnsi"/>
          <w:b/>
        </w:rPr>
        <w:t xml:space="preserve">                               </w:t>
      </w:r>
      <w:r w:rsidR="0054127F" w:rsidRPr="002E644C">
        <w:rPr>
          <w:rFonts w:asciiTheme="minorHAnsi" w:hAnsiTheme="minorHAnsi" w:cstheme="minorHAnsi"/>
          <w:b/>
        </w:rPr>
        <w:t xml:space="preserve">                      April 2016</w:t>
      </w:r>
      <w:r w:rsidR="00502F08" w:rsidRPr="002E644C">
        <w:rPr>
          <w:rFonts w:asciiTheme="minorHAnsi" w:hAnsiTheme="minorHAnsi" w:cstheme="minorHAnsi"/>
          <w:b/>
        </w:rPr>
        <w:t xml:space="preserve"> – Jan 2018</w:t>
      </w:r>
      <w:r w:rsidR="00F605A1" w:rsidRPr="002E644C">
        <w:rPr>
          <w:rFonts w:asciiTheme="minorHAnsi" w:hAnsiTheme="minorHAnsi" w:cstheme="minorHAnsi"/>
          <w:b/>
        </w:rPr>
        <w:t xml:space="preserve">                                                 </w:t>
      </w:r>
    </w:p>
    <w:p w14:paraId="5D581B82" w14:textId="421E1126" w:rsidR="00907BD2" w:rsidRPr="002E644C" w:rsidRDefault="00907BD2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Role: Sr. Oracle DBA</w:t>
      </w:r>
      <w:r w:rsidR="008F0B2D" w:rsidRPr="002E644C">
        <w:rPr>
          <w:rFonts w:asciiTheme="minorHAnsi" w:hAnsiTheme="minorHAnsi" w:cstheme="minorHAnsi"/>
          <w:b/>
        </w:rPr>
        <w:t>/Goldengate</w:t>
      </w:r>
    </w:p>
    <w:p w14:paraId="6A263F22" w14:textId="77777777" w:rsidR="00623279" w:rsidRPr="002E644C" w:rsidRDefault="00623279" w:rsidP="00907BD2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222222"/>
          <w:u w:val="single"/>
        </w:rPr>
      </w:pPr>
    </w:p>
    <w:p w14:paraId="3F1ADFBE" w14:textId="39177266" w:rsidR="00010983" w:rsidRPr="002E644C" w:rsidRDefault="00907BD2" w:rsidP="00907BD2">
      <w:p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  <w:r w:rsidRPr="002E644C">
        <w:rPr>
          <w:rFonts w:asciiTheme="minorHAnsi" w:eastAsia="Times New Roman" w:hAnsiTheme="minorHAnsi" w:cstheme="minorHAnsi"/>
          <w:b/>
          <w:bCs/>
          <w:color w:val="222222"/>
          <w:u w:val="single"/>
        </w:rPr>
        <w:t>Responsibilities</w:t>
      </w:r>
      <w:r w:rsidRPr="002E644C">
        <w:rPr>
          <w:rFonts w:asciiTheme="minorHAnsi" w:hAnsiTheme="minorHAnsi" w:cstheme="minorHAnsi"/>
          <w:b/>
          <w:u w:val="single"/>
        </w:rPr>
        <w:t>:</w:t>
      </w:r>
    </w:p>
    <w:p w14:paraId="136A2551" w14:textId="77777777" w:rsidR="00623279" w:rsidRPr="002E644C" w:rsidRDefault="00623279" w:rsidP="00907BD2">
      <w:p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</w:p>
    <w:p w14:paraId="050653EB" w14:textId="77777777" w:rsidR="002832EE" w:rsidRPr="002E644C" w:rsidRDefault="002832EE" w:rsidP="00C27A89">
      <w:pPr>
        <w:numPr>
          <w:ilvl w:val="0"/>
          <w:numId w:val="5"/>
        </w:numPr>
        <w:shd w:val="clear" w:color="auto" w:fill="FFFFFF"/>
        <w:suppressAutoHyphens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24x7 production database and applications support.</w:t>
      </w:r>
    </w:p>
    <w:p w14:paraId="5ECE1451" w14:textId="77777777" w:rsidR="002832EE" w:rsidRPr="002E644C" w:rsidRDefault="002832EE" w:rsidP="00C27A89">
      <w:pPr>
        <w:numPr>
          <w:ilvl w:val="0"/>
          <w:numId w:val="5"/>
        </w:numPr>
        <w:shd w:val="clear" w:color="auto" w:fill="FFFFFF"/>
        <w:suppressAutoHyphens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>Installation, configuration and maintenance</w:t>
      </w:r>
      <w:r w:rsidRPr="002E644C">
        <w:rPr>
          <w:rFonts w:asciiTheme="minorHAnsi" w:hAnsiTheme="minorHAnsi" w:cstheme="minorHAnsi"/>
        </w:rPr>
        <w:t xml:space="preserve"> of </w:t>
      </w:r>
      <w:r w:rsidRPr="002E644C">
        <w:rPr>
          <w:rFonts w:asciiTheme="minorHAnsi" w:hAnsiTheme="minorHAnsi" w:cstheme="minorHAnsi"/>
          <w:b/>
        </w:rPr>
        <w:t>Oracle11gR1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 xml:space="preserve">11gR2 </w:t>
      </w:r>
      <w:r w:rsidRPr="002E644C">
        <w:rPr>
          <w:rFonts w:asciiTheme="minorHAnsi" w:hAnsiTheme="minorHAnsi" w:cstheme="minorHAnsi"/>
        </w:rPr>
        <w:t>databases.</w:t>
      </w:r>
    </w:p>
    <w:p w14:paraId="7257C7FD" w14:textId="17340187" w:rsidR="00890572" w:rsidRPr="002E644C" w:rsidRDefault="00890572" w:rsidP="00C27A89">
      <w:pPr>
        <w:numPr>
          <w:ilvl w:val="0"/>
          <w:numId w:val="5"/>
        </w:numPr>
        <w:shd w:val="clear" w:color="auto" w:fill="FFFFFF"/>
        <w:suppressAutoHyphens/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nstallation, maintenance and tuning of </w:t>
      </w:r>
      <w:r w:rsidRPr="002E644C">
        <w:rPr>
          <w:rFonts w:asciiTheme="minorHAnsi" w:hAnsiTheme="minorHAnsi" w:cstheme="minorHAnsi"/>
          <w:b/>
        </w:rPr>
        <w:t>Oracle 12c</w:t>
      </w:r>
      <w:r w:rsidRPr="002E644C">
        <w:rPr>
          <w:rFonts w:asciiTheme="minorHAnsi" w:hAnsiTheme="minorHAnsi" w:cstheme="minorHAnsi"/>
        </w:rPr>
        <w:t xml:space="preserve">, 11g, 10g </w:t>
      </w:r>
      <w:r w:rsidRPr="002E644C">
        <w:rPr>
          <w:rFonts w:asciiTheme="minorHAnsi" w:hAnsiTheme="minorHAnsi" w:cstheme="minorHAnsi"/>
          <w:b/>
          <w:bCs/>
        </w:rPr>
        <w:t>RAC.</w:t>
      </w:r>
    </w:p>
    <w:p w14:paraId="22EE5F3D" w14:textId="77777777" w:rsidR="002832EE" w:rsidRPr="002E644C" w:rsidRDefault="002832EE" w:rsidP="00C27A89">
      <w:pPr>
        <w:widowControl w:val="0"/>
        <w:numPr>
          <w:ilvl w:val="0"/>
          <w:numId w:val="5"/>
        </w:numPr>
        <w:tabs>
          <w:tab w:val="left" w:pos="360"/>
        </w:tabs>
        <w:overflowPunct w:val="0"/>
        <w:adjustRightInd w:val="0"/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  <w:b/>
        </w:rPr>
        <w:t>Upgraded</w:t>
      </w:r>
      <w:r w:rsidRPr="002E644C">
        <w:rPr>
          <w:rFonts w:asciiTheme="minorHAnsi" w:hAnsiTheme="minorHAnsi" w:cstheme="minorHAnsi"/>
        </w:rPr>
        <w:t xml:space="preserve"> Oracle databases from </w:t>
      </w:r>
      <w:r w:rsidRPr="002E644C">
        <w:rPr>
          <w:rFonts w:asciiTheme="minorHAnsi" w:hAnsiTheme="minorHAnsi" w:cstheme="minorHAnsi"/>
          <w:b/>
        </w:rPr>
        <w:t>10g to 11gR2</w:t>
      </w:r>
      <w:r w:rsidRPr="002E644C">
        <w:rPr>
          <w:rFonts w:asciiTheme="minorHAnsi" w:hAnsiTheme="minorHAnsi" w:cstheme="minorHAnsi"/>
        </w:rPr>
        <w:t>.</w:t>
      </w:r>
    </w:p>
    <w:p w14:paraId="24D49F56" w14:textId="77777777" w:rsidR="00E42D62" w:rsidRPr="002E644C" w:rsidRDefault="00A55A9A" w:rsidP="00E42D62">
      <w:pPr>
        <w:pStyle w:val="ListParagraph"/>
        <w:widowControl w:val="0"/>
        <w:numPr>
          <w:ilvl w:val="0"/>
          <w:numId w:val="5"/>
        </w:numPr>
        <w:tabs>
          <w:tab w:val="left" w:pos="360"/>
        </w:tabs>
        <w:overflowPunct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Implemented High availability using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Golden Gate Replication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. Implanted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 xml:space="preserve">bi-directional 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>replication using Golden Gate. </w:t>
      </w:r>
    </w:p>
    <w:p w14:paraId="31009AA3" w14:textId="26955910" w:rsidR="00240579" w:rsidRPr="002E644C" w:rsidRDefault="00240579" w:rsidP="00E42D62">
      <w:pPr>
        <w:pStyle w:val="ListParagraph"/>
        <w:widowControl w:val="0"/>
        <w:numPr>
          <w:ilvl w:val="0"/>
          <w:numId w:val="5"/>
        </w:numPr>
        <w:tabs>
          <w:tab w:val="left" w:pos="360"/>
        </w:tabs>
        <w:overflowPunct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Setting up High Availability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Oracle Golden Gate</w:t>
      </w: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 OGG systems on Oracle 11gR2 RAC environments with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Oracle Exadata</w:t>
      </w: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 X4 Full Rack</w:t>
      </w:r>
    </w:p>
    <w:p w14:paraId="018EA534" w14:textId="0BF160FD" w:rsidR="00A55A9A" w:rsidRPr="002E644C" w:rsidRDefault="00E42D62" w:rsidP="00E42D62">
      <w:pPr>
        <w:pStyle w:val="ListParagraph"/>
        <w:widowControl w:val="0"/>
        <w:numPr>
          <w:ilvl w:val="0"/>
          <w:numId w:val="5"/>
        </w:numPr>
        <w:tabs>
          <w:tab w:val="left" w:pos="360"/>
        </w:tabs>
        <w:overflowPunct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Configured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Oracle Golden gate Bi-directional replication</w:t>
      </w: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 to meet the reporting and backup database needs. </w:t>
      </w:r>
    </w:p>
    <w:p w14:paraId="0151C59C" w14:textId="77777777" w:rsidR="00914A80" w:rsidRPr="002E644C" w:rsidRDefault="00623279" w:rsidP="00E42D62">
      <w:pPr>
        <w:pStyle w:val="ListParagraph"/>
        <w:widowControl w:val="0"/>
        <w:numPr>
          <w:ilvl w:val="0"/>
          <w:numId w:val="5"/>
        </w:numPr>
        <w:tabs>
          <w:tab w:val="left" w:pos="360"/>
        </w:tabs>
        <w:overflowPunct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Creating a new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PDB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, Plugging in an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unplugged PDB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, cloning a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PDB,</w:t>
      </w:r>
      <w:r w:rsidR="00914A80"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migrating a non-CDB as a PDB.</w:t>
      </w:r>
    </w:p>
    <w:p w14:paraId="39FC9446" w14:textId="3A2AD251" w:rsidR="00623279" w:rsidRPr="002E644C" w:rsidRDefault="00914A80" w:rsidP="00E42D62">
      <w:pPr>
        <w:pStyle w:val="ListParagraph"/>
        <w:widowControl w:val="0"/>
        <w:numPr>
          <w:ilvl w:val="0"/>
          <w:numId w:val="5"/>
        </w:numPr>
        <w:tabs>
          <w:tab w:val="left" w:pos="360"/>
        </w:tabs>
        <w:overflowPunct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  <w:color w:val="333333"/>
          <w:shd w:val="clear" w:color="auto" w:fill="FFFFFF"/>
        </w:rPr>
        <w:t>U</w:t>
      </w:r>
      <w:r w:rsidR="00623279"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nplugging and dropping a </w:t>
      </w:r>
      <w:r w:rsidR="00623279"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PDB</w:t>
      </w:r>
      <w:r w:rsidR="00623279"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and deleting a </w:t>
      </w:r>
      <w:r w:rsidR="00623279"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PDB.</w:t>
      </w:r>
      <w:r w:rsidR="00623279" w:rsidRPr="002E644C">
        <w:rPr>
          <w:rFonts w:asciiTheme="minorHAnsi" w:hAnsiTheme="minorHAnsi" w:cstheme="minorHAnsi"/>
          <w:color w:val="333333"/>
          <w:shd w:val="clear" w:color="auto" w:fill="FFFFFF"/>
        </w:rPr>
        <w:t> </w:t>
      </w:r>
    </w:p>
    <w:p w14:paraId="4C945347" w14:textId="6A6EBE69" w:rsidR="00D539A1" w:rsidRPr="002E644C" w:rsidRDefault="00D539A1" w:rsidP="00D539A1">
      <w:pPr>
        <w:pStyle w:val="ListParagraph"/>
        <w:widowControl w:val="0"/>
        <w:numPr>
          <w:ilvl w:val="0"/>
          <w:numId w:val="5"/>
        </w:numPr>
        <w:tabs>
          <w:tab w:val="left" w:pos="360"/>
        </w:tabs>
        <w:overflowPunct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Cloned plugged database in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existing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container database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and Installed apex in oracle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12c pluggable databases.</w:t>
      </w:r>
    </w:p>
    <w:p w14:paraId="23B740C2" w14:textId="483C20A0" w:rsidR="000E50DD" w:rsidRPr="002E644C" w:rsidRDefault="000E50DD" w:rsidP="00C27A89">
      <w:pPr>
        <w:widowControl w:val="0"/>
        <w:numPr>
          <w:ilvl w:val="0"/>
          <w:numId w:val="5"/>
        </w:numPr>
        <w:tabs>
          <w:tab w:val="left" w:pos="360"/>
        </w:tabs>
        <w:overflowPunct w:val="0"/>
        <w:adjustRightInd w:val="0"/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</w:rPr>
        <w:t xml:space="preserve">Configured </w:t>
      </w:r>
      <w:r w:rsidRPr="002E644C">
        <w:rPr>
          <w:rFonts w:asciiTheme="minorHAnsi" w:hAnsiTheme="minorHAnsi" w:cstheme="minorHAnsi"/>
          <w:b/>
        </w:rPr>
        <w:t>ASM</w:t>
      </w:r>
      <w:r w:rsidRPr="002E644C">
        <w:rPr>
          <w:rFonts w:asciiTheme="minorHAnsi" w:hAnsiTheme="minorHAnsi" w:cstheme="minorHAnsi"/>
        </w:rPr>
        <w:t xml:space="preserve"> file system and administering </w:t>
      </w:r>
      <w:r w:rsidRPr="002E644C">
        <w:rPr>
          <w:rFonts w:asciiTheme="minorHAnsi" w:hAnsiTheme="minorHAnsi" w:cstheme="minorHAnsi"/>
          <w:b/>
        </w:rPr>
        <w:t>ASM Instances and Disk Groups in RAC</w:t>
      </w:r>
      <w:r w:rsidRPr="002E644C">
        <w:rPr>
          <w:rFonts w:asciiTheme="minorHAnsi" w:hAnsiTheme="minorHAnsi" w:cstheme="minorHAnsi"/>
        </w:rPr>
        <w:t>.</w:t>
      </w:r>
    </w:p>
    <w:p w14:paraId="2DC86BA5" w14:textId="432B6BC7" w:rsidR="002832EE" w:rsidRPr="002E644C" w:rsidRDefault="008002BE" w:rsidP="0042424A">
      <w:pPr>
        <w:numPr>
          <w:ilvl w:val="0"/>
          <w:numId w:val="5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Performing day-to-day database administration tasks like Table space usage, checking alert log, trace files, monitoring disk usage, Table/index analyze jobs, database backup logs etc.</w:t>
      </w:r>
    </w:p>
    <w:p w14:paraId="19A61C6E" w14:textId="5C608338" w:rsidR="00B34E89" w:rsidRPr="002E644C" w:rsidRDefault="00B34E89" w:rsidP="0042424A">
      <w:pPr>
        <w:numPr>
          <w:ilvl w:val="0"/>
          <w:numId w:val="5"/>
        </w:numPr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Integrated of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Exadata</w:t>
      </w: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 monitoring into our existing IT monitoring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framework</w:t>
      </w: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. Provide and implement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performance</w:t>
      </w: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 and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tuning</w:t>
      </w: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 recommendations of all components in the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Exadata</w:t>
      </w:r>
      <w:r w:rsidRPr="002E644C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machines</w:t>
      </w:r>
    </w:p>
    <w:p w14:paraId="7CD67387" w14:textId="77777777" w:rsidR="002832EE" w:rsidRPr="002E644C" w:rsidRDefault="002832EE" w:rsidP="00C27A89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Theme="minorHAnsi" w:hAnsiTheme="minorHAnsi" w:cstheme="minorHAnsi"/>
          <w:color w:val="222222"/>
        </w:rPr>
      </w:pPr>
      <w:r w:rsidRPr="002E644C">
        <w:rPr>
          <w:rFonts w:asciiTheme="minorHAnsi" w:hAnsiTheme="minorHAnsi" w:cstheme="minorHAnsi"/>
          <w:color w:val="222222"/>
        </w:rPr>
        <w:t xml:space="preserve">Migrated Database between servers using </w:t>
      </w:r>
      <w:r w:rsidRPr="002E644C">
        <w:rPr>
          <w:rFonts w:asciiTheme="minorHAnsi" w:hAnsiTheme="minorHAnsi" w:cstheme="minorHAnsi"/>
          <w:b/>
          <w:color w:val="222222"/>
        </w:rPr>
        <w:t>Data pump Export/Import</w:t>
      </w:r>
      <w:r w:rsidRPr="002E644C">
        <w:rPr>
          <w:rFonts w:asciiTheme="minorHAnsi" w:hAnsiTheme="minorHAnsi" w:cstheme="minorHAnsi"/>
          <w:color w:val="222222"/>
        </w:rPr>
        <w:t>.</w:t>
      </w:r>
    </w:p>
    <w:p w14:paraId="2EE20FCF" w14:textId="5AE4B713" w:rsidR="00890572" w:rsidRPr="002E644C" w:rsidRDefault="00890572" w:rsidP="00890572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Theme="minorHAnsi" w:hAnsiTheme="minorHAnsi" w:cstheme="minorHAnsi"/>
          <w:color w:val="222222"/>
        </w:rPr>
      </w:pPr>
      <w:r w:rsidRPr="002E644C">
        <w:rPr>
          <w:rFonts w:asciiTheme="minorHAnsi" w:hAnsiTheme="minorHAnsi" w:cstheme="minorHAnsi"/>
        </w:rPr>
        <w:t xml:space="preserve">Experience in </w:t>
      </w:r>
      <w:r w:rsidRPr="002E644C">
        <w:rPr>
          <w:rFonts w:asciiTheme="minorHAnsi" w:hAnsiTheme="minorHAnsi" w:cstheme="minorHAnsi"/>
          <w:b/>
        </w:rPr>
        <w:t xml:space="preserve">Performance Tuning </w:t>
      </w:r>
      <w:r w:rsidRPr="002E644C">
        <w:rPr>
          <w:rFonts w:asciiTheme="minorHAnsi" w:hAnsiTheme="minorHAnsi" w:cstheme="minorHAnsi"/>
        </w:rPr>
        <w:t>and</w:t>
      </w:r>
      <w:r w:rsidRPr="002E644C">
        <w:rPr>
          <w:rFonts w:asciiTheme="minorHAnsi" w:hAnsiTheme="minorHAnsi" w:cstheme="minorHAnsi"/>
          <w:b/>
        </w:rPr>
        <w:t xml:space="preserve"> Memory (SGA) Tuning.</w:t>
      </w:r>
    </w:p>
    <w:p w14:paraId="4A1AF309" w14:textId="77777777" w:rsidR="002832EE" w:rsidRPr="002E644C" w:rsidRDefault="002832EE" w:rsidP="00C27A89">
      <w:pPr>
        <w:numPr>
          <w:ilvl w:val="0"/>
          <w:numId w:val="5"/>
        </w:numPr>
        <w:spacing w:after="0" w:line="240" w:lineRule="auto"/>
        <w:rPr>
          <w:rFonts w:asciiTheme="minorHAnsi" w:eastAsia="Arial Unicode MS" w:hAnsiTheme="minorHAnsi" w:cstheme="minorHAnsi"/>
        </w:rPr>
      </w:pPr>
      <w:r w:rsidRPr="002E644C">
        <w:rPr>
          <w:rFonts w:asciiTheme="minorHAnsi" w:eastAsia="Arial Unicode MS" w:hAnsiTheme="minorHAnsi" w:cstheme="minorHAnsi"/>
        </w:rPr>
        <w:t>Managing services on multiple nodes using</w:t>
      </w:r>
      <w:r w:rsidRPr="002E644C">
        <w:rPr>
          <w:rFonts w:asciiTheme="minorHAnsi" w:eastAsia="Arial Unicode MS" w:hAnsiTheme="minorHAnsi" w:cstheme="minorHAnsi"/>
          <w:b/>
        </w:rPr>
        <w:t xml:space="preserve"> SVRCTL.</w:t>
      </w:r>
    </w:p>
    <w:p w14:paraId="06EA76D1" w14:textId="77777777" w:rsidR="002832EE" w:rsidRPr="002E644C" w:rsidRDefault="002832EE" w:rsidP="00C27A89">
      <w:pPr>
        <w:widowControl w:val="0"/>
        <w:numPr>
          <w:ilvl w:val="0"/>
          <w:numId w:val="5"/>
        </w:numPr>
        <w:tabs>
          <w:tab w:val="left" w:pos="360"/>
        </w:tabs>
        <w:overflowPunct w:val="0"/>
        <w:adjustRightInd w:val="0"/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</w:rPr>
        <w:t xml:space="preserve">Involved in the implementation of Oracle </w:t>
      </w:r>
      <w:r w:rsidRPr="002E644C">
        <w:rPr>
          <w:rFonts w:asciiTheme="minorHAnsi" w:hAnsiTheme="minorHAnsi" w:cstheme="minorHAnsi"/>
          <w:b/>
        </w:rPr>
        <w:t>11g Data Guard</w:t>
      </w:r>
      <w:r w:rsidRPr="002E644C">
        <w:rPr>
          <w:rFonts w:asciiTheme="minorHAnsi" w:hAnsiTheme="minorHAnsi" w:cstheme="minorHAnsi"/>
        </w:rPr>
        <w:t xml:space="preserve"> on physical standby databases.</w:t>
      </w:r>
    </w:p>
    <w:p w14:paraId="6BDCDB88" w14:textId="77777777" w:rsidR="002832EE" w:rsidRPr="002E644C" w:rsidRDefault="002832EE" w:rsidP="00C27A89">
      <w:pPr>
        <w:pStyle w:val="BodyTextIndent3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2E644C">
        <w:rPr>
          <w:rFonts w:asciiTheme="minorHAnsi" w:hAnsiTheme="minorHAnsi" w:cstheme="minorHAnsi"/>
          <w:spacing w:val="-3"/>
          <w:sz w:val="22"/>
          <w:szCs w:val="22"/>
        </w:rPr>
        <w:t>Planning</w:t>
      </w:r>
      <w:r w:rsidRPr="002E644C">
        <w:rPr>
          <w:rFonts w:asciiTheme="minorHAnsi" w:hAnsiTheme="minorHAnsi" w:cstheme="minorHAnsi"/>
          <w:b/>
          <w:spacing w:val="-3"/>
          <w:sz w:val="22"/>
          <w:szCs w:val="22"/>
        </w:rPr>
        <w:t xml:space="preserve"> Backup/Restoration</w:t>
      </w:r>
      <w:r w:rsidRPr="002E644C">
        <w:rPr>
          <w:rFonts w:asciiTheme="minorHAnsi" w:hAnsiTheme="minorHAnsi" w:cstheme="minorHAnsi"/>
          <w:spacing w:val="-3"/>
          <w:sz w:val="22"/>
          <w:szCs w:val="22"/>
        </w:rPr>
        <w:t xml:space="preserve"> Strategy, Planning and scheduling Backups, taking </w:t>
      </w:r>
      <w:r w:rsidRPr="002E644C">
        <w:rPr>
          <w:rFonts w:asciiTheme="minorHAnsi" w:hAnsiTheme="minorHAnsi" w:cstheme="minorHAnsi"/>
          <w:b/>
          <w:spacing w:val="-3"/>
          <w:sz w:val="22"/>
          <w:szCs w:val="22"/>
        </w:rPr>
        <w:t>Logical Backups</w:t>
      </w:r>
      <w:r w:rsidRPr="002E644C">
        <w:rPr>
          <w:rFonts w:asciiTheme="minorHAnsi" w:hAnsiTheme="minorHAnsi" w:cstheme="minorHAnsi"/>
          <w:spacing w:val="-3"/>
          <w:sz w:val="22"/>
          <w:szCs w:val="22"/>
        </w:rPr>
        <w:t xml:space="preserve"> (with </w:t>
      </w:r>
      <w:r w:rsidRPr="002E644C">
        <w:rPr>
          <w:rFonts w:asciiTheme="minorHAnsi" w:hAnsiTheme="minorHAnsi" w:cstheme="minorHAnsi"/>
          <w:b/>
          <w:spacing w:val="-3"/>
          <w:sz w:val="22"/>
          <w:szCs w:val="22"/>
        </w:rPr>
        <w:t>Export/Import Data pump</w:t>
      </w:r>
      <w:r w:rsidRPr="002E644C">
        <w:rPr>
          <w:rFonts w:asciiTheme="minorHAnsi" w:hAnsiTheme="minorHAnsi" w:cstheme="minorHAnsi"/>
          <w:spacing w:val="-3"/>
          <w:sz w:val="22"/>
          <w:szCs w:val="22"/>
        </w:rPr>
        <w:t xml:space="preserve"> utilities).</w:t>
      </w:r>
    </w:p>
    <w:p w14:paraId="43EE105E" w14:textId="42B22AF9" w:rsidR="001D53F9" w:rsidRPr="002E644C" w:rsidRDefault="001D53F9" w:rsidP="001D53F9">
      <w:pPr>
        <w:pStyle w:val="ListParagraph"/>
        <w:widowControl w:val="0"/>
        <w:numPr>
          <w:ilvl w:val="0"/>
          <w:numId w:val="5"/>
        </w:numPr>
        <w:tabs>
          <w:tab w:val="left" w:pos="360"/>
          <w:tab w:val="left" w:pos="792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nstallation on </w:t>
      </w:r>
      <w:r w:rsidRPr="002E644C">
        <w:rPr>
          <w:rFonts w:asciiTheme="minorHAnsi" w:hAnsiTheme="minorHAnsi" w:cstheme="minorHAnsi"/>
          <w:b/>
        </w:rPr>
        <w:t>Unidirectional</w:t>
      </w:r>
      <w:r w:rsidRPr="002E644C">
        <w:rPr>
          <w:rFonts w:asciiTheme="minorHAnsi" w:hAnsiTheme="minorHAnsi" w:cstheme="minorHAnsi"/>
        </w:rPr>
        <w:t xml:space="preserve"> Oracle </w:t>
      </w:r>
      <w:r w:rsidRPr="002E644C">
        <w:rPr>
          <w:rFonts w:asciiTheme="minorHAnsi" w:hAnsiTheme="minorHAnsi" w:cstheme="minorHAnsi"/>
          <w:b/>
        </w:rPr>
        <w:t>Golden Gate</w:t>
      </w:r>
      <w:r w:rsidRPr="002E644C">
        <w:rPr>
          <w:rFonts w:asciiTheme="minorHAnsi" w:hAnsiTheme="minorHAnsi" w:cstheme="minorHAnsi"/>
        </w:rPr>
        <w:t xml:space="preserve"> Databases.</w:t>
      </w:r>
    </w:p>
    <w:p w14:paraId="1EF6BCC5" w14:textId="77777777" w:rsidR="001D53F9" w:rsidRPr="002E644C" w:rsidRDefault="001D53F9" w:rsidP="001D53F9">
      <w:pPr>
        <w:pStyle w:val="ListParagraph"/>
        <w:widowControl w:val="0"/>
        <w:numPr>
          <w:ilvl w:val="0"/>
          <w:numId w:val="5"/>
        </w:numPr>
        <w:tabs>
          <w:tab w:val="left" w:pos="360"/>
          <w:tab w:val="left" w:pos="792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lastRenderedPageBreak/>
        <w:t xml:space="preserve">Configured and administered </w:t>
      </w:r>
      <w:r w:rsidRPr="002E644C">
        <w:rPr>
          <w:rFonts w:asciiTheme="minorHAnsi" w:hAnsiTheme="minorHAnsi" w:cstheme="minorHAnsi"/>
          <w:b/>
        </w:rPr>
        <w:t>Golden Gate</w:t>
      </w:r>
      <w:r w:rsidRPr="002E644C">
        <w:rPr>
          <w:rFonts w:asciiTheme="minorHAnsi" w:hAnsiTheme="minorHAnsi" w:cstheme="minorHAnsi"/>
        </w:rPr>
        <w:t>.</w:t>
      </w:r>
    </w:p>
    <w:p w14:paraId="150EA21D" w14:textId="6D6DF4FE" w:rsidR="0075044D" w:rsidRPr="002E644C" w:rsidRDefault="0075044D" w:rsidP="001D53F9">
      <w:pPr>
        <w:pStyle w:val="ListParagraph"/>
        <w:widowControl w:val="0"/>
        <w:numPr>
          <w:ilvl w:val="0"/>
          <w:numId w:val="5"/>
        </w:numPr>
        <w:tabs>
          <w:tab w:val="left" w:pos="360"/>
          <w:tab w:val="left" w:pos="792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Maintained databases in OLTP and OLAP environments.</w:t>
      </w:r>
    </w:p>
    <w:p w14:paraId="613C1543" w14:textId="38D2C867" w:rsidR="00145474" w:rsidRPr="002E644C" w:rsidRDefault="00145474" w:rsidP="001D53F9">
      <w:pPr>
        <w:pStyle w:val="ListParagraph"/>
        <w:widowControl w:val="0"/>
        <w:numPr>
          <w:ilvl w:val="0"/>
          <w:numId w:val="5"/>
        </w:numPr>
        <w:tabs>
          <w:tab w:val="left" w:pos="360"/>
          <w:tab w:val="left" w:pos="792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>Performed tuning</w:t>
      </w:r>
      <w:r w:rsidRPr="002E644C">
        <w:rPr>
          <w:rFonts w:asciiTheme="minorHAnsi" w:hAnsiTheme="minorHAnsi" w:cstheme="minorHAnsi"/>
        </w:rPr>
        <w:t xml:space="preserve"> of Oracle Wait Events/Latches-</w:t>
      </w:r>
      <w:proofErr w:type="spellStart"/>
      <w:r w:rsidRPr="002E644C">
        <w:rPr>
          <w:rFonts w:asciiTheme="minorHAnsi" w:hAnsiTheme="minorHAnsi" w:cstheme="minorHAnsi"/>
        </w:rPr>
        <w:t>Enqueues</w:t>
      </w:r>
      <w:proofErr w:type="spellEnd"/>
      <w:r w:rsidRPr="002E644C">
        <w:rPr>
          <w:rFonts w:asciiTheme="minorHAnsi" w:hAnsiTheme="minorHAnsi" w:cstheme="minorHAnsi"/>
        </w:rPr>
        <w:t>/Memory structures.</w:t>
      </w:r>
    </w:p>
    <w:p w14:paraId="7AB48424" w14:textId="77777777" w:rsidR="001D53F9" w:rsidRPr="002E644C" w:rsidRDefault="001D53F9" w:rsidP="001D53F9">
      <w:pPr>
        <w:pStyle w:val="ListParagraph"/>
        <w:widowControl w:val="0"/>
        <w:numPr>
          <w:ilvl w:val="0"/>
          <w:numId w:val="5"/>
        </w:numPr>
        <w:tabs>
          <w:tab w:val="left" w:pos="360"/>
          <w:tab w:val="left" w:pos="792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Creating database objects in operational data store and maintaining them in </w:t>
      </w:r>
      <w:r w:rsidRPr="002E644C">
        <w:rPr>
          <w:rFonts w:asciiTheme="minorHAnsi" w:hAnsiTheme="minorHAnsi" w:cstheme="minorHAnsi"/>
          <w:b/>
        </w:rPr>
        <w:t>Golden Gate.</w:t>
      </w:r>
    </w:p>
    <w:p w14:paraId="7A3E4A37" w14:textId="77777777" w:rsidR="001D53F9" w:rsidRPr="002E644C" w:rsidRDefault="001D53F9" w:rsidP="001D53F9">
      <w:pPr>
        <w:pStyle w:val="ListParagraph"/>
        <w:widowControl w:val="0"/>
        <w:numPr>
          <w:ilvl w:val="0"/>
          <w:numId w:val="5"/>
        </w:numPr>
        <w:tabs>
          <w:tab w:val="left" w:pos="360"/>
          <w:tab w:val="left" w:pos="792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mplemented initial </w:t>
      </w:r>
      <w:r w:rsidRPr="002E644C">
        <w:rPr>
          <w:rFonts w:asciiTheme="minorHAnsi" w:hAnsiTheme="minorHAnsi" w:cstheme="minorHAnsi"/>
          <w:b/>
        </w:rPr>
        <w:t>Data Load, Batch/Online replication</w:t>
      </w:r>
      <w:r w:rsidRPr="002E644C">
        <w:rPr>
          <w:rFonts w:asciiTheme="minorHAnsi" w:hAnsiTheme="minorHAnsi" w:cstheme="minorHAnsi"/>
        </w:rPr>
        <w:t xml:space="preserve">, Security in </w:t>
      </w:r>
      <w:r w:rsidRPr="002E644C">
        <w:rPr>
          <w:rFonts w:asciiTheme="minorHAnsi" w:hAnsiTheme="minorHAnsi" w:cstheme="minorHAnsi"/>
          <w:b/>
        </w:rPr>
        <w:t>Golden Gate.</w:t>
      </w:r>
    </w:p>
    <w:p w14:paraId="12DEE5AC" w14:textId="3847D662" w:rsidR="00993072" w:rsidRPr="002E644C" w:rsidRDefault="00993072" w:rsidP="001D53F9">
      <w:pPr>
        <w:pStyle w:val="BodyTextIndent3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2E644C">
        <w:rPr>
          <w:rFonts w:asciiTheme="minorHAnsi" w:hAnsiTheme="minorHAnsi" w:cstheme="minorHAnsi"/>
          <w:sz w:val="22"/>
          <w:szCs w:val="22"/>
        </w:rPr>
        <w:t>Automated</w:t>
      </w:r>
      <w:r w:rsidR="001D53F9" w:rsidRPr="002E644C">
        <w:rPr>
          <w:rFonts w:asciiTheme="minorHAnsi" w:hAnsiTheme="minorHAnsi" w:cstheme="minorHAnsi"/>
          <w:sz w:val="22"/>
          <w:szCs w:val="22"/>
        </w:rPr>
        <w:t xml:space="preserve"> many common tasks</w:t>
      </w:r>
      <w:r w:rsidRPr="002E644C">
        <w:rPr>
          <w:rFonts w:asciiTheme="minorHAnsi" w:hAnsiTheme="minorHAnsi" w:cstheme="minorHAnsi"/>
          <w:sz w:val="22"/>
          <w:szCs w:val="22"/>
        </w:rPr>
        <w:t xml:space="preserve"> including Backups, exports and imports, archiving old records and verification of such processes.</w:t>
      </w:r>
    </w:p>
    <w:p w14:paraId="0C1DB54E" w14:textId="1C2E9C35" w:rsidR="00EF71CC" w:rsidRPr="002E644C" w:rsidRDefault="002832EE" w:rsidP="00EF71CC">
      <w:pPr>
        <w:pStyle w:val="BodyTextIndent3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2E644C">
        <w:rPr>
          <w:rFonts w:asciiTheme="minorHAnsi" w:hAnsiTheme="minorHAnsi" w:cstheme="minorHAnsi"/>
          <w:spacing w:val="-3"/>
          <w:sz w:val="22"/>
          <w:szCs w:val="22"/>
        </w:rPr>
        <w:t>Creating &amp; Managing Database Structures</w:t>
      </w:r>
      <w:r w:rsidRPr="002E644C">
        <w:rPr>
          <w:rFonts w:asciiTheme="minorHAnsi" w:hAnsiTheme="minorHAnsi" w:cstheme="minorHAnsi"/>
          <w:b/>
          <w:spacing w:val="-3"/>
          <w:sz w:val="22"/>
          <w:szCs w:val="22"/>
        </w:rPr>
        <w:t>, Storage Allocations</w:t>
      </w:r>
      <w:r w:rsidRPr="002E644C">
        <w:rPr>
          <w:rFonts w:asciiTheme="minorHAnsi" w:hAnsiTheme="minorHAnsi" w:cstheme="minorHAnsi"/>
          <w:spacing w:val="-3"/>
          <w:sz w:val="22"/>
          <w:szCs w:val="22"/>
        </w:rPr>
        <w:t xml:space="preserve">, </w:t>
      </w:r>
      <w:r w:rsidRPr="002E644C">
        <w:rPr>
          <w:rFonts w:asciiTheme="minorHAnsi" w:hAnsiTheme="minorHAnsi" w:cstheme="minorHAnsi"/>
          <w:b/>
          <w:spacing w:val="-3"/>
          <w:sz w:val="22"/>
          <w:szCs w:val="22"/>
        </w:rPr>
        <w:t>Table/Index segments,</w:t>
      </w:r>
      <w:r w:rsidRPr="002E644C">
        <w:rPr>
          <w:rFonts w:asciiTheme="minorHAnsi" w:hAnsiTheme="minorHAnsi" w:cstheme="minorHAnsi"/>
          <w:spacing w:val="-3"/>
          <w:sz w:val="22"/>
          <w:szCs w:val="22"/>
        </w:rPr>
        <w:t xml:space="preserve"> Constraints, Database Access, </w:t>
      </w:r>
      <w:r w:rsidRPr="002E644C">
        <w:rPr>
          <w:rFonts w:asciiTheme="minorHAnsi" w:hAnsiTheme="minorHAnsi" w:cstheme="minorHAnsi"/>
          <w:b/>
          <w:spacing w:val="-3"/>
          <w:sz w:val="22"/>
          <w:szCs w:val="22"/>
        </w:rPr>
        <w:t>Roles and Privileges</w:t>
      </w:r>
      <w:r w:rsidR="00F2464D" w:rsidRPr="002E644C">
        <w:rPr>
          <w:rFonts w:asciiTheme="minorHAnsi" w:hAnsiTheme="minorHAnsi" w:cstheme="minorHAnsi"/>
          <w:b/>
          <w:spacing w:val="-3"/>
          <w:sz w:val="22"/>
          <w:szCs w:val="22"/>
        </w:rPr>
        <w:t>.</w:t>
      </w:r>
    </w:p>
    <w:p w14:paraId="36A0D908" w14:textId="53B2D7EE" w:rsidR="00294F66" w:rsidRPr="002E644C" w:rsidRDefault="00294F66" w:rsidP="00EF71CC">
      <w:pPr>
        <w:pStyle w:val="BodyTextIndent3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2E644C">
        <w:rPr>
          <w:rFonts w:asciiTheme="minorHAnsi" w:hAnsiTheme="minorHAnsi" w:cstheme="minorHAnsi"/>
          <w:spacing w:val="-3"/>
          <w:sz w:val="22"/>
          <w:szCs w:val="22"/>
        </w:rPr>
        <w:t xml:space="preserve">Successfully </w:t>
      </w:r>
      <w:r w:rsidRPr="002E644C">
        <w:rPr>
          <w:rFonts w:asciiTheme="minorHAnsi" w:hAnsiTheme="minorHAnsi" w:cstheme="minorHAnsi"/>
          <w:b/>
          <w:spacing w:val="-3"/>
          <w:sz w:val="22"/>
          <w:szCs w:val="22"/>
        </w:rPr>
        <w:t>Migrated</w:t>
      </w:r>
      <w:r w:rsidRPr="002E644C">
        <w:rPr>
          <w:rFonts w:asciiTheme="minorHAnsi" w:hAnsiTheme="minorHAnsi" w:cstheme="minorHAnsi"/>
          <w:spacing w:val="-3"/>
          <w:sz w:val="22"/>
          <w:szCs w:val="22"/>
        </w:rPr>
        <w:t xml:space="preserve"> database from </w:t>
      </w:r>
      <w:r w:rsidRPr="002E644C">
        <w:rPr>
          <w:rFonts w:asciiTheme="minorHAnsi" w:hAnsiTheme="minorHAnsi" w:cstheme="minorHAnsi"/>
          <w:b/>
          <w:spacing w:val="-3"/>
          <w:sz w:val="22"/>
          <w:szCs w:val="22"/>
        </w:rPr>
        <w:t>11g</w:t>
      </w:r>
      <w:r w:rsidRPr="002E644C">
        <w:rPr>
          <w:rFonts w:asciiTheme="minorHAnsi" w:hAnsiTheme="minorHAnsi" w:cstheme="minorHAnsi"/>
          <w:spacing w:val="-3"/>
          <w:sz w:val="22"/>
          <w:szCs w:val="22"/>
        </w:rPr>
        <w:t xml:space="preserve"> to </w:t>
      </w:r>
      <w:r w:rsidRPr="002E644C">
        <w:rPr>
          <w:rFonts w:asciiTheme="minorHAnsi" w:hAnsiTheme="minorHAnsi" w:cstheme="minorHAnsi"/>
          <w:b/>
          <w:spacing w:val="-3"/>
          <w:sz w:val="22"/>
          <w:szCs w:val="22"/>
        </w:rPr>
        <w:t>12c</w:t>
      </w:r>
      <w:r w:rsidRPr="002E644C">
        <w:rPr>
          <w:rFonts w:asciiTheme="minorHAnsi" w:hAnsiTheme="minorHAnsi" w:cstheme="minorHAnsi"/>
          <w:spacing w:val="-3"/>
          <w:sz w:val="22"/>
          <w:szCs w:val="22"/>
        </w:rPr>
        <w:t xml:space="preserve"> versions.</w:t>
      </w:r>
    </w:p>
    <w:p w14:paraId="6AC11F31" w14:textId="77777777" w:rsidR="002832EE" w:rsidRPr="002E644C" w:rsidRDefault="00EF71CC" w:rsidP="00EF71CC">
      <w:pPr>
        <w:pStyle w:val="BodyTextIndent3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2E644C">
        <w:rPr>
          <w:rFonts w:asciiTheme="minorHAnsi" w:hAnsiTheme="minorHAnsi" w:cstheme="minorHAnsi"/>
          <w:sz w:val="22"/>
          <w:szCs w:val="22"/>
        </w:rPr>
        <w:t xml:space="preserve">Regular DBA activities like </w:t>
      </w:r>
      <w:r w:rsidRPr="002E644C">
        <w:rPr>
          <w:rFonts w:asciiTheme="minorHAnsi" w:hAnsiTheme="minorHAnsi" w:cstheme="minorHAnsi"/>
          <w:b/>
          <w:bCs/>
          <w:sz w:val="22"/>
          <w:szCs w:val="22"/>
        </w:rPr>
        <w:t>Undo segments</w:t>
      </w:r>
      <w:r w:rsidRPr="002E644C">
        <w:rPr>
          <w:rFonts w:asciiTheme="minorHAnsi" w:hAnsiTheme="minorHAnsi" w:cstheme="minorHAnsi"/>
          <w:sz w:val="22"/>
          <w:szCs w:val="22"/>
        </w:rPr>
        <w:t xml:space="preserve">, </w:t>
      </w:r>
      <w:r w:rsidRPr="002E644C">
        <w:rPr>
          <w:rFonts w:asciiTheme="minorHAnsi" w:hAnsiTheme="minorHAnsi" w:cstheme="minorHAnsi"/>
          <w:b/>
          <w:bCs/>
          <w:sz w:val="22"/>
          <w:szCs w:val="22"/>
        </w:rPr>
        <w:t>Rollback segments</w:t>
      </w:r>
      <w:r w:rsidRPr="002E644C">
        <w:rPr>
          <w:rFonts w:asciiTheme="minorHAnsi" w:hAnsiTheme="minorHAnsi" w:cstheme="minorHAnsi"/>
          <w:sz w:val="22"/>
          <w:szCs w:val="22"/>
        </w:rPr>
        <w:t xml:space="preserve">, database </w:t>
      </w:r>
      <w:r w:rsidRPr="002E644C">
        <w:rPr>
          <w:rFonts w:asciiTheme="minorHAnsi" w:hAnsiTheme="minorHAnsi" w:cstheme="minorHAnsi"/>
          <w:b/>
          <w:bCs/>
          <w:sz w:val="22"/>
          <w:szCs w:val="22"/>
        </w:rPr>
        <w:t>auditing</w:t>
      </w:r>
      <w:r w:rsidRPr="002E644C">
        <w:rPr>
          <w:rFonts w:asciiTheme="minorHAnsi" w:hAnsiTheme="minorHAnsi" w:cstheme="minorHAnsi"/>
          <w:sz w:val="22"/>
          <w:szCs w:val="22"/>
        </w:rPr>
        <w:t xml:space="preserve">, </w:t>
      </w:r>
      <w:r w:rsidRPr="002E644C">
        <w:rPr>
          <w:rFonts w:asciiTheme="minorHAnsi" w:hAnsiTheme="minorHAnsi" w:cstheme="minorHAnsi"/>
          <w:b/>
          <w:bCs/>
          <w:sz w:val="22"/>
          <w:szCs w:val="22"/>
        </w:rPr>
        <w:t>space management</w:t>
      </w:r>
      <w:r w:rsidRPr="002E644C">
        <w:rPr>
          <w:rFonts w:asciiTheme="minorHAnsi" w:hAnsiTheme="minorHAnsi" w:cstheme="minorHAnsi"/>
          <w:sz w:val="22"/>
          <w:szCs w:val="22"/>
        </w:rPr>
        <w:t>, database issues, locking, managing user groups and tuning</w:t>
      </w:r>
      <w:r w:rsidR="002832EE" w:rsidRPr="002E644C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0DD67AF0" w14:textId="77777777" w:rsidR="00010983" w:rsidRPr="002E644C" w:rsidRDefault="0042424A" w:rsidP="00C27A89">
      <w:pPr>
        <w:pStyle w:val="BodyTextIndent3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2"/>
          <w:szCs w:val="22"/>
        </w:rPr>
      </w:pPr>
      <w:r w:rsidRPr="002E644C">
        <w:rPr>
          <w:rFonts w:asciiTheme="minorHAnsi" w:hAnsiTheme="minorHAnsi" w:cstheme="minorHAnsi"/>
          <w:kern w:val="28"/>
          <w:sz w:val="22"/>
          <w:szCs w:val="22"/>
        </w:rPr>
        <w:t>M</w:t>
      </w:r>
      <w:r w:rsidR="002832EE" w:rsidRPr="002E644C">
        <w:rPr>
          <w:rFonts w:asciiTheme="minorHAnsi" w:hAnsiTheme="minorHAnsi" w:cstheme="minorHAnsi"/>
          <w:kern w:val="28"/>
          <w:sz w:val="22"/>
          <w:szCs w:val="22"/>
        </w:rPr>
        <w:t xml:space="preserve">onitored production database using automatic workload repository </w:t>
      </w:r>
      <w:r w:rsidR="002832EE" w:rsidRPr="002E644C">
        <w:rPr>
          <w:rFonts w:asciiTheme="minorHAnsi" w:hAnsiTheme="minorHAnsi" w:cstheme="minorHAnsi"/>
          <w:b/>
          <w:kern w:val="28"/>
          <w:sz w:val="22"/>
          <w:szCs w:val="22"/>
        </w:rPr>
        <w:t>(AWR),</w:t>
      </w:r>
      <w:r w:rsidR="002832EE" w:rsidRPr="002E644C">
        <w:rPr>
          <w:rFonts w:asciiTheme="minorHAnsi" w:hAnsiTheme="minorHAnsi" w:cstheme="minorHAnsi"/>
          <w:kern w:val="28"/>
          <w:sz w:val="22"/>
          <w:szCs w:val="22"/>
        </w:rPr>
        <w:t xml:space="preserve"> automatic database diagnostic monitor </w:t>
      </w:r>
      <w:r w:rsidR="002832EE" w:rsidRPr="002E644C">
        <w:rPr>
          <w:rFonts w:asciiTheme="minorHAnsi" w:hAnsiTheme="minorHAnsi" w:cstheme="minorHAnsi"/>
          <w:b/>
          <w:kern w:val="28"/>
          <w:sz w:val="22"/>
          <w:szCs w:val="22"/>
        </w:rPr>
        <w:t>(ADDM)</w:t>
      </w:r>
      <w:r w:rsidR="002832EE" w:rsidRPr="002E644C">
        <w:rPr>
          <w:rFonts w:asciiTheme="minorHAnsi" w:hAnsiTheme="minorHAnsi" w:cstheme="minorHAnsi"/>
          <w:kern w:val="28"/>
          <w:sz w:val="22"/>
          <w:szCs w:val="22"/>
        </w:rPr>
        <w:t xml:space="preserve"> and Active Session History (</w:t>
      </w:r>
      <w:r w:rsidR="002832EE" w:rsidRPr="002E644C">
        <w:rPr>
          <w:rFonts w:asciiTheme="minorHAnsi" w:hAnsiTheme="minorHAnsi" w:cstheme="minorHAnsi"/>
          <w:b/>
          <w:kern w:val="28"/>
          <w:sz w:val="22"/>
          <w:szCs w:val="22"/>
        </w:rPr>
        <w:t>ASH</w:t>
      </w:r>
      <w:r w:rsidR="002832EE" w:rsidRPr="002E644C">
        <w:rPr>
          <w:rFonts w:asciiTheme="minorHAnsi" w:hAnsiTheme="minorHAnsi" w:cstheme="minorHAnsi"/>
          <w:kern w:val="28"/>
          <w:sz w:val="22"/>
          <w:szCs w:val="22"/>
        </w:rPr>
        <w:t>).</w:t>
      </w:r>
    </w:p>
    <w:p w14:paraId="7836FE62" w14:textId="1DB2FE66" w:rsidR="00907BD2" w:rsidRPr="002E644C" w:rsidRDefault="00BD7264" w:rsidP="00C27A89">
      <w:pPr>
        <w:pStyle w:val="ListParagraph"/>
        <w:numPr>
          <w:ilvl w:val="0"/>
          <w:numId w:val="5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 xml:space="preserve"> </w:t>
      </w:r>
      <w:r w:rsidR="00907BD2" w:rsidRPr="002E644C">
        <w:rPr>
          <w:rFonts w:asciiTheme="minorHAnsi" w:hAnsiTheme="minorHAnsi" w:cstheme="minorHAnsi"/>
          <w:b/>
        </w:rPr>
        <w:t>Refresh/Cloning</w:t>
      </w:r>
      <w:r w:rsidR="00907BD2" w:rsidRPr="002E644C">
        <w:rPr>
          <w:rFonts w:asciiTheme="minorHAnsi" w:hAnsiTheme="minorHAnsi" w:cstheme="minorHAnsi"/>
        </w:rPr>
        <w:t xml:space="preserve"> of huge database (3 TB to 10 TB) using </w:t>
      </w:r>
      <w:r w:rsidR="00907BD2" w:rsidRPr="002E644C">
        <w:rPr>
          <w:rFonts w:asciiTheme="minorHAnsi" w:hAnsiTheme="minorHAnsi" w:cstheme="minorHAnsi"/>
          <w:b/>
        </w:rPr>
        <w:t>RMAN</w:t>
      </w:r>
      <w:r w:rsidR="00907BD2" w:rsidRPr="002E644C">
        <w:rPr>
          <w:rFonts w:asciiTheme="minorHAnsi" w:hAnsiTheme="minorHAnsi" w:cstheme="minorHAnsi"/>
        </w:rPr>
        <w:t xml:space="preserve">. </w:t>
      </w:r>
    </w:p>
    <w:p w14:paraId="3BD7CBB9" w14:textId="46AE446A" w:rsidR="00BD7264" w:rsidRPr="002E644C" w:rsidRDefault="00BD7264" w:rsidP="00BD7264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</w:rPr>
        <w:t xml:space="preserve">Configuration of </w:t>
      </w:r>
      <w:r w:rsidRPr="002E644C">
        <w:rPr>
          <w:rFonts w:asciiTheme="minorHAnsi" w:hAnsiTheme="minorHAnsi" w:cstheme="minorHAnsi"/>
          <w:b/>
        </w:rPr>
        <w:t>RAC Database</w:t>
      </w:r>
      <w:r w:rsidRPr="002E644C">
        <w:rPr>
          <w:rFonts w:asciiTheme="minorHAnsi" w:hAnsiTheme="minorHAnsi" w:cstheme="minorHAnsi"/>
        </w:rPr>
        <w:t xml:space="preserve"> for Track Wise 8.0 and logical standby for reporting needs.</w:t>
      </w:r>
    </w:p>
    <w:p w14:paraId="70C9F474" w14:textId="3B3B6CF1" w:rsidR="00907BD2" w:rsidRPr="002E644C" w:rsidRDefault="00BD7264" w:rsidP="00C27A89">
      <w:pPr>
        <w:numPr>
          <w:ilvl w:val="0"/>
          <w:numId w:val="5"/>
        </w:numPr>
        <w:shd w:val="clear" w:color="auto" w:fill="FFFFFF"/>
        <w:spacing w:after="0" w:line="240" w:lineRule="auto"/>
        <w:ind w:left="630" w:hanging="270"/>
        <w:rPr>
          <w:rFonts w:asciiTheme="minorHAnsi" w:eastAsia="Times New Roman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 xml:space="preserve"> </w:t>
      </w:r>
      <w:r w:rsidR="00907BD2" w:rsidRPr="002E644C">
        <w:rPr>
          <w:rFonts w:asciiTheme="minorHAnsi" w:eastAsia="Times New Roman" w:hAnsiTheme="minorHAnsi" w:cstheme="minorHAnsi"/>
        </w:rPr>
        <w:t xml:space="preserve">Check </w:t>
      </w:r>
      <w:r w:rsidR="00907BD2" w:rsidRPr="002E644C">
        <w:rPr>
          <w:rFonts w:asciiTheme="minorHAnsi" w:eastAsia="Times New Roman" w:hAnsiTheme="minorHAnsi" w:cstheme="minorHAnsi"/>
          <w:b/>
        </w:rPr>
        <w:t>Blocking Sessions</w:t>
      </w:r>
      <w:r w:rsidR="00907BD2" w:rsidRPr="002E644C">
        <w:rPr>
          <w:rFonts w:asciiTheme="minorHAnsi" w:eastAsia="Times New Roman" w:hAnsiTheme="minorHAnsi" w:cstheme="minorHAnsi"/>
        </w:rPr>
        <w:t> Any Blocking run away session</w:t>
      </w:r>
      <w:r w:rsidR="00C7149C" w:rsidRPr="002E644C">
        <w:rPr>
          <w:rFonts w:asciiTheme="minorHAnsi" w:eastAsia="Times New Roman" w:hAnsiTheme="minorHAnsi" w:cstheme="minorHAnsi"/>
        </w:rPr>
        <w:t>.</w:t>
      </w:r>
    </w:p>
    <w:p w14:paraId="0EB3F3EA" w14:textId="7FC6000E" w:rsidR="00907BD2" w:rsidRPr="002E644C" w:rsidRDefault="00C7149C" w:rsidP="00E12296">
      <w:pPr>
        <w:pStyle w:val="ListParagraph"/>
        <w:widowControl w:val="0"/>
        <w:numPr>
          <w:ilvl w:val="0"/>
          <w:numId w:val="5"/>
        </w:numPr>
        <w:tabs>
          <w:tab w:val="left" w:pos="20"/>
          <w:tab w:val="left" w:pos="380"/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   Implemented 11g Oracle </w:t>
      </w:r>
      <w:r w:rsidRPr="002E644C">
        <w:rPr>
          <w:rFonts w:asciiTheme="minorHAnsi" w:hAnsiTheme="minorHAnsi" w:cstheme="minorHAnsi"/>
          <w:b/>
          <w:bCs/>
        </w:rPr>
        <w:t>STREAMS</w:t>
      </w:r>
      <w:r w:rsidRPr="002E644C">
        <w:rPr>
          <w:rFonts w:asciiTheme="minorHAnsi" w:hAnsiTheme="minorHAnsi" w:cstheme="minorHAnsi"/>
        </w:rPr>
        <w:t xml:space="preserve"> for </w:t>
      </w:r>
      <w:r w:rsidRPr="002E644C">
        <w:rPr>
          <w:rFonts w:asciiTheme="minorHAnsi" w:hAnsiTheme="minorHAnsi" w:cstheme="minorHAnsi"/>
          <w:b/>
          <w:bCs/>
        </w:rPr>
        <w:t>DATA REPLICATION</w:t>
      </w:r>
      <w:r w:rsidRPr="002E644C">
        <w:rPr>
          <w:rFonts w:asciiTheme="minorHAnsi" w:hAnsiTheme="minorHAnsi" w:cstheme="minorHAnsi"/>
        </w:rPr>
        <w:t xml:space="preserve"> across databases in a high transactional 11g </w:t>
      </w:r>
      <w:r w:rsidRPr="002E644C">
        <w:rPr>
          <w:rFonts w:asciiTheme="minorHAnsi" w:hAnsiTheme="minorHAnsi" w:cstheme="minorHAnsi"/>
          <w:b/>
        </w:rPr>
        <w:t>RAC</w:t>
      </w:r>
      <w:r w:rsidRPr="002E644C">
        <w:rPr>
          <w:rFonts w:asciiTheme="minorHAnsi" w:hAnsiTheme="minorHAnsi" w:cstheme="minorHAnsi"/>
        </w:rPr>
        <w:t xml:space="preserve"> data environment.</w:t>
      </w:r>
    </w:p>
    <w:p w14:paraId="28A10F88" w14:textId="4A33A62B" w:rsidR="00AF4E7D" w:rsidRPr="002E644C" w:rsidRDefault="00AF4E7D" w:rsidP="00AF4E7D">
      <w:pPr>
        <w:spacing w:after="0"/>
        <w:contextualSpacing/>
        <w:rPr>
          <w:rFonts w:asciiTheme="minorHAnsi" w:hAnsiTheme="minorHAnsi" w:cstheme="minorHAnsi"/>
          <w:b/>
          <w:bCs/>
        </w:rPr>
      </w:pPr>
      <w:r w:rsidRPr="002E644C">
        <w:rPr>
          <w:rFonts w:asciiTheme="minorHAnsi" w:hAnsiTheme="minorHAnsi" w:cstheme="minorHAnsi"/>
          <w:b/>
          <w:bCs/>
          <w:u w:val="single"/>
        </w:rPr>
        <w:t>Environment</w:t>
      </w:r>
      <w:r w:rsidRPr="002E644C">
        <w:rPr>
          <w:rFonts w:asciiTheme="minorHAnsi" w:hAnsiTheme="minorHAnsi" w:cstheme="minorHAnsi"/>
          <w:b/>
          <w:bCs/>
        </w:rPr>
        <w:t xml:space="preserve">: </w:t>
      </w:r>
      <w:r w:rsidR="00E12296" w:rsidRPr="002E644C">
        <w:rPr>
          <w:rFonts w:asciiTheme="minorHAnsi" w:hAnsiTheme="minorHAnsi" w:cstheme="minorHAnsi"/>
        </w:rPr>
        <w:t xml:space="preserve">Oracle 12c, 11g R1, R2 </w:t>
      </w:r>
      <w:r w:rsidR="00151481" w:rsidRPr="002E644C">
        <w:rPr>
          <w:rFonts w:asciiTheme="minorHAnsi" w:hAnsiTheme="minorHAnsi" w:cstheme="minorHAnsi"/>
        </w:rPr>
        <w:t>(11.2.0.1) (11.2.0.2) (11.2.0.4), RHEL 4.2, IBM AIX 5.2, Wi</w:t>
      </w:r>
      <w:r w:rsidR="0075044D" w:rsidRPr="002E644C">
        <w:rPr>
          <w:rFonts w:asciiTheme="minorHAnsi" w:hAnsiTheme="minorHAnsi" w:cstheme="minorHAnsi"/>
        </w:rPr>
        <w:t>ndows XP, SQL*Plus, SQL*Loader, OLTP, OLAP,</w:t>
      </w:r>
      <w:r w:rsidR="00735CD8" w:rsidRPr="002E644C">
        <w:rPr>
          <w:rFonts w:asciiTheme="minorHAnsi" w:hAnsiTheme="minorHAnsi" w:cstheme="minorHAnsi"/>
        </w:rPr>
        <w:t>RAC,</w:t>
      </w:r>
      <w:r w:rsidR="0075044D" w:rsidRPr="002E644C">
        <w:rPr>
          <w:rFonts w:asciiTheme="minorHAnsi" w:hAnsiTheme="minorHAnsi" w:cstheme="minorHAnsi"/>
        </w:rPr>
        <w:t xml:space="preserve"> </w:t>
      </w:r>
      <w:r w:rsidR="00151481" w:rsidRPr="002E644C">
        <w:rPr>
          <w:rFonts w:asciiTheme="minorHAnsi" w:hAnsiTheme="minorHAnsi" w:cstheme="minorHAnsi"/>
        </w:rPr>
        <w:t xml:space="preserve">OEM, PL/SQL </w:t>
      </w:r>
      <w:r w:rsidR="003D165D" w:rsidRPr="002E644C">
        <w:rPr>
          <w:rFonts w:asciiTheme="minorHAnsi" w:hAnsiTheme="minorHAnsi" w:cstheme="minorHAnsi"/>
        </w:rPr>
        <w:t>Developer,</w:t>
      </w:r>
      <w:r w:rsidR="00B9119A" w:rsidRPr="002E644C">
        <w:rPr>
          <w:rFonts w:asciiTheme="minorHAnsi" w:hAnsiTheme="minorHAnsi" w:cstheme="minorHAnsi"/>
        </w:rPr>
        <w:t xml:space="preserve"> Exadata,</w:t>
      </w:r>
      <w:r w:rsidR="00877DF6" w:rsidRPr="002E644C">
        <w:rPr>
          <w:rFonts w:asciiTheme="minorHAnsi" w:hAnsiTheme="minorHAnsi" w:cstheme="minorHAnsi"/>
        </w:rPr>
        <w:t xml:space="preserve"> Oracle 12c PDB, Import/Export, Golden gate Bi-directional replications, </w:t>
      </w:r>
      <w:r w:rsidR="003D165D" w:rsidRPr="002E644C">
        <w:rPr>
          <w:rFonts w:asciiTheme="minorHAnsi" w:hAnsiTheme="minorHAnsi" w:cstheme="minorHAnsi"/>
        </w:rPr>
        <w:t>Oracle Golden Gate release 2.</w:t>
      </w:r>
    </w:p>
    <w:p w14:paraId="45DD9EBC" w14:textId="77777777" w:rsidR="00907BD2" w:rsidRPr="002E644C" w:rsidRDefault="00907BD2" w:rsidP="00907BD2">
      <w:pPr>
        <w:pStyle w:val="ListParagraph"/>
        <w:spacing w:after="0" w:line="240" w:lineRule="auto"/>
        <w:ind w:left="360"/>
        <w:jc w:val="both"/>
        <w:rPr>
          <w:rFonts w:asciiTheme="minorHAnsi" w:hAnsiTheme="minorHAnsi" w:cstheme="minorHAnsi"/>
        </w:rPr>
      </w:pPr>
    </w:p>
    <w:p w14:paraId="64FBBBEC" w14:textId="77777777" w:rsidR="00E12296" w:rsidRPr="002E644C" w:rsidRDefault="00E12296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489B4ECA" w14:textId="5EB7A446" w:rsidR="00E12296" w:rsidRPr="002E644C" w:rsidRDefault="00E12296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Client:</w:t>
      </w:r>
      <w:r w:rsidR="0054127F" w:rsidRPr="002E644C">
        <w:rPr>
          <w:rFonts w:asciiTheme="minorHAnsi" w:hAnsiTheme="minorHAnsi" w:cstheme="minorHAnsi"/>
          <w:b/>
        </w:rPr>
        <w:t xml:space="preserve"> Uptake</w:t>
      </w:r>
      <w:r w:rsidR="00A64F60" w:rsidRPr="002E644C">
        <w:rPr>
          <w:rFonts w:asciiTheme="minorHAnsi" w:hAnsiTheme="minorHAnsi" w:cstheme="minorHAnsi"/>
          <w:b/>
        </w:rPr>
        <w:t xml:space="preserve">, </w:t>
      </w:r>
      <w:r w:rsidR="0054127F" w:rsidRPr="002E644C">
        <w:rPr>
          <w:rFonts w:asciiTheme="minorHAnsi" w:hAnsiTheme="minorHAnsi" w:cstheme="minorHAnsi"/>
          <w:b/>
        </w:rPr>
        <w:t xml:space="preserve">Chicago, </w:t>
      </w:r>
      <w:proofErr w:type="gramStart"/>
      <w:r w:rsidR="0054127F" w:rsidRPr="002E644C">
        <w:rPr>
          <w:rFonts w:asciiTheme="minorHAnsi" w:hAnsiTheme="minorHAnsi" w:cstheme="minorHAnsi"/>
          <w:b/>
        </w:rPr>
        <w:t>Il</w:t>
      </w:r>
      <w:proofErr w:type="gramEnd"/>
      <w:r w:rsidR="00A64F60" w:rsidRPr="002E644C">
        <w:rPr>
          <w:rFonts w:asciiTheme="minorHAnsi" w:hAnsiTheme="minorHAnsi" w:cstheme="minorHAnsi"/>
          <w:b/>
        </w:rPr>
        <w:t>.</w:t>
      </w:r>
      <w:r w:rsidR="00B6504F" w:rsidRPr="002E644C">
        <w:rPr>
          <w:rFonts w:asciiTheme="minorHAnsi" w:hAnsiTheme="minorHAnsi" w:cstheme="minorHAnsi"/>
          <w:b/>
        </w:rPr>
        <w:t xml:space="preserve">                                                                      </w:t>
      </w:r>
      <w:r w:rsidR="0054127F" w:rsidRPr="002E644C">
        <w:rPr>
          <w:rFonts w:asciiTheme="minorHAnsi" w:hAnsiTheme="minorHAnsi" w:cstheme="minorHAnsi"/>
          <w:b/>
        </w:rPr>
        <w:t xml:space="preserve">           Jan 2014 – March 2016</w:t>
      </w:r>
    </w:p>
    <w:p w14:paraId="060466B3" w14:textId="53A15655" w:rsidR="00907BD2" w:rsidRPr="002E644C" w:rsidRDefault="00907BD2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Role: Sr. Oracle DBA</w:t>
      </w:r>
    </w:p>
    <w:p w14:paraId="6772BDEF" w14:textId="17238468" w:rsidR="002832EE" w:rsidRPr="002E644C" w:rsidRDefault="00907BD2" w:rsidP="00907BD2">
      <w:pPr>
        <w:spacing w:after="0" w:line="240" w:lineRule="auto"/>
        <w:jc w:val="both"/>
        <w:rPr>
          <w:rFonts w:asciiTheme="minorHAnsi" w:hAnsiTheme="minorHAnsi" w:cstheme="minorHAnsi"/>
          <w:b/>
          <w:u w:val="single"/>
        </w:rPr>
      </w:pPr>
      <w:r w:rsidRPr="002E644C">
        <w:rPr>
          <w:rFonts w:asciiTheme="minorHAnsi" w:eastAsia="Times New Roman" w:hAnsiTheme="minorHAnsi" w:cstheme="minorHAnsi"/>
          <w:b/>
          <w:bCs/>
          <w:color w:val="222222"/>
          <w:u w:val="single"/>
        </w:rPr>
        <w:t>Responsibilities</w:t>
      </w:r>
      <w:r w:rsidRPr="002E644C">
        <w:rPr>
          <w:rFonts w:asciiTheme="minorHAnsi" w:hAnsiTheme="minorHAnsi" w:cstheme="minorHAnsi"/>
          <w:b/>
          <w:u w:val="single"/>
        </w:rPr>
        <w:t>:</w:t>
      </w:r>
    </w:p>
    <w:p w14:paraId="37ED578F" w14:textId="43D6A2C1" w:rsidR="00813C44" w:rsidRPr="002E644C" w:rsidRDefault="002832EE" w:rsidP="00307551">
      <w:pPr>
        <w:numPr>
          <w:ilvl w:val="0"/>
          <w:numId w:val="48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color w:val="000000"/>
        </w:rPr>
        <w:t>Provide database administration on Production, testing and development database servers.</w:t>
      </w:r>
    </w:p>
    <w:p w14:paraId="2744EBB5" w14:textId="77777777" w:rsidR="002832EE" w:rsidRPr="002E644C" w:rsidRDefault="002832EE" w:rsidP="00C27A89">
      <w:pPr>
        <w:numPr>
          <w:ilvl w:val="0"/>
          <w:numId w:val="48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color w:val="000000"/>
        </w:rPr>
        <w:t xml:space="preserve">Install, configure and administer of databases for applications on </w:t>
      </w:r>
      <w:r w:rsidRPr="002E644C">
        <w:rPr>
          <w:rFonts w:asciiTheme="minorHAnsi" w:hAnsiTheme="minorHAnsi" w:cstheme="minorHAnsi"/>
          <w:b/>
          <w:color w:val="000000"/>
        </w:rPr>
        <w:t>Red Hat Linux systems</w:t>
      </w:r>
      <w:r w:rsidRPr="002E644C">
        <w:rPr>
          <w:rFonts w:asciiTheme="minorHAnsi" w:hAnsiTheme="minorHAnsi" w:cstheme="minorHAnsi"/>
          <w:color w:val="000000"/>
        </w:rPr>
        <w:t xml:space="preserve"> in various environments.</w:t>
      </w:r>
    </w:p>
    <w:p w14:paraId="1A524890" w14:textId="3C604834" w:rsidR="00E42D62" w:rsidRPr="002E644C" w:rsidRDefault="00E42D62" w:rsidP="00E42D62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color w:val="333333"/>
          <w:shd w:val="clear" w:color="auto" w:fill="FFFFFF"/>
        </w:rPr>
      </w:pP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 Implemented Golden Gate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unidirectional and Bi-directional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replication on RAC using ACFS file system.</w:t>
      </w:r>
    </w:p>
    <w:p w14:paraId="6AB2FC47" w14:textId="77777777" w:rsidR="00232E9B" w:rsidRPr="002E644C" w:rsidRDefault="00E42D62" w:rsidP="00232E9B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color w:val="333333"/>
          <w:shd w:val="clear" w:color="auto" w:fill="FFFFFF"/>
        </w:rPr>
      </w:pP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 xml:space="preserve">Golden gate Bi-directional 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>(Active-Active), Broadcasting and unidirectional. </w:t>
      </w:r>
    </w:p>
    <w:p w14:paraId="69571988" w14:textId="77777777" w:rsidR="00232E9B" w:rsidRPr="002E644C" w:rsidRDefault="003B0FE5" w:rsidP="00C27A89">
      <w:pPr>
        <w:pStyle w:val="ListParagraph"/>
        <w:numPr>
          <w:ilvl w:val="0"/>
          <w:numId w:val="48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>Installation and Configuration of Oracle 10g Real Application Clusters (</w:t>
      </w:r>
      <w:r w:rsidRPr="002E644C">
        <w:rPr>
          <w:rFonts w:asciiTheme="minorHAnsi" w:hAnsiTheme="minorHAnsi" w:cstheme="minorHAnsi"/>
          <w:b/>
        </w:rPr>
        <w:t>RAC</w:t>
      </w:r>
      <w:r w:rsidRPr="002E644C">
        <w:rPr>
          <w:rFonts w:asciiTheme="minorHAnsi" w:hAnsiTheme="minorHAnsi" w:cstheme="minorHAnsi"/>
        </w:rPr>
        <w:t>) on 4 nodes with Automatic Storage Management (</w:t>
      </w:r>
      <w:r w:rsidRPr="002E644C">
        <w:rPr>
          <w:rFonts w:asciiTheme="minorHAnsi" w:hAnsiTheme="minorHAnsi" w:cstheme="minorHAnsi"/>
          <w:b/>
        </w:rPr>
        <w:t>ASM</w:t>
      </w:r>
      <w:r w:rsidRPr="002E644C">
        <w:rPr>
          <w:rFonts w:asciiTheme="minorHAnsi" w:hAnsiTheme="minorHAnsi" w:cstheme="minorHAnsi"/>
        </w:rPr>
        <w:t>).</w:t>
      </w:r>
    </w:p>
    <w:p w14:paraId="1A1341AB" w14:textId="4D7B53D7" w:rsidR="002832EE" w:rsidRPr="002E644C" w:rsidRDefault="002832EE" w:rsidP="00C27A89">
      <w:pPr>
        <w:pStyle w:val="ListParagraph"/>
        <w:numPr>
          <w:ilvl w:val="0"/>
          <w:numId w:val="48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>Performed database cloning to setup test and development database.</w:t>
      </w:r>
    </w:p>
    <w:p w14:paraId="6FCAF876" w14:textId="77777777" w:rsidR="002832EE" w:rsidRPr="002E644C" w:rsidRDefault="002832EE" w:rsidP="00C27A89">
      <w:pPr>
        <w:numPr>
          <w:ilvl w:val="0"/>
          <w:numId w:val="48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>Upgrading production and development databases to Oracle 11g.</w:t>
      </w:r>
    </w:p>
    <w:p w14:paraId="58AAC1AC" w14:textId="77777777" w:rsidR="002832EE" w:rsidRPr="002E644C" w:rsidRDefault="002832EE" w:rsidP="00C27A89">
      <w:pPr>
        <w:numPr>
          <w:ilvl w:val="0"/>
          <w:numId w:val="48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>Applied Oracle Applications and database patches.</w:t>
      </w:r>
    </w:p>
    <w:p w14:paraId="7C00455F" w14:textId="77777777" w:rsidR="00CA5AC9" w:rsidRPr="002E644C" w:rsidRDefault="00CA5AC9" w:rsidP="00CA5AC9">
      <w:pPr>
        <w:pStyle w:val="ListParagraph"/>
        <w:numPr>
          <w:ilvl w:val="0"/>
          <w:numId w:val="48"/>
        </w:numPr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mplementation of high availability solutions with Oracle 11g </w:t>
      </w:r>
      <w:r w:rsidRPr="002E644C">
        <w:rPr>
          <w:rFonts w:asciiTheme="minorHAnsi" w:hAnsiTheme="minorHAnsi" w:cstheme="minorHAnsi"/>
          <w:b/>
        </w:rPr>
        <w:t>RAC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Physical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Logical Standby database</w:t>
      </w:r>
      <w:r w:rsidRPr="002E644C">
        <w:rPr>
          <w:rFonts w:asciiTheme="minorHAnsi" w:hAnsiTheme="minorHAnsi" w:cstheme="minorHAnsi"/>
        </w:rPr>
        <w:t xml:space="preserve"> (</w:t>
      </w:r>
      <w:r w:rsidRPr="002E644C">
        <w:rPr>
          <w:rFonts w:asciiTheme="minorHAnsi" w:hAnsiTheme="minorHAnsi" w:cstheme="minorHAnsi"/>
          <w:b/>
        </w:rPr>
        <w:t>Data Guard</w:t>
      </w:r>
      <w:r w:rsidRPr="002E644C">
        <w:rPr>
          <w:rFonts w:asciiTheme="minorHAnsi" w:hAnsiTheme="minorHAnsi" w:cstheme="minorHAnsi"/>
        </w:rPr>
        <w:t xml:space="preserve">), Materialized views, </w:t>
      </w:r>
      <w:r w:rsidRPr="002E644C">
        <w:rPr>
          <w:rFonts w:asciiTheme="minorHAnsi" w:hAnsiTheme="minorHAnsi" w:cstheme="minorHAnsi"/>
          <w:b/>
        </w:rPr>
        <w:t>Golden Gate</w:t>
      </w:r>
      <w:r w:rsidRPr="002E644C">
        <w:rPr>
          <w:rFonts w:asciiTheme="minorHAnsi" w:hAnsiTheme="minorHAnsi" w:cstheme="minorHAnsi"/>
        </w:rPr>
        <w:t>.</w:t>
      </w:r>
    </w:p>
    <w:p w14:paraId="0F4C4C5B" w14:textId="44BEA896" w:rsidR="00232E9B" w:rsidRPr="002E644C" w:rsidRDefault="00232E9B" w:rsidP="00CA5AC9">
      <w:pPr>
        <w:pStyle w:val="ListParagraph"/>
        <w:numPr>
          <w:ilvl w:val="0"/>
          <w:numId w:val="48"/>
        </w:numPr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Troubleshoot memory leaks related to Oracle 12c database instance, ASM instance and tuning applications related issues, queries associated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with pluggable databases.</w:t>
      </w:r>
    </w:p>
    <w:p w14:paraId="75A136C2" w14:textId="0CAD6FF2" w:rsidR="00232E9B" w:rsidRPr="002E644C" w:rsidRDefault="00232E9B" w:rsidP="00CA5AC9">
      <w:pPr>
        <w:pStyle w:val="ListParagraph"/>
        <w:numPr>
          <w:ilvl w:val="0"/>
          <w:numId w:val="48"/>
        </w:numPr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Node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addition and deletion during election to serve business needs. Moved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Pluggable databases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between the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container databases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and created </w:t>
      </w:r>
      <w:r w:rsidRPr="002E644C">
        <w:rPr>
          <w:rFonts w:asciiTheme="minorHAnsi" w:hAnsiTheme="minorHAnsi" w:cstheme="minorHAnsi"/>
          <w:b/>
          <w:color w:val="333333"/>
          <w:shd w:val="clear" w:color="auto" w:fill="FFFFFF"/>
        </w:rPr>
        <w:t>pluggable database</w:t>
      </w:r>
      <w:r w:rsidRPr="002E644C">
        <w:rPr>
          <w:rFonts w:asciiTheme="minorHAnsi" w:hAnsiTheme="minorHAnsi" w:cstheme="minorHAnsi"/>
          <w:color w:val="333333"/>
          <w:shd w:val="clear" w:color="auto" w:fill="FFFFFF"/>
        </w:rPr>
        <w:t xml:space="preserve"> from seed database. </w:t>
      </w:r>
    </w:p>
    <w:p w14:paraId="3172373D" w14:textId="73A0A9DB" w:rsidR="00CA5AC9" w:rsidRPr="002E644C" w:rsidRDefault="00CA5AC9" w:rsidP="00CA5AC9">
      <w:pPr>
        <w:pStyle w:val="ListParagraph"/>
        <w:numPr>
          <w:ilvl w:val="0"/>
          <w:numId w:val="48"/>
        </w:numPr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>Golden Gate</w:t>
      </w:r>
      <w:r w:rsidRPr="002E644C">
        <w:rPr>
          <w:rFonts w:asciiTheme="minorHAnsi" w:hAnsiTheme="minorHAnsi" w:cstheme="minorHAnsi"/>
        </w:rPr>
        <w:t xml:space="preserve"> </w:t>
      </w:r>
      <w:r w:rsidR="00232E9B" w:rsidRPr="002E644C">
        <w:rPr>
          <w:rFonts w:asciiTheme="minorHAnsi" w:hAnsiTheme="minorHAnsi" w:cstheme="minorHAnsi"/>
        </w:rPr>
        <w:t>Heterogeneous</w:t>
      </w:r>
      <w:r w:rsidRPr="002E644C">
        <w:rPr>
          <w:rFonts w:asciiTheme="minorHAnsi" w:hAnsiTheme="minorHAnsi" w:cstheme="minorHAnsi"/>
        </w:rPr>
        <w:t xml:space="preserve"> replication using Log miner utility.</w:t>
      </w:r>
    </w:p>
    <w:p w14:paraId="7BBF7BE0" w14:textId="5D850183" w:rsidR="00CA5AC9" w:rsidRPr="002E644C" w:rsidRDefault="00CA5AC9" w:rsidP="00CA5AC9">
      <w:pPr>
        <w:pStyle w:val="ListParagraph"/>
        <w:numPr>
          <w:ilvl w:val="0"/>
          <w:numId w:val="48"/>
        </w:numPr>
        <w:spacing w:after="0" w:line="240" w:lineRule="auto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lastRenderedPageBreak/>
        <w:t xml:space="preserve">Monitoring and Troubleshooting of </w:t>
      </w:r>
      <w:r w:rsidRPr="002E644C">
        <w:rPr>
          <w:rFonts w:asciiTheme="minorHAnsi" w:hAnsiTheme="minorHAnsi" w:cstheme="minorHAnsi"/>
          <w:b/>
        </w:rPr>
        <w:t>Database Replication</w:t>
      </w:r>
      <w:r w:rsidRPr="002E644C">
        <w:rPr>
          <w:rFonts w:asciiTheme="minorHAnsi" w:hAnsiTheme="minorHAnsi" w:cstheme="minorHAnsi"/>
        </w:rPr>
        <w:t xml:space="preserve"> issues using </w:t>
      </w:r>
      <w:r w:rsidRPr="002E644C">
        <w:rPr>
          <w:rFonts w:asciiTheme="minorHAnsi" w:hAnsiTheme="minorHAnsi" w:cstheme="minorHAnsi"/>
          <w:b/>
        </w:rPr>
        <w:t>Golden Gate</w:t>
      </w:r>
      <w:r w:rsidRPr="002E644C">
        <w:rPr>
          <w:rFonts w:asciiTheme="minorHAnsi" w:hAnsiTheme="minorHAnsi" w:cstheme="minorHAnsi"/>
        </w:rPr>
        <w:t xml:space="preserve"> dealt with conflict resolution and performance issues.</w:t>
      </w:r>
    </w:p>
    <w:p w14:paraId="29D4D899" w14:textId="1736AB53" w:rsidR="002832EE" w:rsidRPr="002E644C" w:rsidRDefault="002832EE" w:rsidP="00C27A89">
      <w:pPr>
        <w:numPr>
          <w:ilvl w:val="0"/>
          <w:numId w:val="48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color w:val="000000"/>
        </w:rPr>
        <w:t>Monitor and maintain security by managing roles/privileges</w:t>
      </w:r>
      <w:r w:rsidR="00CA5AC9" w:rsidRPr="002E644C">
        <w:rPr>
          <w:rFonts w:asciiTheme="minorHAnsi" w:hAnsiTheme="minorHAnsi" w:cstheme="minorHAnsi"/>
          <w:color w:val="000000"/>
        </w:rPr>
        <w:t xml:space="preserve"> </w:t>
      </w:r>
      <w:r w:rsidRPr="002E644C">
        <w:rPr>
          <w:rFonts w:asciiTheme="minorHAnsi" w:hAnsiTheme="minorHAnsi" w:cstheme="minorHAnsi"/>
          <w:color w:val="000000"/>
        </w:rPr>
        <w:t>for users of the databases.</w:t>
      </w:r>
    </w:p>
    <w:p w14:paraId="65863BBF" w14:textId="126DF4EC" w:rsidR="002832EE" w:rsidRPr="002E644C" w:rsidRDefault="002832EE" w:rsidP="00C27A89">
      <w:pPr>
        <w:numPr>
          <w:ilvl w:val="0"/>
          <w:numId w:val="48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color w:val="000000"/>
        </w:rPr>
        <w:t xml:space="preserve">Apply the </w:t>
      </w:r>
      <w:r w:rsidRPr="002E644C">
        <w:rPr>
          <w:rFonts w:asciiTheme="minorHAnsi" w:hAnsiTheme="minorHAnsi" w:cstheme="minorHAnsi"/>
          <w:b/>
          <w:color w:val="000000"/>
        </w:rPr>
        <w:t>PSU patches</w:t>
      </w:r>
      <w:r w:rsidRPr="002E644C">
        <w:rPr>
          <w:rFonts w:asciiTheme="minorHAnsi" w:hAnsiTheme="minorHAnsi" w:cstheme="minorHAnsi"/>
          <w:color w:val="000000"/>
        </w:rPr>
        <w:t xml:space="preserve"> and </w:t>
      </w:r>
      <w:r w:rsidR="004F61A5" w:rsidRPr="002E644C">
        <w:rPr>
          <w:rFonts w:asciiTheme="minorHAnsi" w:hAnsiTheme="minorHAnsi" w:cstheme="minorHAnsi"/>
          <w:b/>
          <w:color w:val="000000"/>
        </w:rPr>
        <w:t>RMAN</w:t>
      </w:r>
      <w:r w:rsidRPr="002E644C">
        <w:rPr>
          <w:rFonts w:asciiTheme="minorHAnsi" w:hAnsiTheme="minorHAnsi" w:cstheme="minorHAnsi"/>
          <w:b/>
          <w:color w:val="000000"/>
        </w:rPr>
        <w:t xml:space="preserve"> patches</w:t>
      </w:r>
      <w:r w:rsidRPr="002E644C">
        <w:rPr>
          <w:rFonts w:asciiTheme="minorHAnsi" w:hAnsiTheme="minorHAnsi" w:cstheme="minorHAnsi"/>
          <w:color w:val="000000"/>
        </w:rPr>
        <w:t xml:space="preserve"> to the binaries as well as to the databases.</w:t>
      </w:r>
    </w:p>
    <w:p w14:paraId="69AF0A3E" w14:textId="77777777" w:rsidR="002832EE" w:rsidRPr="002E644C" w:rsidRDefault="002832EE" w:rsidP="00C27A89">
      <w:pPr>
        <w:pStyle w:val="ListParagraph"/>
        <w:numPr>
          <w:ilvl w:val="0"/>
          <w:numId w:val="48"/>
        </w:numPr>
        <w:tabs>
          <w:tab w:val="left" w:pos="-110"/>
        </w:tabs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</w:rPr>
        <w:t>Cloned/Refreshed Oracle Databases and Oracle Applications for development and testing.</w:t>
      </w:r>
    </w:p>
    <w:p w14:paraId="7B28D006" w14:textId="77777777" w:rsidR="002832EE" w:rsidRPr="002E644C" w:rsidRDefault="002832EE" w:rsidP="00C27A89">
      <w:pPr>
        <w:pStyle w:val="ListParagraph"/>
        <w:numPr>
          <w:ilvl w:val="0"/>
          <w:numId w:val="48"/>
        </w:numPr>
        <w:tabs>
          <w:tab w:val="left" w:pos="-110"/>
        </w:tabs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  <w:b/>
        </w:rPr>
        <w:t>Performance tuning</w:t>
      </w:r>
      <w:r w:rsidRPr="002E644C">
        <w:rPr>
          <w:rFonts w:asciiTheme="minorHAnsi" w:hAnsiTheme="minorHAnsi" w:cstheme="minorHAnsi"/>
        </w:rPr>
        <w:t xml:space="preserve"> of Oracle Database, applications and queries.</w:t>
      </w:r>
    </w:p>
    <w:p w14:paraId="67C17EC6" w14:textId="77777777" w:rsidR="002832EE" w:rsidRPr="002E644C" w:rsidRDefault="002832EE" w:rsidP="00C27A89">
      <w:pPr>
        <w:pStyle w:val="ListParagraph"/>
        <w:numPr>
          <w:ilvl w:val="0"/>
          <w:numId w:val="48"/>
        </w:numPr>
        <w:tabs>
          <w:tab w:val="left" w:pos="-110"/>
        </w:tabs>
        <w:spacing w:after="0" w:line="240" w:lineRule="auto"/>
        <w:jc w:val="both"/>
        <w:rPr>
          <w:rFonts w:asciiTheme="minorHAnsi" w:hAnsiTheme="minorHAnsi" w:cstheme="minorHAnsi"/>
          <w:bCs/>
        </w:rPr>
      </w:pPr>
      <w:r w:rsidRPr="002E644C">
        <w:rPr>
          <w:rFonts w:asciiTheme="minorHAnsi" w:hAnsiTheme="minorHAnsi" w:cstheme="minorHAnsi"/>
        </w:rPr>
        <w:t>Conduct Pre-patch analysis for different types of patches as requested by customer.</w:t>
      </w:r>
    </w:p>
    <w:p w14:paraId="052950DE" w14:textId="77777777" w:rsidR="002832EE" w:rsidRPr="002E644C" w:rsidRDefault="002832EE" w:rsidP="00C27A89">
      <w:pPr>
        <w:numPr>
          <w:ilvl w:val="0"/>
          <w:numId w:val="48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color w:val="000000"/>
        </w:rPr>
        <w:t>Set up boxes and install required software and prepare operation guides for the same.</w:t>
      </w:r>
    </w:p>
    <w:p w14:paraId="1D100D72" w14:textId="77777777" w:rsidR="002832EE" w:rsidRPr="002E644C" w:rsidRDefault="002832EE" w:rsidP="00C27A89">
      <w:pPr>
        <w:numPr>
          <w:ilvl w:val="0"/>
          <w:numId w:val="48"/>
        </w:numPr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color w:val="000000"/>
        </w:rPr>
        <w:t>Work closely with application teams in troubleshooting issues, support root cause analysis and resolve issues.</w:t>
      </w:r>
    </w:p>
    <w:p w14:paraId="0BE09C1E" w14:textId="77777777" w:rsidR="002832EE" w:rsidRPr="002E644C" w:rsidRDefault="002832EE" w:rsidP="00C27A89">
      <w:pPr>
        <w:numPr>
          <w:ilvl w:val="0"/>
          <w:numId w:val="48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color w:val="000000"/>
        </w:rPr>
        <w:t>Frequently tested and updated development databases to production as well as used </w:t>
      </w:r>
      <w:r w:rsidRPr="002E644C">
        <w:rPr>
          <w:rFonts w:asciiTheme="minorHAnsi" w:hAnsiTheme="minorHAnsi" w:cstheme="minorHAnsi"/>
          <w:bCs/>
          <w:color w:val="000000"/>
          <w:bdr w:val="none" w:sz="0" w:space="0" w:color="auto" w:frame="1"/>
        </w:rPr>
        <w:t>database cloning</w:t>
      </w:r>
      <w:r w:rsidRPr="002E644C">
        <w:rPr>
          <w:rFonts w:asciiTheme="minorHAnsi" w:hAnsiTheme="minorHAnsi" w:cstheme="minorHAnsi"/>
          <w:color w:val="000000"/>
        </w:rPr>
        <w:t>.</w:t>
      </w:r>
    </w:p>
    <w:p w14:paraId="0ED0D2E5" w14:textId="7C374ED0" w:rsidR="005B2D3E" w:rsidRPr="002E644C" w:rsidRDefault="005B2D3E" w:rsidP="00C27A89">
      <w:pPr>
        <w:numPr>
          <w:ilvl w:val="0"/>
          <w:numId w:val="48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 xml:space="preserve">Applying Patches 11.2.0.3 and </w:t>
      </w:r>
      <w:r w:rsidRPr="002E644C">
        <w:rPr>
          <w:rFonts w:asciiTheme="minorHAnsi" w:hAnsiTheme="minorHAnsi" w:cstheme="minorHAnsi"/>
          <w:b/>
          <w:bCs/>
        </w:rPr>
        <w:t>applying Oracle DST Patches on Oracle database</w:t>
      </w:r>
      <w:r w:rsidRPr="002E644C">
        <w:rPr>
          <w:rFonts w:asciiTheme="minorHAnsi" w:hAnsiTheme="minorHAnsi" w:cstheme="minorHAnsi"/>
        </w:rPr>
        <w:t>.</w:t>
      </w:r>
    </w:p>
    <w:p w14:paraId="42D1EC3C" w14:textId="49E3D106" w:rsidR="002832EE" w:rsidRPr="002E644C" w:rsidRDefault="002832EE" w:rsidP="00C27A89">
      <w:pPr>
        <w:numPr>
          <w:ilvl w:val="0"/>
          <w:numId w:val="48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color w:val="000000"/>
        </w:rPr>
        <w:t>Actively involved in </w:t>
      </w:r>
      <w:r w:rsidRPr="002E644C">
        <w:rPr>
          <w:rFonts w:asciiTheme="minorHAnsi" w:hAnsiTheme="minorHAnsi" w:cstheme="minorHAnsi"/>
          <w:bCs/>
          <w:color w:val="000000"/>
          <w:bdr w:val="none" w:sz="0" w:space="0" w:color="auto" w:frame="1"/>
        </w:rPr>
        <w:t>security administration</w:t>
      </w:r>
      <w:r w:rsidRPr="002E644C">
        <w:rPr>
          <w:rFonts w:asciiTheme="minorHAnsi" w:hAnsiTheme="minorHAnsi" w:cstheme="minorHAnsi"/>
          <w:color w:val="000000"/>
        </w:rPr>
        <w:t> adopting the principle of least privilege, managing default user accounts, implemented standard </w:t>
      </w:r>
      <w:r w:rsidRPr="002E644C">
        <w:rPr>
          <w:rFonts w:asciiTheme="minorHAnsi" w:hAnsiTheme="minorHAnsi" w:cstheme="minorHAnsi"/>
          <w:bCs/>
          <w:color w:val="000000"/>
          <w:bdr w:val="none" w:sz="0" w:space="0" w:color="auto" w:frame="1"/>
        </w:rPr>
        <w:t>password security </w:t>
      </w:r>
      <w:r w:rsidRPr="002E644C">
        <w:rPr>
          <w:rFonts w:asciiTheme="minorHAnsi" w:hAnsiTheme="minorHAnsi" w:cstheme="minorHAnsi"/>
          <w:color w:val="000000"/>
        </w:rPr>
        <w:t>features, </w:t>
      </w:r>
      <w:r w:rsidRPr="002E644C">
        <w:rPr>
          <w:rFonts w:asciiTheme="minorHAnsi" w:hAnsiTheme="minorHAnsi" w:cstheme="minorHAnsi"/>
          <w:bCs/>
          <w:color w:val="000000"/>
          <w:bdr w:val="none" w:sz="0" w:space="0" w:color="auto" w:frame="1"/>
        </w:rPr>
        <w:t>auditing</w:t>
      </w:r>
      <w:r w:rsidRPr="002E644C">
        <w:rPr>
          <w:rFonts w:asciiTheme="minorHAnsi" w:hAnsiTheme="minorHAnsi" w:cstheme="minorHAnsi"/>
          <w:color w:val="000000"/>
        </w:rPr>
        <w:t> database activity, and registering &amp; applying security updates and Advanced Oracle security</w:t>
      </w:r>
      <w:r w:rsidR="00F2464D" w:rsidRPr="002E644C">
        <w:rPr>
          <w:rFonts w:asciiTheme="minorHAnsi" w:hAnsiTheme="minorHAnsi" w:cstheme="minorHAnsi"/>
          <w:color w:val="000000"/>
        </w:rPr>
        <w:t>.</w:t>
      </w:r>
    </w:p>
    <w:p w14:paraId="0A60A2A0" w14:textId="77777777" w:rsidR="00244F38" w:rsidRPr="002E644C" w:rsidRDefault="002832EE" w:rsidP="00C27A89">
      <w:pPr>
        <w:numPr>
          <w:ilvl w:val="0"/>
          <w:numId w:val="48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color w:val="000000"/>
        </w:rPr>
        <w:t>Performed and maintained </w:t>
      </w:r>
      <w:r w:rsidRPr="002E644C">
        <w:rPr>
          <w:rFonts w:asciiTheme="minorHAnsi" w:hAnsiTheme="minorHAnsi" w:cstheme="minorHAnsi"/>
          <w:bCs/>
          <w:color w:val="000000"/>
          <w:bdr w:val="none" w:sz="0" w:space="0" w:color="auto" w:frame="1"/>
        </w:rPr>
        <w:t>database backups</w:t>
      </w:r>
      <w:r w:rsidRPr="002E644C">
        <w:rPr>
          <w:rFonts w:asciiTheme="minorHAnsi" w:hAnsiTheme="minorHAnsi" w:cstheme="minorHAnsi"/>
          <w:color w:val="000000"/>
        </w:rPr>
        <w:t> using Enterprise Manager or </w:t>
      </w:r>
      <w:r w:rsidRPr="002E644C">
        <w:rPr>
          <w:rFonts w:asciiTheme="minorHAnsi" w:hAnsiTheme="minorHAnsi" w:cstheme="minorHAnsi"/>
          <w:bCs/>
          <w:color w:val="000000"/>
          <w:bdr w:val="none" w:sz="0" w:space="0" w:color="auto" w:frame="1"/>
        </w:rPr>
        <w:t>RMAN</w:t>
      </w:r>
      <w:r w:rsidRPr="002E644C">
        <w:rPr>
          <w:rFonts w:asciiTheme="minorHAnsi" w:hAnsiTheme="minorHAnsi" w:cstheme="minorHAnsi"/>
          <w:color w:val="000000"/>
        </w:rPr>
        <w:t> as well as OS utilities.</w:t>
      </w:r>
    </w:p>
    <w:p w14:paraId="06918526" w14:textId="03C5837A" w:rsidR="00794D02" w:rsidRPr="002E644C" w:rsidRDefault="00794D02" w:rsidP="00C27A89">
      <w:pPr>
        <w:numPr>
          <w:ilvl w:val="0"/>
          <w:numId w:val="48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Style w:val="apple-converted-space"/>
          <w:rFonts w:asciiTheme="minorHAnsi" w:hAnsiTheme="minorHAnsi" w:cstheme="minorHAnsi"/>
          <w:color w:val="222222"/>
          <w:shd w:val="clear" w:color="auto" w:fill="FFFFFF"/>
        </w:rPr>
        <w:t>S</w:t>
      </w:r>
      <w:r w:rsidRPr="002E644C">
        <w:rPr>
          <w:rFonts w:asciiTheme="minorHAnsi" w:hAnsiTheme="minorHAnsi" w:cstheme="minorHAnsi"/>
          <w:color w:val="222222"/>
          <w:shd w:val="clear" w:color="auto" w:fill="FFFFFF"/>
        </w:rPr>
        <w:t xml:space="preserve">upported </w:t>
      </w:r>
      <w:r w:rsidRPr="002E644C">
        <w:rPr>
          <w:rFonts w:asciiTheme="minorHAnsi" w:hAnsiTheme="minorHAnsi" w:cstheme="minorHAnsi"/>
          <w:b/>
          <w:color w:val="222222"/>
          <w:shd w:val="clear" w:color="auto" w:fill="FFFFFF"/>
        </w:rPr>
        <w:t>OLTP</w:t>
      </w:r>
      <w:r w:rsidRPr="002E644C">
        <w:rPr>
          <w:rFonts w:asciiTheme="minorHAnsi" w:hAnsiTheme="minorHAnsi" w:cstheme="minorHAnsi"/>
          <w:color w:val="222222"/>
          <w:shd w:val="clear" w:color="auto" w:fill="FFFFFF"/>
        </w:rPr>
        <w:t xml:space="preserve"> &amp; </w:t>
      </w:r>
      <w:r w:rsidRPr="002E644C">
        <w:rPr>
          <w:rFonts w:asciiTheme="minorHAnsi" w:hAnsiTheme="minorHAnsi" w:cstheme="minorHAnsi"/>
          <w:b/>
          <w:color w:val="222222"/>
          <w:shd w:val="clear" w:color="auto" w:fill="FFFFFF"/>
        </w:rPr>
        <w:t>OLAP</w:t>
      </w:r>
      <w:r w:rsidRPr="002E644C">
        <w:rPr>
          <w:rFonts w:asciiTheme="minorHAnsi" w:hAnsiTheme="minorHAnsi" w:cstheme="minorHAnsi"/>
          <w:color w:val="222222"/>
          <w:shd w:val="clear" w:color="auto" w:fill="FFFFFF"/>
        </w:rPr>
        <w:t xml:space="preserve"> systems across multiple platforms.</w:t>
      </w:r>
    </w:p>
    <w:p w14:paraId="384B8C06" w14:textId="77777777" w:rsidR="00244F38" w:rsidRPr="002E644C" w:rsidRDefault="002832EE" w:rsidP="00C27A89">
      <w:pPr>
        <w:numPr>
          <w:ilvl w:val="0"/>
          <w:numId w:val="48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color w:val="000000"/>
        </w:rPr>
        <w:t>Configured and utilized </w:t>
      </w:r>
      <w:r w:rsidRPr="002E644C">
        <w:rPr>
          <w:rFonts w:asciiTheme="minorHAnsi" w:hAnsiTheme="minorHAnsi" w:cstheme="minorHAnsi"/>
          <w:b/>
          <w:bCs/>
          <w:color w:val="000000"/>
          <w:bdr w:val="none" w:sz="0" w:space="0" w:color="auto" w:frame="1"/>
        </w:rPr>
        <w:t>Recovery Manager Catalog</w:t>
      </w:r>
      <w:r w:rsidRPr="002E644C">
        <w:rPr>
          <w:rFonts w:asciiTheme="minorHAnsi" w:hAnsiTheme="minorHAnsi" w:cstheme="minorHAnsi"/>
          <w:b/>
          <w:color w:val="000000"/>
        </w:rPr>
        <w:t>.</w:t>
      </w:r>
    </w:p>
    <w:p w14:paraId="454788FD" w14:textId="0BD6C8D9" w:rsidR="00907BD2" w:rsidRPr="002E644C" w:rsidRDefault="00907BD2" w:rsidP="00C27A89">
      <w:pPr>
        <w:numPr>
          <w:ilvl w:val="0"/>
          <w:numId w:val="48"/>
        </w:numPr>
        <w:shd w:val="clear" w:color="auto" w:fill="FFFFFF"/>
        <w:spacing w:after="0" w:line="240" w:lineRule="auto"/>
        <w:jc w:val="both"/>
        <w:rPr>
          <w:rFonts w:asciiTheme="minorHAnsi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 xml:space="preserve">Responsible for the installation of </w:t>
      </w:r>
      <w:r w:rsidRPr="002E644C">
        <w:rPr>
          <w:rFonts w:asciiTheme="minorHAnsi" w:hAnsiTheme="minorHAnsi" w:cstheme="minorHAnsi"/>
          <w:b/>
        </w:rPr>
        <w:t>Oracle Patches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software upgrades</w:t>
      </w:r>
      <w:r w:rsidR="00F2464D" w:rsidRPr="002E644C">
        <w:rPr>
          <w:rFonts w:asciiTheme="minorHAnsi" w:hAnsiTheme="minorHAnsi" w:cstheme="minorHAnsi"/>
        </w:rPr>
        <w:t xml:space="preserve"> and Delivery to customers.</w:t>
      </w:r>
    </w:p>
    <w:p w14:paraId="301BAD93" w14:textId="61946C58" w:rsidR="004963AE" w:rsidRPr="002E644C" w:rsidRDefault="00907BD2" w:rsidP="00E12296">
      <w:pPr>
        <w:widowControl w:val="0"/>
        <w:numPr>
          <w:ilvl w:val="0"/>
          <w:numId w:val="2"/>
        </w:numPr>
        <w:tabs>
          <w:tab w:val="right" w:pos="630"/>
        </w:tabs>
        <w:overflowPunct w:val="0"/>
        <w:autoSpaceDE w:val="0"/>
        <w:autoSpaceDN w:val="0"/>
        <w:adjustRightInd w:val="0"/>
        <w:spacing w:after="0" w:line="240" w:lineRule="auto"/>
        <w:rPr>
          <w:rStyle w:val="Strong"/>
          <w:rFonts w:asciiTheme="minorHAnsi" w:hAnsiTheme="minorHAnsi" w:cstheme="minorHAnsi"/>
          <w:b w:val="0"/>
          <w:bCs w:val="0"/>
        </w:rPr>
      </w:pPr>
      <w:r w:rsidRPr="002E644C">
        <w:rPr>
          <w:rFonts w:asciiTheme="minorHAnsi" w:hAnsiTheme="minorHAnsi" w:cstheme="minorHAnsi"/>
        </w:rPr>
        <w:t xml:space="preserve">Responsible for configuring high availability solutions like </w:t>
      </w:r>
      <w:r w:rsidRPr="002E644C">
        <w:rPr>
          <w:rFonts w:asciiTheme="minorHAnsi" w:hAnsiTheme="minorHAnsi" w:cstheme="minorHAnsi"/>
          <w:b/>
        </w:rPr>
        <w:t xml:space="preserve">Active </w:t>
      </w:r>
      <w:proofErr w:type="spellStart"/>
      <w:r w:rsidRPr="002E644C">
        <w:rPr>
          <w:rFonts w:asciiTheme="minorHAnsi" w:hAnsiTheme="minorHAnsi" w:cstheme="minorHAnsi"/>
          <w:b/>
        </w:rPr>
        <w:t>Dataguard</w:t>
      </w:r>
      <w:proofErr w:type="spellEnd"/>
      <w:r w:rsidRPr="002E644C">
        <w:rPr>
          <w:rFonts w:asciiTheme="minorHAnsi" w:hAnsiTheme="minorHAnsi" w:cstheme="minorHAnsi"/>
        </w:rPr>
        <w:t>.</w:t>
      </w:r>
    </w:p>
    <w:p w14:paraId="0A97AD81" w14:textId="3C9E7BBC" w:rsidR="00182EBE" w:rsidRPr="002E644C" w:rsidRDefault="004963AE" w:rsidP="008B3774">
      <w:pPr>
        <w:shd w:val="clear" w:color="auto" w:fill="FFFFFF"/>
        <w:rPr>
          <w:rFonts w:asciiTheme="minorHAnsi" w:hAnsiTheme="minorHAnsi" w:cstheme="minorHAnsi"/>
          <w:shd w:val="clear" w:color="auto" w:fill="FFFFFF"/>
        </w:rPr>
      </w:pPr>
      <w:r w:rsidRPr="002E644C">
        <w:rPr>
          <w:rStyle w:val="Strong"/>
          <w:rFonts w:asciiTheme="minorHAnsi" w:hAnsiTheme="minorHAnsi" w:cstheme="minorHAnsi"/>
          <w:u w:val="single"/>
          <w:bdr w:val="none" w:sz="0" w:space="0" w:color="auto" w:frame="1"/>
          <w:shd w:val="clear" w:color="auto" w:fill="FFFFFF"/>
        </w:rPr>
        <w:t>Environment</w:t>
      </w:r>
      <w:r w:rsidRPr="002E644C">
        <w:rPr>
          <w:rFonts w:asciiTheme="minorHAnsi" w:hAnsiTheme="minorHAnsi" w:cstheme="minorHAnsi"/>
          <w:shd w:val="clear" w:color="auto" w:fill="FFFFFF"/>
        </w:rPr>
        <w:t>:</w:t>
      </w:r>
      <w:r w:rsidR="00361BAE" w:rsidRPr="002E644C">
        <w:rPr>
          <w:rFonts w:asciiTheme="minorHAnsi" w:hAnsiTheme="minorHAnsi" w:cstheme="minorHAnsi"/>
        </w:rPr>
        <w:t xml:space="preserve"> Oracle 11g R1, Java, SQL 2008, PL/SQL, Toad, Pl/SQL Developer, Erwin</w:t>
      </w:r>
      <w:r w:rsidR="00A15970" w:rsidRPr="002E644C">
        <w:rPr>
          <w:rFonts w:asciiTheme="minorHAnsi" w:hAnsiTheme="minorHAnsi" w:cstheme="minorHAnsi"/>
        </w:rPr>
        <w:t xml:space="preserve"> , </w:t>
      </w:r>
      <w:r w:rsidR="0069539C" w:rsidRPr="002E644C">
        <w:rPr>
          <w:rFonts w:asciiTheme="minorHAnsi" w:hAnsiTheme="minorHAnsi" w:cstheme="minorHAnsi"/>
        </w:rPr>
        <w:t xml:space="preserve">OLTP , OLAP, </w:t>
      </w:r>
      <w:r w:rsidR="00FD545B" w:rsidRPr="002E644C">
        <w:rPr>
          <w:rFonts w:asciiTheme="minorHAnsi" w:hAnsiTheme="minorHAnsi" w:cstheme="minorHAnsi"/>
        </w:rPr>
        <w:t>Oracle 12c Pluggable database</w:t>
      </w:r>
      <w:r w:rsidR="00361BAE" w:rsidRPr="002E644C">
        <w:rPr>
          <w:rFonts w:asciiTheme="minorHAnsi" w:hAnsiTheme="minorHAnsi" w:cstheme="minorHAnsi"/>
        </w:rPr>
        <w:t>, O/S: RHEL 4.2, Windows 2003 with Active Directory,</w:t>
      </w:r>
      <w:r w:rsidR="00877DF6" w:rsidRPr="002E644C">
        <w:rPr>
          <w:rFonts w:asciiTheme="minorHAnsi" w:hAnsiTheme="minorHAnsi" w:cstheme="minorHAnsi"/>
        </w:rPr>
        <w:t xml:space="preserve"> </w:t>
      </w:r>
      <w:r w:rsidR="00735CD8" w:rsidRPr="002E644C">
        <w:rPr>
          <w:rFonts w:asciiTheme="minorHAnsi" w:hAnsiTheme="minorHAnsi" w:cstheme="minorHAnsi"/>
        </w:rPr>
        <w:t>RAC,</w:t>
      </w:r>
      <w:r w:rsidR="00361BAE" w:rsidRPr="002E644C">
        <w:rPr>
          <w:rFonts w:asciiTheme="minorHAnsi" w:hAnsiTheme="minorHAnsi" w:cstheme="minorHAnsi"/>
        </w:rPr>
        <w:t xml:space="preserve"> </w:t>
      </w:r>
      <w:r w:rsidR="00877DF6" w:rsidRPr="002E644C">
        <w:rPr>
          <w:rFonts w:asciiTheme="minorHAnsi" w:hAnsiTheme="minorHAnsi" w:cstheme="minorHAnsi"/>
        </w:rPr>
        <w:t xml:space="preserve">Golden gate </w:t>
      </w:r>
      <w:r w:rsidR="00FD545B" w:rsidRPr="002E644C">
        <w:rPr>
          <w:rFonts w:asciiTheme="minorHAnsi" w:hAnsiTheme="minorHAnsi" w:cstheme="minorHAnsi"/>
        </w:rPr>
        <w:t xml:space="preserve"> bi-directional replication,  </w:t>
      </w:r>
      <w:r w:rsidR="00361BAE" w:rsidRPr="002E644C">
        <w:rPr>
          <w:rFonts w:asciiTheme="minorHAnsi" w:hAnsiTheme="minorHAnsi" w:cstheme="minorHAnsi"/>
        </w:rPr>
        <w:t>OEM, RMAN, Export/Import, ASM Packages.</w:t>
      </w:r>
    </w:p>
    <w:p w14:paraId="169503DD" w14:textId="77777777" w:rsidR="00E12296" w:rsidRPr="002E644C" w:rsidRDefault="00E12296" w:rsidP="00113D74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6DC20202" w14:textId="1BA9FD3B" w:rsidR="00E12296" w:rsidRPr="002E644C" w:rsidRDefault="00E12296" w:rsidP="00113D74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Client:</w:t>
      </w:r>
      <w:r w:rsidR="00F3333A" w:rsidRPr="002E644C">
        <w:rPr>
          <w:rFonts w:asciiTheme="minorHAnsi" w:hAnsiTheme="minorHAnsi" w:cstheme="minorHAnsi"/>
          <w:b/>
        </w:rPr>
        <w:t xml:space="preserve"> BASF, Raleigh, NC.</w:t>
      </w:r>
      <w:r w:rsidR="00B6504F" w:rsidRPr="002E644C">
        <w:rPr>
          <w:rFonts w:asciiTheme="minorHAnsi" w:hAnsiTheme="minorHAnsi" w:cstheme="minorHAnsi"/>
          <w:b/>
        </w:rPr>
        <w:t xml:space="preserve">                                                                                      June 2013 – Dec 2013                                          </w:t>
      </w:r>
    </w:p>
    <w:p w14:paraId="58C8F42C" w14:textId="46D406EE" w:rsidR="00907BD2" w:rsidRPr="002E644C" w:rsidRDefault="00907BD2" w:rsidP="00113D74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Role: Sr. Oracle DBA</w:t>
      </w:r>
    </w:p>
    <w:p w14:paraId="72B46866" w14:textId="4F1AAA35" w:rsidR="00813C44" w:rsidRPr="002E644C" w:rsidRDefault="00907BD2" w:rsidP="00907BD2">
      <w:p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b/>
          <w:bCs/>
          <w:color w:val="222222"/>
          <w:u w:val="single"/>
        </w:rPr>
      </w:pPr>
      <w:r w:rsidRPr="002E644C">
        <w:rPr>
          <w:rFonts w:asciiTheme="minorHAnsi" w:eastAsia="Times New Roman" w:hAnsiTheme="minorHAnsi" w:cstheme="minorHAnsi"/>
          <w:b/>
          <w:bCs/>
          <w:color w:val="222222"/>
          <w:u w:val="single"/>
        </w:rPr>
        <w:t>Responsibilities:</w:t>
      </w:r>
    </w:p>
    <w:p w14:paraId="0E160100" w14:textId="77777777" w:rsidR="005D4779" w:rsidRPr="002E644C" w:rsidRDefault="00907BD2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eastAsia="Times New Roman" w:hAnsiTheme="minorHAnsi" w:cstheme="minorHAnsi"/>
          <w:bCs/>
          <w:color w:val="000000"/>
        </w:rPr>
        <w:t xml:space="preserve">Oracle Apps Database Migration using </w:t>
      </w:r>
      <w:r w:rsidRPr="002E644C">
        <w:rPr>
          <w:rFonts w:asciiTheme="minorHAnsi" w:eastAsia="Times New Roman" w:hAnsiTheme="minorHAnsi" w:cstheme="minorHAnsi"/>
          <w:b/>
          <w:bCs/>
          <w:color w:val="000000"/>
        </w:rPr>
        <w:t>11g RMAN Transportable table space</w:t>
      </w:r>
      <w:r w:rsidR="005D4779" w:rsidRPr="002E644C">
        <w:rPr>
          <w:rFonts w:asciiTheme="minorHAnsi" w:eastAsia="Times New Roman" w:hAnsiTheme="minorHAnsi" w:cstheme="minorHAnsi"/>
          <w:bCs/>
          <w:color w:val="000000"/>
        </w:rPr>
        <w:t>.</w:t>
      </w:r>
    </w:p>
    <w:p w14:paraId="7D311EDC" w14:textId="4D00939C" w:rsidR="005D4779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>Implementation of high availability solutions with Oracle 11</w:t>
      </w:r>
      <w:r w:rsidR="00211653" w:rsidRPr="002E644C">
        <w:rPr>
          <w:rFonts w:asciiTheme="minorHAnsi" w:hAnsiTheme="minorHAnsi" w:cstheme="minorHAnsi"/>
        </w:rPr>
        <w:t>g,</w:t>
      </w:r>
      <w:r w:rsidR="00E12296" w:rsidRPr="002E644C">
        <w:rPr>
          <w:rFonts w:asciiTheme="minorHAnsi" w:hAnsiTheme="minorHAnsi" w:cstheme="minorHAnsi"/>
        </w:rPr>
        <w:t xml:space="preserve"> </w:t>
      </w:r>
      <w:r w:rsidRPr="002E644C">
        <w:rPr>
          <w:rFonts w:asciiTheme="minorHAnsi" w:hAnsiTheme="minorHAnsi" w:cstheme="minorHAnsi"/>
          <w:b/>
        </w:rPr>
        <w:t>Physical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Logical Standby database</w:t>
      </w:r>
      <w:r w:rsidRPr="002E644C">
        <w:rPr>
          <w:rFonts w:asciiTheme="minorHAnsi" w:hAnsiTheme="minorHAnsi" w:cstheme="minorHAnsi"/>
        </w:rPr>
        <w:t xml:space="preserve"> (</w:t>
      </w:r>
      <w:r w:rsidRPr="002E644C">
        <w:rPr>
          <w:rFonts w:asciiTheme="minorHAnsi" w:hAnsiTheme="minorHAnsi" w:cstheme="minorHAnsi"/>
          <w:b/>
        </w:rPr>
        <w:t>Data Guard</w:t>
      </w:r>
      <w:r w:rsidRPr="002E644C">
        <w:rPr>
          <w:rFonts w:asciiTheme="minorHAnsi" w:hAnsiTheme="minorHAnsi" w:cstheme="minorHAnsi"/>
        </w:rPr>
        <w:t>), Materialized views</w:t>
      </w:r>
      <w:r w:rsidR="00F2464D" w:rsidRPr="002E644C">
        <w:rPr>
          <w:rFonts w:asciiTheme="minorHAnsi" w:hAnsiTheme="minorHAnsi" w:cstheme="minorHAnsi"/>
        </w:rPr>
        <w:t>.</w:t>
      </w:r>
    </w:p>
    <w:p w14:paraId="6079D129" w14:textId="77777777" w:rsidR="001F04AB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>Review of Database logical and Physical design.</w:t>
      </w:r>
    </w:p>
    <w:p w14:paraId="164D704D" w14:textId="38657F14" w:rsidR="001E3D09" w:rsidRPr="002E644C" w:rsidRDefault="001E3D09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bCs/>
        </w:rPr>
        <w:t xml:space="preserve">Performed Tuning, coding </w:t>
      </w:r>
      <w:r w:rsidRPr="002E644C">
        <w:rPr>
          <w:rFonts w:asciiTheme="minorHAnsi" w:hAnsiTheme="minorHAnsi" w:cstheme="minorHAnsi"/>
        </w:rPr>
        <w:t>and</w:t>
      </w:r>
      <w:r w:rsidRPr="002E644C">
        <w:rPr>
          <w:rFonts w:asciiTheme="minorHAnsi" w:hAnsiTheme="minorHAnsi" w:cstheme="minorHAnsi"/>
          <w:bCs/>
        </w:rPr>
        <w:t xml:space="preserve"> Monitored</w:t>
      </w:r>
      <w:r w:rsidRPr="002E644C">
        <w:rPr>
          <w:rFonts w:asciiTheme="minorHAnsi" w:hAnsiTheme="minorHAnsi" w:cstheme="minorHAnsi"/>
        </w:rPr>
        <w:t xml:space="preserve"> Oracle</w:t>
      </w:r>
      <w:r w:rsidRPr="002E644C">
        <w:rPr>
          <w:rFonts w:asciiTheme="minorHAnsi" w:hAnsiTheme="minorHAnsi" w:cstheme="minorHAnsi"/>
          <w:bCs/>
        </w:rPr>
        <w:t xml:space="preserve"> </w:t>
      </w:r>
      <w:r w:rsidRPr="002E644C">
        <w:rPr>
          <w:rFonts w:asciiTheme="minorHAnsi" w:hAnsiTheme="minorHAnsi" w:cstheme="minorHAnsi"/>
          <w:b/>
          <w:bCs/>
        </w:rPr>
        <w:t>Real Application Clusters (RAC)</w:t>
      </w:r>
      <w:r w:rsidRPr="002E644C">
        <w:rPr>
          <w:rFonts w:asciiTheme="minorHAnsi" w:hAnsiTheme="minorHAnsi" w:cstheme="minorHAnsi"/>
          <w:bCs/>
        </w:rPr>
        <w:t xml:space="preserve"> nodes on </w:t>
      </w:r>
      <w:r w:rsidRPr="002E644C">
        <w:rPr>
          <w:rFonts w:asciiTheme="minorHAnsi" w:hAnsiTheme="minorHAnsi" w:cstheme="minorHAnsi"/>
          <w:b/>
          <w:bCs/>
        </w:rPr>
        <w:t>OEM.</w:t>
      </w:r>
    </w:p>
    <w:p w14:paraId="61FCE929" w14:textId="41FABDD4" w:rsidR="00C616EF" w:rsidRPr="002E644C" w:rsidRDefault="00C616EF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bCs/>
        </w:rPr>
        <w:t xml:space="preserve">Used to deal with </w:t>
      </w:r>
      <w:r w:rsidRPr="002E644C">
        <w:rPr>
          <w:rFonts w:asciiTheme="minorHAnsi" w:hAnsiTheme="minorHAnsi" w:cstheme="minorHAnsi"/>
          <w:b/>
          <w:color w:val="000000"/>
          <w:shd w:val="clear" w:color="auto" w:fill="FFFFFF"/>
        </w:rPr>
        <w:t>Oracle e-Business Suit.</w:t>
      </w:r>
    </w:p>
    <w:p w14:paraId="3C59F9D2" w14:textId="77777777" w:rsidR="001F04AB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 xml:space="preserve">Install, upgrade and maintain </w:t>
      </w:r>
      <w:r w:rsidRPr="002E644C">
        <w:rPr>
          <w:rFonts w:asciiTheme="minorHAnsi" w:hAnsiTheme="minorHAnsi" w:cstheme="minorHAnsi"/>
          <w:b/>
        </w:rPr>
        <w:t>Oracle11g R2</w:t>
      </w:r>
      <w:r w:rsidRPr="002E644C">
        <w:rPr>
          <w:rFonts w:asciiTheme="minorHAnsi" w:hAnsiTheme="minorHAnsi" w:cstheme="minorHAnsi"/>
        </w:rPr>
        <w:t xml:space="preserve"> on, Sun Solaris and Windows </w:t>
      </w:r>
      <w:proofErr w:type="spellStart"/>
      <w:r w:rsidRPr="002E644C">
        <w:rPr>
          <w:rFonts w:asciiTheme="minorHAnsi" w:hAnsiTheme="minorHAnsi" w:cstheme="minorHAnsi"/>
        </w:rPr>
        <w:t>xp</w:t>
      </w:r>
      <w:proofErr w:type="spellEnd"/>
      <w:r w:rsidRPr="002E644C">
        <w:rPr>
          <w:rFonts w:asciiTheme="minorHAnsi" w:hAnsiTheme="minorHAnsi" w:cstheme="minorHAnsi"/>
        </w:rPr>
        <w:t>, Redhat4.</w:t>
      </w:r>
    </w:p>
    <w:p w14:paraId="62D1C4A7" w14:textId="77777777" w:rsidR="001F04AB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 xml:space="preserve">Database monitoring and performance tuning using </w:t>
      </w:r>
      <w:r w:rsidRPr="002E644C">
        <w:rPr>
          <w:rFonts w:asciiTheme="minorHAnsi" w:hAnsiTheme="minorHAnsi" w:cstheme="minorHAnsi"/>
          <w:b/>
          <w:bCs/>
        </w:rPr>
        <w:t>OEM (Oracle Enterprise Manager) and STATS-PACK</w:t>
      </w:r>
      <w:r w:rsidRPr="002E644C">
        <w:rPr>
          <w:rFonts w:asciiTheme="minorHAnsi" w:hAnsiTheme="minorHAnsi" w:cstheme="minorHAnsi"/>
        </w:rPr>
        <w:t>.</w:t>
      </w:r>
    </w:p>
    <w:p w14:paraId="247232EE" w14:textId="77777777" w:rsidR="001F04AB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>Application Tuning by tuning queries, identifying problematic code, creation of indexes, re-writing queries using an optimized path, Creation of Materialized Views and gathering necessary statistics on objects etc.</w:t>
      </w:r>
    </w:p>
    <w:p w14:paraId="4C189C64" w14:textId="77777777" w:rsidR="001F04AB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>Implementing Database Security, Management of role-based security</w:t>
      </w:r>
      <w:r w:rsidR="001F04AB" w:rsidRPr="002E644C">
        <w:rPr>
          <w:rFonts w:asciiTheme="minorHAnsi" w:eastAsia="Times New Roman" w:hAnsiTheme="minorHAnsi" w:cstheme="minorHAnsi"/>
          <w:color w:val="000000"/>
        </w:rPr>
        <w:t>.</w:t>
      </w:r>
    </w:p>
    <w:p w14:paraId="6734908D" w14:textId="77777777" w:rsidR="001F04AB" w:rsidRPr="002E644C" w:rsidRDefault="00307551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proofErr w:type="spellStart"/>
      <w:r w:rsidRPr="002E644C">
        <w:rPr>
          <w:rFonts w:asciiTheme="minorHAnsi" w:hAnsiTheme="minorHAnsi" w:cstheme="minorHAnsi"/>
        </w:rPr>
        <w:t>Expertised</w:t>
      </w:r>
      <w:proofErr w:type="spellEnd"/>
      <w:r w:rsidRPr="002E644C">
        <w:rPr>
          <w:rFonts w:asciiTheme="minorHAnsi" w:hAnsiTheme="minorHAnsi" w:cstheme="minorHAnsi"/>
        </w:rPr>
        <w:t xml:space="preserve"> in </w:t>
      </w:r>
      <w:r w:rsidR="00813C44" w:rsidRPr="002E644C">
        <w:rPr>
          <w:rFonts w:asciiTheme="minorHAnsi" w:hAnsiTheme="minorHAnsi" w:cstheme="minorHAnsi"/>
          <w:b/>
          <w:bCs/>
        </w:rPr>
        <w:t>backup and recovery</w:t>
      </w:r>
      <w:r w:rsidR="00813C44" w:rsidRPr="002E644C">
        <w:rPr>
          <w:rFonts w:asciiTheme="minorHAnsi" w:hAnsiTheme="minorHAnsi" w:cstheme="minorHAnsi"/>
        </w:rPr>
        <w:t>.</w:t>
      </w:r>
    </w:p>
    <w:p w14:paraId="669A6476" w14:textId="77777777" w:rsidR="001F04AB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 xml:space="preserve">Database Restore </w:t>
      </w:r>
      <w:r w:rsidRPr="002E644C">
        <w:rPr>
          <w:rFonts w:asciiTheme="minorHAnsi" w:hAnsiTheme="minorHAnsi" w:cstheme="minorHAnsi"/>
          <w:b/>
          <w:bCs/>
        </w:rPr>
        <w:t>using RMAN, Cold Backup and Export</w:t>
      </w:r>
      <w:r w:rsidRPr="002E644C">
        <w:rPr>
          <w:rFonts w:asciiTheme="minorHAnsi" w:hAnsiTheme="minorHAnsi" w:cstheme="minorHAnsi"/>
        </w:rPr>
        <w:t>.</w:t>
      </w:r>
    </w:p>
    <w:p w14:paraId="624466DA" w14:textId="752AB6C6" w:rsidR="005D067E" w:rsidRPr="002E644C" w:rsidRDefault="005D067E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lastRenderedPageBreak/>
        <w:t>Supported </w:t>
      </w:r>
      <w:r w:rsidRPr="002E644C">
        <w:rPr>
          <w:rFonts w:asciiTheme="minorHAnsi" w:hAnsiTheme="minorHAnsi" w:cstheme="minorHAnsi"/>
          <w:b/>
        </w:rPr>
        <w:t>TERADATA</w:t>
      </w:r>
      <w:r w:rsidRPr="002E644C">
        <w:rPr>
          <w:rFonts w:asciiTheme="minorHAnsi" w:hAnsiTheme="minorHAnsi" w:cstheme="minorHAnsi"/>
        </w:rPr>
        <w:t xml:space="preserve"> utilities </w:t>
      </w:r>
      <w:r w:rsidRPr="002E644C">
        <w:rPr>
          <w:rFonts w:asciiTheme="minorHAnsi" w:hAnsiTheme="minorHAnsi" w:cstheme="minorHAnsi"/>
          <w:b/>
        </w:rPr>
        <w:t>FASTLOAD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MULTILOAD</w:t>
      </w:r>
      <w:r w:rsidRPr="002E644C">
        <w:rPr>
          <w:rFonts w:asciiTheme="minorHAnsi" w:hAnsiTheme="minorHAnsi" w:cstheme="minorHAnsi"/>
        </w:rPr>
        <w:t xml:space="preserve">, </w:t>
      </w:r>
      <w:r w:rsidRPr="002E644C">
        <w:rPr>
          <w:rFonts w:asciiTheme="minorHAnsi" w:hAnsiTheme="minorHAnsi" w:cstheme="minorHAnsi"/>
          <w:b/>
        </w:rPr>
        <w:t>TPUMP</w:t>
      </w:r>
      <w:r w:rsidRPr="002E644C">
        <w:rPr>
          <w:rFonts w:asciiTheme="minorHAnsi" w:hAnsiTheme="minorHAnsi" w:cstheme="minorHAnsi"/>
        </w:rPr>
        <w:t> to load data</w:t>
      </w:r>
    </w:p>
    <w:p w14:paraId="4C0CEAA4" w14:textId="77777777" w:rsidR="001F04AB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 xml:space="preserve">Applying Patches 11.2.0.3 and </w:t>
      </w:r>
      <w:r w:rsidRPr="002E644C">
        <w:rPr>
          <w:rFonts w:asciiTheme="minorHAnsi" w:hAnsiTheme="minorHAnsi" w:cstheme="minorHAnsi"/>
          <w:b/>
          <w:bCs/>
        </w:rPr>
        <w:t>applying Oracle DST Patches on Oracle database</w:t>
      </w:r>
      <w:r w:rsidRPr="002E644C">
        <w:rPr>
          <w:rFonts w:asciiTheme="minorHAnsi" w:hAnsiTheme="minorHAnsi" w:cstheme="minorHAnsi"/>
        </w:rPr>
        <w:t>.</w:t>
      </w:r>
    </w:p>
    <w:p w14:paraId="2692855F" w14:textId="77777777" w:rsidR="001F04AB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 xml:space="preserve">Performing day-to-day database administration tasks like </w:t>
      </w:r>
      <w:proofErr w:type="spellStart"/>
      <w:r w:rsidRPr="002E644C">
        <w:rPr>
          <w:rFonts w:asciiTheme="minorHAnsi" w:hAnsiTheme="minorHAnsi" w:cstheme="minorHAnsi"/>
        </w:rPr>
        <w:t>Tablespace</w:t>
      </w:r>
      <w:proofErr w:type="spellEnd"/>
      <w:r w:rsidRPr="002E644C">
        <w:rPr>
          <w:rFonts w:asciiTheme="minorHAnsi" w:hAnsiTheme="minorHAnsi" w:cstheme="minorHAnsi"/>
        </w:rPr>
        <w:t xml:space="preserve"> usage, checking alert log, trace files, monitoring disk usage, Table/index analyze jobs, database backup logs etc.</w:t>
      </w:r>
    </w:p>
    <w:p w14:paraId="5E1367A6" w14:textId="77777777" w:rsidR="001F04AB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>Problem analysis involving interactions/dependencies between UNIX and Oracle.</w:t>
      </w:r>
    </w:p>
    <w:p w14:paraId="297C38DA" w14:textId="77777777" w:rsidR="00CB1D98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 xml:space="preserve">Extensive Performance Tuning, Memory (SGA) Tuning, </w:t>
      </w:r>
      <w:r w:rsidRPr="002E644C">
        <w:rPr>
          <w:rFonts w:asciiTheme="minorHAnsi" w:hAnsiTheme="minorHAnsi" w:cstheme="minorHAnsi"/>
          <w:bCs/>
        </w:rPr>
        <w:t>Cloning databases using</w:t>
      </w:r>
      <w:r w:rsidRPr="002E644C">
        <w:rPr>
          <w:rFonts w:asciiTheme="minorHAnsi" w:hAnsiTheme="minorHAnsi" w:cstheme="minorHAnsi"/>
          <w:b/>
          <w:bCs/>
        </w:rPr>
        <w:t xml:space="preserve"> scripts </w:t>
      </w:r>
      <w:r w:rsidRPr="002E644C">
        <w:rPr>
          <w:rFonts w:asciiTheme="minorHAnsi" w:hAnsiTheme="minorHAnsi" w:cstheme="minorHAnsi"/>
          <w:bCs/>
        </w:rPr>
        <w:t>as well as</w:t>
      </w:r>
      <w:r w:rsidRPr="002E644C">
        <w:rPr>
          <w:rFonts w:asciiTheme="minorHAnsi" w:hAnsiTheme="minorHAnsi" w:cstheme="minorHAnsi"/>
          <w:b/>
          <w:bCs/>
        </w:rPr>
        <w:t xml:space="preserve"> RMAN. </w:t>
      </w:r>
    </w:p>
    <w:p w14:paraId="1D9DCC1A" w14:textId="77777777" w:rsidR="001F04AB" w:rsidRPr="002E644C" w:rsidRDefault="00813C44" w:rsidP="00CB1D98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  <w:b/>
          <w:bCs/>
        </w:rPr>
        <w:t>Installation, setup and configuration of Data guard</w:t>
      </w:r>
      <w:proofErr w:type="gramStart"/>
      <w:r w:rsidRPr="002E644C">
        <w:rPr>
          <w:rFonts w:asciiTheme="minorHAnsi" w:hAnsiTheme="minorHAnsi" w:cstheme="minorHAnsi"/>
        </w:rPr>
        <w:t>..</w:t>
      </w:r>
      <w:proofErr w:type="gramEnd"/>
    </w:p>
    <w:p w14:paraId="49ABD12B" w14:textId="77777777" w:rsidR="001F04AB" w:rsidRPr="002E644C" w:rsidRDefault="00813C44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hAnsiTheme="minorHAnsi" w:cstheme="minorHAnsi"/>
        </w:rPr>
        <w:t>Security User Management</w:t>
      </w:r>
      <w:r w:rsidRPr="002E644C">
        <w:rPr>
          <w:rFonts w:asciiTheme="minorHAnsi" w:hAnsiTheme="minorHAnsi" w:cstheme="minorHAnsi"/>
          <w:b/>
          <w:bCs/>
        </w:rPr>
        <w:t>, Privileges, Roles, Auditing, Profiling, Authentication</w:t>
      </w:r>
      <w:r w:rsidRPr="002E644C">
        <w:rPr>
          <w:rFonts w:asciiTheme="minorHAnsi" w:hAnsiTheme="minorHAnsi" w:cstheme="minorHAnsi"/>
        </w:rPr>
        <w:t>.</w:t>
      </w:r>
    </w:p>
    <w:p w14:paraId="5F8442A6" w14:textId="77777777" w:rsidR="001F04AB" w:rsidRPr="002E644C" w:rsidRDefault="00907BD2" w:rsidP="00C27A89">
      <w:pPr>
        <w:numPr>
          <w:ilvl w:val="0"/>
          <w:numId w:val="3"/>
        </w:numPr>
        <w:shd w:val="clear" w:color="auto" w:fill="FFFFFF"/>
        <w:spacing w:after="0" w:line="240" w:lineRule="auto"/>
        <w:ind w:left="630" w:hanging="270"/>
        <w:jc w:val="both"/>
        <w:rPr>
          <w:rFonts w:asciiTheme="minorHAnsi" w:eastAsia="Times New Roman" w:hAnsiTheme="minorHAnsi" w:cstheme="minorHAnsi"/>
          <w:color w:val="000000"/>
        </w:rPr>
      </w:pPr>
      <w:r w:rsidRPr="002E644C">
        <w:rPr>
          <w:rFonts w:asciiTheme="minorHAnsi" w:eastAsia="Times New Roman" w:hAnsiTheme="minorHAnsi" w:cstheme="minorHAnsi"/>
          <w:color w:val="222222"/>
        </w:rPr>
        <w:t>Provided Database Technology training to the IT staff and users.</w:t>
      </w:r>
    </w:p>
    <w:p w14:paraId="51AB218E" w14:textId="4A20E91B" w:rsidR="008B3774" w:rsidRPr="002E644C" w:rsidRDefault="008B3774" w:rsidP="004005E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  <w:bCs/>
          <w:u w:val="single"/>
        </w:rPr>
        <w:t>Environment</w:t>
      </w:r>
      <w:r w:rsidRPr="002E644C">
        <w:rPr>
          <w:rFonts w:asciiTheme="minorHAnsi" w:hAnsiTheme="minorHAnsi" w:cstheme="minorHAnsi"/>
          <w:b/>
          <w:bCs/>
        </w:rPr>
        <w:t>:</w:t>
      </w:r>
      <w:r w:rsidRPr="002E644C">
        <w:rPr>
          <w:rFonts w:asciiTheme="minorHAnsi" w:hAnsiTheme="minorHAnsi" w:cstheme="minorHAnsi"/>
        </w:rPr>
        <w:t xml:space="preserve"> </w:t>
      </w:r>
      <w:r w:rsidR="00D977D6" w:rsidRPr="002E644C">
        <w:rPr>
          <w:rFonts w:asciiTheme="minorHAnsi" w:hAnsiTheme="minorHAnsi" w:cstheme="minorHAnsi"/>
        </w:rPr>
        <w:t>Sun Solaris, SUN SPARC, HP-UX, Windows 98/NT/2000, IBM X Series Server, Oracle 11g R1, 10g, Oracle Enterprise Manager, STATSPACK, TKPROF,</w:t>
      </w:r>
      <w:r w:rsidR="00275EDA" w:rsidRPr="002E644C">
        <w:rPr>
          <w:rFonts w:asciiTheme="minorHAnsi" w:hAnsiTheme="minorHAnsi" w:cstheme="minorHAnsi"/>
        </w:rPr>
        <w:t xml:space="preserve"> TPUMP,</w:t>
      </w:r>
      <w:r w:rsidR="00D977D6" w:rsidRPr="002E644C">
        <w:rPr>
          <w:rFonts w:asciiTheme="minorHAnsi" w:hAnsiTheme="minorHAnsi" w:cstheme="minorHAnsi"/>
        </w:rPr>
        <w:t xml:space="preserve"> EXPLAIN PLAN</w:t>
      </w:r>
      <w:r w:rsidR="00F2464D" w:rsidRPr="002E644C">
        <w:rPr>
          <w:rFonts w:asciiTheme="minorHAnsi" w:hAnsiTheme="minorHAnsi" w:cstheme="minorHAnsi"/>
        </w:rPr>
        <w:t>.</w:t>
      </w:r>
    </w:p>
    <w:p w14:paraId="2D332B2A" w14:textId="77777777" w:rsidR="008B3774" w:rsidRPr="002E644C" w:rsidRDefault="008B3774" w:rsidP="00907BD2">
      <w:pPr>
        <w:pStyle w:val="ListParagraph"/>
        <w:spacing w:after="0" w:line="240" w:lineRule="auto"/>
        <w:ind w:left="0"/>
        <w:jc w:val="both"/>
        <w:rPr>
          <w:rFonts w:asciiTheme="minorHAnsi" w:hAnsiTheme="minorHAnsi" w:cstheme="minorHAnsi"/>
        </w:rPr>
      </w:pPr>
    </w:p>
    <w:p w14:paraId="2A2BB824" w14:textId="77777777" w:rsidR="00E12296" w:rsidRPr="002E644C" w:rsidRDefault="00E12296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6A440934" w14:textId="77777777" w:rsidR="00E12296" w:rsidRPr="002E644C" w:rsidRDefault="00E12296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4F21FEB5" w14:textId="2AF24642" w:rsidR="00E12296" w:rsidRPr="002E644C" w:rsidRDefault="00E12296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Client:</w:t>
      </w:r>
      <w:r w:rsidR="00F3333A" w:rsidRPr="002E644C">
        <w:rPr>
          <w:rFonts w:asciiTheme="minorHAnsi" w:hAnsiTheme="minorHAnsi" w:cstheme="minorHAnsi"/>
          <w:b/>
        </w:rPr>
        <w:t xml:space="preserve"> </w:t>
      </w:r>
      <w:proofErr w:type="spellStart"/>
      <w:r w:rsidR="00F3333A" w:rsidRPr="002E644C">
        <w:rPr>
          <w:rFonts w:asciiTheme="minorHAnsi" w:hAnsiTheme="minorHAnsi" w:cstheme="minorHAnsi"/>
          <w:b/>
        </w:rPr>
        <w:t>Genworth</w:t>
      </w:r>
      <w:proofErr w:type="spellEnd"/>
      <w:r w:rsidR="00F3333A" w:rsidRPr="002E644C">
        <w:rPr>
          <w:rFonts w:asciiTheme="minorHAnsi" w:hAnsiTheme="minorHAnsi" w:cstheme="minorHAnsi"/>
          <w:b/>
        </w:rPr>
        <w:t xml:space="preserve"> Financial, Stamford, CT.</w:t>
      </w:r>
      <w:r w:rsidR="00B6504F" w:rsidRPr="002E644C">
        <w:rPr>
          <w:rFonts w:asciiTheme="minorHAnsi" w:hAnsiTheme="minorHAnsi" w:cstheme="minorHAnsi"/>
          <w:b/>
        </w:rPr>
        <w:t xml:space="preserve">                                                           Nov 2012 – May 2013</w:t>
      </w:r>
    </w:p>
    <w:p w14:paraId="1F833ADF" w14:textId="77777777" w:rsidR="00907BD2" w:rsidRPr="002E644C" w:rsidRDefault="00907BD2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Role: Oracle Core DBA</w:t>
      </w:r>
    </w:p>
    <w:p w14:paraId="4F89B0B8" w14:textId="278CF116" w:rsidR="005A229F" w:rsidRPr="002E644C" w:rsidRDefault="00907BD2" w:rsidP="00907BD2">
      <w:p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b/>
          <w:bCs/>
          <w:color w:val="222222"/>
          <w:u w:val="single"/>
        </w:rPr>
      </w:pPr>
      <w:r w:rsidRPr="002E644C">
        <w:rPr>
          <w:rFonts w:asciiTheme="minorHAnsi" w:eastAsia="Times New Roman" w:hAnsiTheme="minorHAnsi" w:cstheme="minorHAnsi"/>
          <w:b/>
          <w:bCs/>
          <w:color w:val="222222"/>
          <w:u w:val="single"/>
        </w:rPr>
        <w:t>Responsibilities:</w:t>
      </w:r>
    </w:p>
    <w:p w14:paraId="704D5796" w14:textId="77777777" w:rsidR="00907BD2" w:rsidRPr="002E644C" w:rsidRDefault="00907BD2" w:rsidP="00C27A89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 xml:space="preserve">Refresh/Cloning of Database </w:t>
      </w:r>
      <w:r w:rsidRPr="002E644C">
        <w:rPr>
          <w:rFonts w:asciiTheme="minorHAnsi" w:hAnsiTheme="minorHAnsi" w:cstheme="minorHAnsi"/>
        </w:rPr>
        <w:t xml:space="preserve">and applications for development and testing purpose. </w:t>
      </w:r>
    </w:p>
    <w:p w14:paraId="73F3BA1E" w14:textId="77777777" w:rsidR="00710998" w:rsidRPr="002E644C" w:rsidRDefault="00907BD2" w:rsidP="00710998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>Design, document, implement, and maintain all backup, recovery</w:t>
      </w:r>
      <w:r w:rsidRPr="002E644C">
        <w:rPr>
          <w:rFonts w:asciiTheme="minorHAnsi" w:hAnsiTheme="minorHAnsi" w:cstheme="minorHAnsi"/>
        </w:rPr>
        <w:t xml:space="preserve"> including disaster recovery procedures.</w:t>
      </w:r>
    </w:p>
    <w:p w14:paraId="7DFE1458" w14:textId="77777777" w:rsidR="00710998" w:rsidRPr="002E644C" w:rsidRDefault="00710998" w:rsidP="00710998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Responsible for </w:t>
      </w:r>
      <w:r w:rsidRPr="002E644C">
        <w:rPr>
          <w:rFonts w:asciiTheme="minorHAnsi" w:hAnsiTheme="minorHAnsi" w:cstheme="minorHAnsi"/>
          <w:b/>
          <w:bCs/>
        </w:rPr>
        <w:t xml:space="preserve">Installation </w:t>
      </w:r>
      <w:r w:rsidRPr="002E644C">
        <w:rPr>
          <w:rFonts w:asciiTheme="minorHAnsi" w:hAnsiTheme="minorHAnsi" w:cstheme="minorHAnsi"/>
        </w:rPr>
        <w:t xml:space="preserve">and </w:t>
      </w:r>
      <w:r w:rsidRPr="002E644C">
        <w:rPr>
          <w:rFonts w:asciiTheme="minorHAnsi" w:hAnsiTheme="minorHAnsi" w:cstheme="minorHAnsi"/>
          <w:b/>
          <w:bCs/>
        </w:rPr>
        <w:t xml:space="preserve">configuring </w:t>
      </w:r>
      <w:r w:rsidRPr="002E644C">
        <w:rPr>
          <w:rFonts w:asciiTheme="minorHAnsi" w:hAnsiTheme="minorHAnsi" w:cstheme="minorHAnsi"/>
        </w:rPr>
        <w:t>of</w:t>
      </w:r>
      <w:r w:rsidRPr="002E644C">
        <w:rPr>
          <w:rFonts w:asciiTheme="minorHAnsi" w:hAnsiTheme="minorHAnsi" w:cstheme="minorHAnsi"/>
          <w:b/>
          <w:bCs/>
        </w:rPr>
        <w:t xml:space="preserve"> 10.2.0.4, 11.1.0 R1 Database </w:t>
      </w:r>
      <w:r w:rsidRPr="002E644C">
        <w:rPr>
          <w:rFonts w:asciiTheme="minorHAnsi" w:hAnsiTheme="minorHAnsi" w:cstheme="minorHAnsi"/>
        </w:rPr>
        <w:t>in</w:t>
      </w:r>
      <w:r w:rsidRPr="002E644C">
        <w:rPr>
          <w:rFonts w:asciiTheme="minorHAnsi" w:hAnsiTheme="minorHAnsi" w:cstheme="minorHAnsi"/>
          <w:b/>
          <w:bCs/>
        </w:rPr>
        <w:t xml:space="preserve"> ASM file system </w:t>
      </w:r>
      <w:r w:rsidRPr="002E644C">
        <w:rPr>
          <w:rFonts w:asciiTheme="minorHAnsi" w:hAnsiTheme="minorHAnsi" w:cstheme="minorHAnsi"/>
        </w:rPr>
        <w:t>on</w:t>
      </w:r>
      <w:r w:rsidRPr="002E644C">
        <w:rPr>
          <w:rFonts w:asciiTheme="minorHAnsi" w:hAnsiTheme="minorHAnsi" w:cstheme="minorHAnsi"/>
          <w:b/>
          <w:bCs/>
        </w:rPr>
        <w:t xml:space="preserve"> 4 node RAC</w:t>
      </w:r>
      <w:r w:rsidRPr="002E644C">
        <w:rPr>
          <w:rFonts w:asciiTheme="minorHAnsi" w:hAnsiTheme="minorHAnsi" w:cstheme="minorHAnsi"/>
        </w:rPr>
        <w:t xml:space="preserve"> database.</w:t>
      </w:r>
    </w:p>
    <w:p w14:paraId="3E851AD2" w14:textId="175F80C3" w:rsidR="00710998" w:rsidRPr="002E644C" w:rsidRDefault="00710998" w:rsidP="00710998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Responsible for </w:t>
      </w:r>
      <w:r w:rsidRPr="002E644C">
        <w:rPr>
          <w:rFonts w:asciiTheme="minorHAnsi" w:hAnsiTheme="minorHAnsi" w:cstheme="minorHAnsi"/>
          <w:b/>
          <w:bCs/>
        </w:rPr>
        <w:t>Exporting and importing</w:t>
      </w:r>
      <w:r w:rsidRPr="002E644C">
        <w:rPr>
          <w:rFonts w:asciiTheme="minorHAnsi" w:hAnsiTheme="minorHAnsi" w:cstheme="minorHAnsi"/>
        </w:rPr>
        <w:t xml:space="preserve"> database using </w:t>
      </w:r>
      <w:r w:rsidRPr="002E644C">
        <w:rPr>
          <w:rFonts w:asciiTheme="minorHAnsi" w:hAnsiTheme="minorHAnsi" w:cstheme="minorHAnsi"/>
          <w:b/>
          <w:bCs/>
        </w:rPr>
        <w:t>Data Pump</w:t>
      </w:r>
      <w:r w:rsidRPr="002E644C">
        <w:rPr>
          <w:rFonts w:asciiTheme="minorHAnsi" w:hAnsiTheme="minorHAnsi" w:cstheme="minorHAnsi"/>
        </w:rPr>
        <w:t>.</w:t>
      </w:r>
    </w:p>
    <w:p w14:paraId="66DC64DC" w14:textId="77777777" w:rsidR="00907BD2" w:rsidRPr="002E644C" w:rsidRDefault="00907BD2" w:rsidP="00C27A89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Created physical standby database (for disaster recovery) from hot backup of primary database.</w:t>
      </w:r>
    </w:p>
    <w:p w14:paraId="301634F9" w14:textId="77777777" w:rsidR="00907BD2" w:rsidRPr="002E644C" w:rsidRDefault="00907BD2" w:rsidP="00C27A89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Write monitoring/health check scripts to alert team of database uptime/downtime status, sizing issues, which ensured availability 99.98% of the time.</w:t>
      </w:r>
    </w:p>
    <w:p w14:paraId="5EFB0142" w14:textId="77777777" w:rsidR="00907BD2" w:rsidRPr="002E644C" w:rsidRDefault="00907BD2" w:rsidP="00C27A89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Creating Tables, indexes, &amp; triggers to assist developers. </w:t>
      </w:r>
    </w:p>
    <w:p w14:paraId="5E6C21C8" w14:textId="77777777" w:rsidR="00907BD2" w:rsidRPr="002E644C" w:rsidRDefault="00907BD2" w:rsidP="00C27A89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Refresh/Cloning of Database and applications for development and testing purpose. </w:t>
      </w:r>
    </w:p>
    <w:p w14:paraId="7558E991" w14:textId="77777777" w:rsidR="00907BD2" w:rsidRPr="002E644C" w:rsidRDefault="00907BD2" w:rsidP="00C27A89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Was involved in developing a </w:t>
      </w:r>
      <w:r w:rsidRPr="002E644C">
        <w:rPr>
          <w:rFonts w:asciiTheme="minorHAnsi" w:hAnsiTheme="minorHAnsi" w:cstheme="minorHAnsi"/>
          <w:b/>
        </w:rPr>
        <w:t>disaster recovery (DR) plan.</w:t>
      </w:r>
    </w:p>
    <w:p w14:paraId="6F055FCD" w14:textId="77777777" w:rsidR="00907BD2" w:rsidRPr="002E644C" w:rsidRDefault="00907BD2" w:rsidP="00C27A89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Performing Backup/Recovery of all the </w:t>
      </w:r>
      <w:r w:rsidRPr="002E644C">
        <w:rPr>
          <w:rFonts w:asciiTheme="minorHAnsi" w:hAnsiTheme="minorHAnsi" w:cstheme="minorHAnsi"/>
          <w:b/>
        </w:rPr>
        <w:t>Oracle databases using RMAN</w:t>
      </w:r>
      <w:r w:rsidRPr="002E644C">
        <w:rPr>
          <w:rFonts w:asciiTheme="minorHAnsi" w:hAnsiTheme="minorHAnsi" w:cstheme="minorHAnsi"/>
        </w:rPr>
        <w:t>.</w:t>
      </w:r>
    </w:p>
    <w:p w14:paraId="3C392CB1" w14:textId="77777777" w:rsidR="00907BD2" w:rsidRPr="002E644C" w:rsidRDefault="00907BD2" w:rsidP="00C27A89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Collecting statistics of the objects etc.</w:t>
      </w:r>
    </w:p>
    <w:p w14:paraId="08292C31" w14:textId="77777777" w:rsidR="00AF7B68" w:rsidRPr="002E644C" w:rsidRDefault="00540D41" w:rsidP="00AF7B68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Performing Backup/Recovery of all the Oracle databases using RMAN</w:t>
      </w:r>
      <w:r w:rsidR="00AF7B68" w:rsidRPr="002E644C">
        <w:rPr>
          <w:rFonts w:asciiTheme="minorHAnsi" w:hAnsiTheme="minorHAnsi" w:cstheme="minorHAnsi"/>
        </w:rPr>
        <w:t>.</w:t>
      </w:r>
    </w:p>
    <w:p w14:paraId="65C915C3" w14:textId="6B2627EE" w:rsidR="00AF7B68" w:rsidRPr="002E644C" w:rsidRDefault="00540D41" w:rsidP="00AF7B68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eastAsia="Times New Roman" w:hAnsiTheme="minorHAnsi" w:cstheme="minorHAnsi"/>
        </w:rPr>
        <w:t>Check Database backups completed success</w:t>
      </w:r>
      <w:r w:rsidR="00AF7B68" w:rsidRPr="002E644C">
        <w:rPr>
          <w:rFonts w:asciiTheme="minorHAnsi" w:eastAsia="Times New Roman" w:hAnsiTheme="minorHAnsi" w:cstheme="minorHAnsi"/>
        </w:rPr>
        <w:t>fully No errors in backup logs.</w:t>
      </w:r>
    </w:p>
    <w:p w14:paraId="49ABEE97" w14:textId="77777777" w:rsidR="00900B95" w:rsidRPr="002E644C" w:rsidRDefault="00EF71CC" w:rsidP="00900B95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Moving data between databases using Data Pump.</w:t>
      </w:r>
    </w:p>
    <w:p w14:paraId="29A481B8" w14:textId="77777777" w:rsidR="00900B95" w:rsidRPr="002E644C" w:rsidRDefault="00AF7B68" w:rsidP="00900B95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nvolved in implementing </w:t>
      </w:r>
      <w:r w:rsidRPr="002E644C">
        <w:rPr>
          <w:rFonts w:asciiTheme="minorHAnsi" w:hAnsiTheme="minorHAnsi" w:cstheme="minorHAnsi"/>
          <w:b/>
          <w:bCs/>
        </w:rPr>
        <w:t>Load balancing and testing failover</w:t>
      </w:r>
      <w:r w:rsidRPr="002E644C">
        <w:rPr>
          <w:rFonts w:asciiTheme="minorHAnsi" w:hAnsiTheme="minorHAnsi" w:cstheme="minorHAnsi"/>
        </w:rPr>
        <w:t xml:space="preserve"> on </w:t>
      </w:r>
      <w:r w:rsidRPr="002E644C">
        <w:rPr>
          <w:rFonts w:asciiTheme="minorHAnsi" w:hAnsiTheme="minorHAnsi" w:cstheme="minorHAnsi"/>
          <w:b/>
          <w:bCs/>
        </w:rPr>
        <w:t>4 node RAC Database.</w:t>
      </w:r>
    </w:p>
    <w:p w14:paraId="3CB397B1" w14:textId="77777777" w:rsidR="00900B95" w:rsidRPr="002E644C" w:rsidRDefault="00EF71CC" w:rsidP="00900B95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Performed logical backup of database, schemas, and tables using </w:t>
      </w:r>
      <w:proofErr w:type="spellStart"/>
      <w:r w:rsidRPr="002E644C">
        <w:rPr>
          <w:rFonts w:asciiTheme="minorHAnsi" w:hAnsiTheme="minorHAnsi" w:cstheme="minorHAnsi"/>
          <w:b/>
          <w:bCs/>
        </w:rPr>
        <w:t>Exp</w:t>
      </w:r>
      <w:proofErr w:type="spellEnd"/>
      <w:r w:rsidRPr="002E644C">
        <w:rPr>
          <w:rFonts w:asciiTheme="minorHAnsi" w:hAnsiTheme="minorHAnsi" w:cstheme="minorHAnsi"/>
          <w:b/>
          <w:bCs/>
        </w:rPr>
        <w:t>/Imp</w:t>
      </w:r>
      <w:r w:rsidR="00AF7B68" w:rsidRPr="002E644C">
        <w:rPr>
          <w:rFonts w:asciiTheme="minorHAnsi" w:hAnsiTheme="minorHAnsi" w:cstheme="minorHAnsi"/>
          <w:b/>
          <w:bCs/>
        </w:rPr>
        <w:t>.</w:t>
      </w:r>
    </w:p>
    <w:p w14:paraId="5A470BF6" w14:textId="77777777" w:rsidR="00900B95" w:rsidRPr="002E644C" w:rsidRDefault="00900B95" w:rsidP="00900B95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Responsible for continuous </w:t>
      </w:r>
      <w:r w:rsidRPr="002E644C">
        <w:rPr>
          <w:rFonts w:asciiTheme="minorHAnsi" w:hAnsiTheme="minorHAnsi" w:cstheme="minorHAnsi"/>
          <w:b/>
          <w:bCs/>
        </w:rPr>
        <w:t>Monitoring of CPU usage, I/O contention, memory paging and identify the resource and performance bottleneck</w:t>
      </w:r>
      <w:r w:rsidRPr="002E644C">
        <w:rPr>
          <w:rFonts w:asciiTheme="minorHAnsi" w:hAnsiTheme="minorHAnsi" w:cstheme="minorHAnsi"/>
        </w:rPr>
        <w:t xml:space="preserve"> and reorganization for ensuring performance.</w:t>
      </w:r>
    </w:p>
    <w:p w14:paraId="11903090" w14:textId="5C32E26C" w:rsidR="004005EF" w:rsidRPr="002E644C" w:rsidRDefault="00EF71CC" w:rsidP="004005EF">
      <w:pPr>
        <w:pStyle w:val="ListParagraph"/>
        <w:numPr>
          <w:ilvl w:val="0"/>
          <w:numId w:val="4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Configured Auditing to audit information about database activity</w:t>
      </w:r>
    </w:p>
    <w:p w14:paraId="2F5827E1" w14:textId="1A0FFF5F" w:rsidR="00D95B47" w:rsidRPr="002E644C" w:rsidRDefault="004005EF" w:rsidP="00211688">
      <w:pPr>
        <w:pStyle w:val="BodyText3"/>
        <w:spacing w:after="0"/>
        <w:rPr>
          <w:rFonts w:asciiTheme="minorHAnsi" w:hAnsiTheme="minorHAnsi" w:cstheme="minorHAnsi"/>
          <w:sz w:val="22"/>
          <w:szCs w:val="22"/>
        </w:rPr>
      </w:pPr>
      <w:r w:rsidRPr="002E644C">
        <w:rPr>
          <w:rFonts w:asciiTheme="minorHAnsi" w:hAnsiTheme="minorHAnsi" w:cstheme="minorHAnsi"/>
          <w:b/>
          <w:sz w:val="22"/>
          <w:szCs w:val="22"/>
          <w:u w:val="single"/>
        </w:rPr>
        <w:t>Environment</w:t>
      </w:r>
      <w:r w:rsidRPr="002E644C">
        <w:rPr>
          <w:rFonts w:asciiTheme="minorHAnsi" w:hAnsiTheme="minorHAnsi" w:cstheme="minorHAnsi"/>
          <w:sz w:val="22"/>
          <w:szCs w:val="22"/>
        </w:rPr>
        <w:t xml:space="preserve">: </w:t>
      </w:r>
      <w:r w:rsidR="00790F24" w:rsidRPr="002E644C">
        <w:rPr>
          <w:rFonts w:asciiTheme="minorHAnsi" w:hAnsiTheme="minorHAnsi" w:cstheme="minorHAnsi"/>
          <w:sz w:val="22"/>
          <w:szCs w:val="22"/>
        </w:rPr>
        <w:t>Oracle 10.2.0.4, 11.1.0 R1, OEL 5.3, HP-Unix 11.11, Windows XP, SQL*Plus, SQL*Loader, OEM, PL/SQL Developer, Data Pump, TOAD.</w:t>
      </w:r>
    </w:p>
    <w:p w14:paraId="72C49E00" w14:textId="77777777" w:rsidR="00211688" w:rsidRPr="002E644C" w:rsidRDefault="00211688" w:rsidP="00211688">
      <w:pPr>
        <w:pStyle w:val="BodyText3"/>
        <w:spacing w:after="0"/>
        <w:rPr>
          <w:rFonts w:asciiTheme="minorHAnsi" w:hAnsiTheme="minorHAnsi" w:cstheme="minorHAnsi"/>
          <w:sz w:val="22"/>
          <w:szCs w:val="22"/>
        </w:rPr>
      </w:pPr>
    </w:p>
    <w:p w14:paraId="569A0341" w14:textId="77777777" w:rsidR="00E12296" w:rsidRPr="002E644C" w:rsidRDefault="00E12296" w:rsidP="001F607A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6D7BBD36" w14:textId="7EEEB36B" w:rsidR="00E12296" w:rsidRPr="002E644C" w:rsidRDefault="00E12296" w:rsidP="001F607A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Client:</w:t>
      </w:r>
      <w:r w:rsidR="00EE42CF" w:rsidRPr="002E644C">
        <w:rPr>
          <w:rFonts w:asciiTheme="minorHAnsi" w:hAnsiTheme="minorHAnsi" w:cstheme="minorHAnsi"/>
          <w:b/>
        </w:rPr>
        <w:t xml:space="preserve"> </w:t>
      </w:r>
      <w:proofErr w:type="spellStart"/>
      <w:r w:rsidR="00EE42CF" w:rsidRPr="002E644C">
        <w:rPr>
          <w:rFonts w:asciiTheme="minorHAnsi" w:hAnsiTheme="minorHAnsi" w:cstheme="minorHAnsi"/>
          <w:b/>
        </w:rPr>
        <w:t>Osair</w:t>
      </w:r>
      <w:proofErr w:type="spellEnd"/>
      <w:r w:rsidR="00EE42CF" w:rsidRPr="002E644C">
        <w:rPr>
          <w:rFonts w:asciiTheme="minorHAnsi" w:hAnsiTheme="minorHAnsi" w:cstheme="minorHAnsi"/>
          <w:b/>
        </w:rPr>
        <w:t xml:space="preserve"> Technologies, Hyderabad, India.</w:t>
      </w:r>
      <w:r w:rsidR="00B6504F" w:rsidRPr="002E644C">
        <w:rPr>
          <w:rFonts w:asciiTheme="minorHAnsi" w:hAnsiTheme="minorHAnsi" w:cstheme="minorHAnsi"/>
          <w:b/>
        </w:rPr>
        <w:t xml:space="preserve">                                                   March 2011 – Oct 2012</w:t>
      </w:r>
    </w:p>
    <w:p w14:paraId="4B7711B8" w14:textId="4173AB77" w:rsidR="00907BD2" w:rsidRPr="002E644C" w:rsidRDefault="001F607A" w:rsidP="001F607A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 xml:space="preserve">Role: Oracle </w:t>
      </w:r>
      <w:r w:rsidR="00907BD2" w:rsidRPr="002E644C">
        <w:rPr>
          <w:rFonts w:asciiTheme="minorHAnsi" w:hAnsiTheme="minorHAnsi" w:cstheme="minorHAnsi"/>
          <w:b/>
        </w:rPr>
        <w:t>DBA</w:t>
      </w:r>
    </w:p>
    <w:p w14:paraId="4FB3E293" w14:textId="2725221A" w:rsidR="001A4F81" w:rsidRPr="002E644C" w:rsidRDefault="00907BD2" w:rsidP="00907BD2">
      <w:p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b/>
          <w:bCs/>
          <w:color w:val="222222"/>
          <w:u w:val="single"/>
        </w:rPr>
      </w:pPr>
      <w:r w:rsidRPr="002E644C">
        <w:rPr>
          <w:rFonts w:asciiTheme="minorHAnsi" w:eastAsia="Times New Roman" w:hAnsiTheme="minorHAnsi" w:cstheme="minorHAnsi"/>
          <w:b/>
          <w:bCs/>
          <w:color w:val="222222"/>
          <w:u w:val="single"/>
        </w:rPr>
        <w:lastRenderedPageBreak/>
        <w:t>Responsibilities:</w:t>
      </w:r>
    </w:p>
    <w:p w14:paraId="4307F83F" w14:textId="77777777" w:rsidR="00D825B0" w:rsidRPr="002E644C" w:rsidRDefault="00907BD2" w:rsidP="00C27A89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Planning and scheduling RMAN, hot, cold and Logical Backups.</w:t>
      </w:r>
    </w:p>
    <w:p w14:paraId="1EBA866C" w14:textId="77777777" w:rsidR="00EB4124" w:rsidRPr="002E644C" w:rsidRDefault="003561C6" w:rsidP="00EB4124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Setup and configured 3 node Oracle 10g </w:t>
      </w:r>
      <w:r w:rsidRPr="002E644C">
        <w:rPr>
          <w:rFonts w:asciiTheme="minorHAnsi" w:hAnsiTheme="minorHAnsi" w:cstheme="minorHAnsi"/>
          <w:b/>
        </w:rPr>
        <w:t>RAC with ASM.</w:t>
      </w:r>
    </w:p>
    <w:p w14:paraId="0C9A7E19" w14:textId="77777777" w:rsidR="00EB4124" w:rsidRPr="002E644C" w:rsidRDefault="00EB4124" w:rsidP="00EB4124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Upgrading database from Oracle version 9i to 10g and migration of data. </w:t>
      </w:r>
    </w:p>
    <w:p w14:paraId="6BBFC8F4" w14:textId="1DE44C31" w:rsidR="00EB4124" w:rsidRPr="002E644C" w:rsidRDefault="00EB4124" w:rsidP="00EB4124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nvolved in the project implementing and configuring Real Application Clusters (RAC) 2 nodes on Oracle 10g with Automatic Storage Management (ASM). </w:t>
      </w:r>
    </w:p>
    <w:p w14:paraId="23CB505F" w14:textId="77777777" w:rsidR="00907BD2" w:rsidRPr="002E644C" w:rsidRDefault="00D825B0" w:rsidP="00C27A89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>Installation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maintenance</w:t>
      </w:r>
      <w:r w:rsidRPr="002E644C">
        <w:rPr>
          <w:rFonts w:asciiTheme="minorHAnsi" w:hAnsiTheme="minorHAnsi" w:cstheme="minorHAnsi"/>
        </w:rPr>
        <w:t xml:space="preserve"> of </w:t>
      </w:r>
      <w:r w:rsidRPr="002E644C">
        <w:rPr>
          <w:rFonts w:asciiTheme="minorHAnsi" w:hAnsiTheme="minorHAnsi" w:cstheme="minorHAnsi"/>
          <w:b/>
        </w:rPr>
        <w:t>Oracle 9i</w:t>
      </w:r>
      <w:r w:rsidRPr="002E644C">
        <w:rPr>
          <w:rFonts w:asciiTheme="minorHAnsi" w:hAnsiTheme="minorHAnsi" w:cstheme="minorHAnsi"/>
        </w:rPr>
        <w:t xml:space="preserve"> on Linux OS.</w:t>
      </w:r>
    </w:p>
    <w:p w14:paraId="49D70AED" w14:textId="4C7548BF" w:rsidR="001A4F81" w:rsidRPr="002E644C" w:rsidRDefault="00D825B0" w:rsidP="00C27A89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</w:rPr>
        <w:t>Installed,</w:t>
      </w:r>
      <w:r w:rsidR="00EB4124" w:rsidRPr="002E644C">
        <w:rPr>
          <w:rFonts w:asciiTheme="minorHAnsi" w:hAnsiTheme="minorHAnsi" w:cstheme="minorHAnsi"/>
          <w:b/>
        </w:rPr>
        <w:t xml:space="preserve"> </w:t>
      </w:r>
      <w:r w:rsidRPr="002E644C">
        <w:rPr>
          <w:rFonts w:asciiTheme="minorHAnsi" w:hAnsiTheme="minorHAnsi" w:cstheme="minorHAnsi"/>
          <w:b/>
        </w:rPr>
        <w:t>upgraded</w:t>
      </w:r>
      <w:r w:rsidRPr="002E644C">
        <w:rPr>
          <w:rFonts w:asciiTheme="minorHAnsi" w:hAnsiTheme="minorHAnsi" w:cstheme="minorHAnsi"/>
        </w:rPr>
        <w:t xml:space="preserve"> and </w:t>
      </w:r>
      <w:r w:rsidRPr="002E644C">
        <w:rPr>
          <w:rFonts w:asciiTheme="minorHAnsi" w:hAnsiTheme="minorHAnsi" w:cstheme="minorHAnsi"/>
          <w:b/>
        </w:rPr>
        <w:t>patched</w:t>
      </w:r>
      <w:r w:rsidRPr="002E644C">
        <w:rPr>
          <w:rFonts w:asciiTheme="minorHAnsi" w:hAnsiTheme="minorHAnsi" w:cstheme="minorHAnsi"/>
        </w:rPr>
        <w:t xml:space="preserve"> Oracle installations.</w:t>
      </w:r>
    </w:p>
    <w:p w14:paraId="59CB0BB3" w14:textId="77777777" w:rsidR="00907BD2" w:rsidRPr="002E644C" w:rsidRDefault="00907BD2" w:rsidP="00C27A89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Using </w:t>
      </w:r>
      <w:proofErr w:type="spellStart"/>
      <w:r w:rsidRPr="002E644C">
        <w:rPr>
          <w:rFonts w:asciiTheme="minorHAnsi" w:hAnsiTheme="minorHAnsi" w:cstheme="minorHAnsi"/>
          <w:b/>
        </w:rPr>
        <w:t>Statspack</w:t>
      </w:r>
      <w:proofErr w:type="spellEnd"/>
      <w:r w:rsidRPr="002E644C">
        <w:rPr>
          <w:rFonts w:asciiTheme="minorHAnsi" w:hAnsiTheme="minorHAnsi" w:cstheme="minorHAnsi"/>
        </w:rPr>
        <w:t xml:space="preserve"> report for checking the Performance of Database.</w:t>
      </w:r>
    </w:p>
    <w:p w14:paraId="5D8CB78E" w14:textId="77777777" w:rsidR="00907BD2" w:rsidRPr="002E644C" w:rsidRDefault="00907BD2" w:rsidP="00353CBA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Collecting the statistics of the objects, schema and Database with the help of </w:t>
      </w:r>
      <w:r w:rsidRPr="002E644C">
        <w:rPr>
          <w:rFonts w:asciiTheme="minorHAnsi" w:hAnsiTheme="minorHAnsi" w:cstheme="minorHAnsi"/>
          <w:b/>
        </w:rPr>
        <w:t>DBMS_STATS</w:t>
      </w:r>
      <w:r w:rsidRPr="002E644C">
        <w:rPr>
          <w:rFonts w:asciiTheme="minorHAnsi" w:hAnsiTheme="minorHAnsi" w:cstheme="minorHAnsi"/>
        </w:rPr>
        <w:t xml:space="preserve"> package &amp; Analyze command. .</w:t>
      </w:r>
    </w:p>
    <w:p w14:paraId="7A6AA124" w14:textId="77777777" w:rsidR="00907BD2" w:rsidRPr="002E644C" w:rsidRDefault="00907BD2" w:rsidP="00C27A89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Tuning oracle memory (Shared Pool, Buffer Cache).</w:t>
      </w:r>
    </w:p>
    <w:p w14:paraId="67B4EB1F" w14:textId="77777777" w:rsidR="005A229F" w:rsidRPr="002E644C" w:rsidRDefault="00EB6261" w:rsidP="00C27A89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eastAsia="Cambria" w:hAnsiTheme="minorHAnsi" w:cstheme="minorHAnsi"/>
        </w:rPr>
        <w:t>Created Users for the Applications, giving them different level of permissions.</w:t>
      </w:r>
    </w:p>
    <w:p w14:paraId="22ACE6A5" w14:textId="77777777" w:rsidR="005A229F" w:rsidRPr="002E644C" w:rsidRDefault="00EB6261" w:rsidP="00C27A89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eastAsia="Cambria" w:hAnsiTheme="minorHAnsi" w:cstheme="minorHAnsi"/>
        </w:rPr>
        <w:t xml:space="preserve">Monitored </w:t>
      </w:r>
      <w:r w:rsidRPr="002E644C">
        <w:rPr>
          <w:rFonts w:asciiTheme="minorHAnsi" w:eastAsia="Cambria" w:hAnsiTheme="minorHAnsi" w:cstheme="minorHAnsi"/>
          <w:b/>
          <w:bCs/>
        </w:rPr>
        <w:t>database</w:t>
      </w:r>
      <w:r w:rsidRPr="002E644C">
        <w:rPr>
          <w:rFonts w:asciiTheme="minorHAnsi" w:eastAsia="Cambria" w:hAnsiTheme="minorHAnsi" w:cstheme="minorHAnsi"/>
        </w:rPr>
        <w:t xml:space="preserve"> and </w:t>
      </w:r>
      <w:r w:rsidRPr="002E644C">
        <w:rPr>
          <w:rFonts w:asciiTheme="minorHAnsi" w:eastAsia="Cambria" w:hAnsiTheme="minorHAnsi" w:cstheme="minorHAnsi"/>
          <w:b/>
          <w:bCs/>
        </w:rPr>
        <w:t>system performance</w:t>
      </w:r>
      <w:r w:rsidRPr="002E644C">
        <w:rPr>
          <w:rFonts w:asciiTheme="minorHAnsi" w:eastAsia="Cambria" w:hAnsiTheme="minorHAnsi" w:cstheme="minorHAnsi"/>
        </w:rPr>
        <w:t>.</w:t>
      </w:r>
    </w:p>
    <w:p w14:paraId="5E190E5F" w14:textId="77777777" w:rsidR="005A229F" w:rsidRPr="002E644C" w:rsidRDefault="00EB6261" w:rsidP="00C27A89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eastAsia="Cambria" w:hAnsiTheme="minorHAnsi" w:cstheme="minorHAnsi"/>
        </w:rPr>
        <w:t xml:space="preserve">Configured the </w:t>
      </w:r>
      <w:r w:rsidRPr="002E644C">
        <w:rPr>
          <w:rFonts w:asciiTheme="minorHAnsi" w:eastAsia="Cambria" w:hAnsiTheme="minorHAnsi" w:cstheme="minorHAnsi"/>
          <w:b/>
          <w:bCs/>
        </w:rPr>
        <w:t>Event Manager</w:t>
      </w:r>
      <w:r w:rsidRPr="002E644C">
        <w:rPr>
          <w:rFonts w:asciiTheme="minorHAnsi" w:eastAsia="Cambria" w:hAnsiTheme="minorHAnsi" w:cstheme="minorHAnsi"/>
        </w:rPr>
        <w:t xml:space="preserve"> to notify support personnel.</w:t>
      </w:r>
    </w:p>
    <w:p w14:paraId="024948D4" w14:textId="77777777" w:rsidR="005A229F" w:rsidRPr="002E644C" w:rsidRDefault="00EB6261" w:rsidP="00C27A89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eastAsia="Cambria" w:hAnsiTheme="minorHAnsi" w:cstheme="minorHAnsi"/>
        </w:rPr>
        <w:t xml:space="preserve">Worked on application and </w:t>
      </w:r>
      <w:r w:rsidRPr="002E644C">
        <w:rPr>
          <w:rFonts w:asciiTheme="minorHAnsi" w:eastAsia="Cambria" w:hAnsiTheme="minorHAnsi" w:cstheme="minorHAnsi"/>
          <w:b/>
          <w:bCs/>
        </w:rPr>
        <w:t>database security</w:t>
      </w:r>
      <w:r w:rsidRPr="002E644C">
        <w:rPr>
          <w:rFonts w:asciiTheme="minorHAnsi" w:eastAsia="Cambria" w:hAnsiTheme="minorHAnsi" w:cstheme="minorHAnsi"/>
        </w:rPr>
        <w:t xml:space="preserve"> (data access, passwords, network, </w:t>
      </w:r>
      <w:proofErr w:type="spellStart"/>
      <w:r w:rsidRPr="002E644C">
        <w:rPr>
          <w:rFonts w:asciiTheme="minorHAnsi" w:eastAsia="Cambria" w:hAnsiTheme="minorHAnsi" w:cstheme="minorHAnsi"/>
        </w:rPr>
        <w:t>etc</w:t>
      </w:r>
      <w:proofErr w:type="spellEnd"/>
      <w:r w:rsidRPr="002E644C">
        <w:rPr>
          <w:rFonts w:asciiTheme="minorHAnsi" w:eastAsia="Cambria" w:hAnsiTheme="minorHAnsi" w:cstheme="minorHAnsi"/>
        </w:rPr>
        <w:t>).</w:t>
      </w:r>
    </w:p>
    <w:p w14:paraId="63C83D6F" w14:textId="77777777" w:rsidR="00F1542D" w:rsidRPr="002E644C" w:rsidRDefault="00EB6261" w:rsidP="00F1542D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eastAsia="Cambria" w:hAnsiTheme="minorHAnsi" w:cstheme="minorHAnsi"/>
        </w:rPr>
        <w:t>Handled daily production problems/change requests with Oracle.</w:t>
      </w:r>
    </w:p>
    <w:p w14:paraId="00CAE2F2" w14:textId="13E9BEDE" w:rsidR="00F1542D" w:rsidRPr="002E644C" w:rsidRDefault="00F1542D" w:rsidP="00F1542D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nstalling and troubleshooting Red Hat Enterprise Linux 5.0 for Oracle 9i and 10g and </w:t>
      </w:r>
      <w:r w:rsidRPr="002E644C">
        <w:rPr>
          <w:rFonts w:asciiTheme="minorHAnsi" w:hAnsiTheme="minorHAnsi" w:cstheme="minorHAnsi"/>
          <w:b/>
        </w:rPr>
        <w:t>RAC</w:t>
      </w:r>
      <w:r w:rsidRPr="002E644C">
        <w:rPr>
          <w:rFonts w:asciiTheme="minorHAnsi" w:hAnsiTheme="minorHAnsi" w:cstheme="minorHAnsi"/>
        </w:rPr>
        <w:t xml:space="preserve"> setup.</w:t>
      </w:r>
    </w:p>
    <w:p w14:paraId="30B1FFFE" w14:textId="77777777" w:rsidR="00EB6261" w:rsidRPr="002E644C" w:rsidRDefault="00EB6261" w:rsidP="00C27A89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eastAsia="Cambria" w:hAnsiTheme="minorHAnsi" w:cstheme="minorHAnsi"/>
        </w:rPr>
        <w:t xml:space="preserve">Performed daily database administration tasks: </w:t>
      </w:r>
      <w:r w:rsidRPr="002E644C">
        <w:rPr>
          <w:rFonts w:asciiTheme="minorHAnsi" w:eastAsia="Cambria" w:hAnsiTheme="minorHAnsi" w:cstheme="minorHAnsi"/>
          <w:b/>
          <w:bCs/>
        </w:rPr>
        <w:t>User management</w:t>
      </w:r>
      <w:r w:rsidRPr="002E644C">
        <w:rPr>
          <w:rFonts w:asciiTheme="minorHAnsi" w:eastAsia="Cambria" w:hAnsiTheme="minorHAnsi" w:cstheme="minorHAnsi"/>
        </w:rPr>
        <w:t xml:space="preserve">, </w:t>
      </w:r>
      <w:r w:rsidRPr="002E644C">
        <w:rPr>
          <w:rFonts w:asciiTheme="minorHAnsi" w:eastAsia="Cambria" w:hAnsiTheme="minorHAnsi" w:cstheme="minorHAnsi"/>
          <w:b/>
          <w:bCs/>
        </w:rPr>
        <w:t>Space monitoring</w:t>
      </w:r>
      <w:r w:rsidRPr="002E644C">
        <w:rPr>
          <w:rFonts w:asciiTheme="minorHAnsi" w:eastAsia="Cambria" w:hAnsiTheme="minorHAnsi" w:cstheme="minorHAnsi"/>
        </w:rPr>
        <w:t>,</w:t>
      </w:r>
    </w:p>
    <w:p w14:paraId="715BE2B0" w14:textId="646B0617" w:rsidR="004005EF" w:rsidRPr="002E644C" w:rsidRDefault="00907BD2" w:rsidP="004005EF">
      <w:pPr>
        <w:pStyle w:val="ListParagraph"/>
        <w:numPr>
          <w:ilvl w:val="0"/>
          <w:numId w:val="6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Detecting Data Block corruption using DB</w:t>
      </w:r>
      <w:r w:rsidR="00F1542D" w:rsidRPr="002E644C">
        <w:rPr>
          <w:rFonts w:asciiTheme="minorHAnsi" w:hAnsiTheme="minorHAnsi" w:cstheme="minorHAnsi"/>
        </w:rPr>
        <w:t xml:space="preserve"> </w:t>
      </w:r>
      <w:r w:rsidRPr="002E644C">
        <w:rPr>
          <w:rFonts w:asciiTheme="minorHAnsi" w:hAnsiTheme="minorHAnsi" w:cstheme="minorHAnsi"/>
        </w:rPr>
        <w:t>verify utility &amp; Analyze command.</w:t>
      </w:r>
    </w:p>
    <w:p w14:paraId="4C603F52" w14:textId="76F0FC82" w:rsidR="00A9739E" w:rsidRPr="002E644C" w:rsidRDefault="00CA12C2" w:rsidP="00846C46">
      <w:pPr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  <w:u w:val="single"/>
        </w:rPr>
        <w:t>Environment</w:t>
      </w:r>
      <w:r w:rsidRPr="002E644C">
        <w:rPr>
          <w:rFonts w:asciiTheme="minorHAnsi" w:hAnsiTheme="minorHAnsi" w:cstheme="minorHAnsi"/>
          <w:b/>
        </w:rPr>
        <w:t xml:space="preserve">: </w:t>
      </w:r>
      <w:r w:rsidRPr="002E644C">
        <w:rPr>
          <w:rFonts w:asciiTheme="minorHAnsi" w:hAnsiTheme="minorHAnsi" w:cstheme="minorHAnsi"/>
        </w:rPr>
        <w:t xml:space="preserve">Oracle 9.2.0.8, 10.2.0.4 &amp; 11.1.0.6, RHEL 4.2, IBM AIX 5.2, Windows XP, SQL*Plus, SQL*Loader, OEM, PL/SQL Developer, Import/Export, TOAD.  </w:t>
      </w:r>
    </w:p>
    <w:p w14:paraId="6BD803AA" w14:textId="77777777" w:rsidR="00E12296" w:rsidRPr="002E644C" w:rsidRDefault="00E12296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</w:p>
    <w:p w14:paraId="57963A3D" w14:textId="0B4F4C9D" w:rsidR="00907BD2" w:rsidRPr="002E644C" w:rsidRDefault="00E12296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Client:</w:t>
      </w:r>
      <w:r w:rsidR="00EE42CF" w:rsidRPr="002E644C">
        <w:rPr>
          <w:rFonts w:asciiTheme="minorHAnsi" w:hAnsiTheme="minorHAnsi" w:cstheme="minorHAnsi"/>
          <w:b/>
        </w:rPr>
        <w:t xml:space="preserve"> </w:t>
      </w:r>
      <w:proofErr w:type="spellStart"/>
      <w:r w:rsidR="00EE42CF" w:rsidRPr="002E644C">
        <w:rPr>
          <w:rFonts w:asciiTheme="minorHAnsi" w:hAnsiTheme="minorHAnsi" w:cstheme="minorHAnsi"/>
          <w:b/>
        </w:rPr>
        <w:t>Luensen</w:t>
      </w:r>
      <w:proofErr w:type="spellEnd"/>
      <w:r w:rsidR="00EE42CF" w:rsidRPr="002E644C">
        <w:rPr>
          <w:rFonts w:asciiTheme="minorHAnsi" w:hAnsiTheme="minorHAnsi" w:cstheme="minorHAnsi"/>
          <w:b/>
        </w:rPr>
        <w:t xml:space="preserve"> Technologies </w:t>
      </w:r>
      <w:proofErr w:type="spellStart"/>
      <w:r w:rsidR="00EE42CF" w:rsidRPr="002E644C">
        <w:rPr>
          <w:rFonts w:asciiTheme="minorHAnsi" w:hAnsiTheme="minorHAnsi" w:cstheme="minorHAnsi"/>
          <w:b/>
        </w:rPr>
        <w:t>Pvt</w:t>
      </w:r>
      <w:proofErr w:type="spellEnd"/>
      <w:r w:rsidR="00EE42CF" w:rsidRPr="002E644C">
        <w:rPr>
          <w:rFonts w:asciiTheme="minorHAnsi" w:hAnsiTheme="minorHAnsi" w:cstheme="minorHAnsi"/>
          <w:b/>
        </w:rPr>
        <w:t xml:space="preserve"> Ltd., Hyderabad, India.</w:t>
      </w:r>
      <w:r w:rsidR="00907BD2" w:rsidRPr="002E644C">
        <w:rPr>
          <w:rFonts w:asciiTheme="minorHAnsi" w:hAnsiTheme="minorHAnsi" w:cstheme="minorHAnsi"/>
          <w:b/>
        </w:rPr>
        <w:t xml:space="preserve">          </w:t>
      </w:r>
      <w:r w:rsidR="00B6504F" w:rsidRPr="002E644C">
        <w:rPr>
          <w:rFonts w:asciiTheme="minorHAnsi" w:hAnsiTheme="minorHAnsi" w:cstheme="minorHAnsi"/>
          <w:b/>
        </w:rPr>
        <w:t xml:space="preserve">                         </w:t>
      </w:r>
      <w:r w:rsidR="00381954" w:rsidRPr="002E644C">
        <w:rPr>
          <w:rFonts w:asciiTheme="minorHAnsi" w:hAnsiTheme="minorHAnsi" w:cstheme="minorHAnsi"/>
          <w:b/>
        </w:rPr>
        <w:t>Aug 2010</w:t>
      </w:r>
      <w:r w:rsidR="00B6504F" w:rsidRPr="002E644C">
        <w:rPr>
          <w:rFonts w:asciiTheme="minorHAnsi" w:hAnsiTheme="minorHAnsi" w:cstheme="minorHAnsi"/>
          <w:b/>
        </w:rPr>
        <w:t xml:space="preserve"> – Feb 2011</w:t>
      </w:r>
      <w:r w:rsidR="00907BD2" w:rsidRPr="002E644C">
        <w:rPr>
          <w:rFonts w:asciiTheme="minorHAnsi" w:hAnsiTheme="minorHAnsi" w:cstheme="minorHAnsi"/>
          <w:b/>
        </w:rPr>
        <w:t xml:space="preserve">              </w:t>
      </w:r>
      <w:r w:rsidR="00A9739E" w:rsidRPr="002E644C">
        <w:rPr>
          <w:rFonts w:asciiTheme="minorHAnsi" w:hAnsiTheme="minorHAnsi" w:cstheme="minorHAnsi"/>
          <w:b/>
        </w:rPr>
        <w:t xml:space="preserve">                                                              </w:t>
      </w:r>
      <w:r w:rsidR="007E4786" w:rsidRPr="002E644C">
        <w:rPr>
          <w:rFonts w:asciiTheme="minorHAnsi" w:hAnsiTheme="minorHAnsi" w:cstheme="minorHAnsi"/>
          <w:b/>
        </w:rPr>
        <w:t xml:space="preserve">             </w:t>
      </w:r>
    </w:p>
    <w:p w14:paraId="39451ACA" w14:textId="77777777" w:rsidR="00907BD2" w:rsidRPr="002E644C" w:rsidRDefault="00907BD2" w:rsidP="00907BD2">
      <w:pPr>
        <w:spacing w:after="0" w:line="240" w:lineRule="auto"/>
        <w:jc w:val="both"/>
        <w:rPr>
          <w:rFonts w:asciiTheme="minorHAnsi" w:hAnsiTheme="minorHAnsi" w:cstheme="minorHAnsi"/>
          <w:b/>
        </w:rPr>
      </w:pPr>
      <w:r w:rsidRPr="002E644C">
        <w:rPr>
          <w:rFonts w:asciiTheme="minorHAnsi" w:hAnsiTheme="minorHAnsi" w:cstheme="minorHAnsi"/>
          <w:b/>
        </w:rPr>
        <w:t>Role: Oracle Core DBA</w:t>
      </w:r>
    </w:p>
    <w:p w14:paraId="03A22C3A" w14:textId="78D59F0E" w:rsidR="00846167" w:rsidRPr="002E644C" w:rsidRDefault="00907BD2" w:rsidP="00907BD2">
      <w:pPr>
        <w:shd w:val="clear" w:color="auto" w:fill="FFFFFF"/>
        <w:spacing w:after="0" w:line="240" w:lineRule="auto"/>
        <w:rPr>
          <w:rFonts w:asciiTheme="minorHAnsi" w:eastAsia="Times New Roman" w:hAnsiTheme="minorHAnsi" w:cstheme="minorHAnsi"/>
          <w:b/>
          <w:bCs/>
          <w:color w:val="222222"/>
          <w:u w:val="single"/>
        </w:rPr>
      </w:pPr>
      <w:r w:rsidRPr="002E644C">
        <w:rPr>
          <w:rFonts w:asciiTheme="minorHAnsi" w:eastAsia="Times New Roman" w:hAnsiTheme="minorHAnsi" w:cstheme="minorHAnsi"/>
          <w:b/>
          <w:bCs/>
          <w:color w:val="222222"/>
          <w:u w:val="single"/>
        </w:rPr>
        <w:t>Responsibilities:</w:t>
      </w:r>
    </w:p>
    <w:p w14:paraId="7F876796" w14:textId="77777777" w:rsidR="00276F51" w:rsidRPr="002E644C" w:rsidRDefault="00907BD2" w:rsidP="00C27A89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Database Set up and administer database security (creating new users, roles, profiles, etc.).</w:t>
      </w:r>
    </w:p>
    <w:p w14:paraId="089DE061" w14:textId="77777777" w:rsidR="00276F51" w:rsidRPr="002E644C" w:rsidRDefault="00276F51" w:rsidP="00C27A89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The work involves overall </w:t>
      </w:r>
      <w:r w:rsidRPr="002E644C">
        <w:rPr>
          <w:rFonts w:asciiTheme="minorHAnsi" w:hAnsiTheme="minorHAnsi" w:cstheme="minorHAnsi"/>
          <w:b/>
          <w:bCs/>
        </w:rPr>
        <w:t>Maintenance of ORACLE Database</w:t>
      </w:r>
      <w:r w:rsidRPr="002E644C">
        <w:rPr>
          <w:rFonts w:asciiTheme="minorHAnsi" w:hAnsiTheme="minorHAnsi" w:cstheme="minorHAnsi"/>
        </w:rPr>
        <w:t xml:space="preserve">, Performance </w:t>
      </w:r>
      <w:r w:rsidRPr="002E644C">
        <w:rPr>
          <w:rFonts w:asciiTheme="minorHAnsi" w:hAnsiTheme="minorHAnsi" w:cstheme="minorHAnsi"/>
          <w:b/>
          <w:bCs/>
        </w:rPr>
        <w:t>Tuning, Backup, Recovery</w:t>
      </w:r>
      <w:r w:rsidRPr="002E644C">
        <w:rPr>
          <w:rFonts w:asciiTheme="minorHAnsi" w:hAnsiTheme="minorHAnsi" w:cstheme="minorHAnsi"/>
        </w:rPr>
        <w:t xml:space="preserve"> and other database related activities.</w:t>
      </w:r>
    </w:p>
    <w:p w14:paraId="2BB59885" w14:textId="58C39153" w:rsidR="00907BD2" w:rsidRPr="002E644C" w:rsidRDefault="00907BD2" w:rsidP="00C27A89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Monitoring the growth of the database like tabl</w:t>
      </w:r>
      <w:r w:rsidR="00EE42CF" w:rsidRPr="002E644C">
        <w:rPr>
          <w:rFonts w:asciiTheme="minorHAnsi" w:hAnsiTheme="minorHAnsi" w:cstheme="minorHAnsi"/>
        </w:rPr>
        <w:t xml:space="preserve">e, index </w:t>
      </w:r>
      <w:r w:rsidR="00F2464D" w:rsidRPr="002E644C">
        <w:rPr>
          <w:rFonts w:asciiTheme="minorHAnsi" w:hAnsiTheme="minorHAnsi" w:cstheme="minorHAnsi"/>
        </w:rPr>
        <w:t xml:space="preserve">and </w:t>
      </w:r>
      <w:proofErr w:type="spellStart"/>
      <w:r w:rsidR="00F2464D" w:rsidRPr="002E644C">
        <w:rPr>
          <w:rFonts w:asciiTheme="minorHAnsi" w:hAnsiTheme="minorHAnsi" w:cstheme="minorHAnsi"/>
        </w:rPr>
        <w:t>tablespaces</w:t>
      </w:r>
      <w:proofErr w:type="spellEnd"/>
      <w:r w:rsidR="00F2464D" w:rsidRPr="002E644C">
        <w:rPr>
          <w:rFonts w:asciiTheme="minorHAnsi" w:hAnsiTheme="minorHAnsi" w:cstheme="minorHAnsi"/>
        </w:rPr>
        <w:t xml:space="preserve"> etc.</w:t>
      </w:r>
    </w:p>
    <w:p w14:paraId="03FF84FE" w14:textId="77777777" w:rsidR="00E16E92" w:rsidRPr="002E644C" w:rsidRDefault="00907BD2" w:rsidP="00E16E92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Measuring Instance Performance.</w:t>
      </w:r>
    </w:p>
    <w:p w14:paraId="4AB30602" w14:textId="77777777" w:rsidR="00E16E92" w:rsidRPr="002E644C" w:rsidRDefault="00E16E92" w:rsidP="00E16E92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Refreshed schema using </w:t>
      </w:r>
      <w:r w:rsidRPr="002E644C">
        <w:rPr>
          <w:rFonts w:asciiTheme="minorHAnsi" w:hAnsiTheme="minorHAnsi" w:cstheme="minorHAnsi"/>
          <w:b/>
        </w:rPr>
        <w:t>Export/Import</w:t>
      </w:r>
      <w:r w:rsidRPr="002E644C">
        <w:rPr>
          <w:rFonts w:asciiTheme="minorHAnsi" w:hAnsiTheme="minorHAnsi" w:cstheme="minorHAnsi"/>
        </w:rPr>
        <w:t xml:space="preserve">. </w:t>
      </w:r>
    </w:p>
    <w:p w14:paraId="40A07FAD" w14:textId="50FA4847" w:rsidR="00E16E92" w:rsidRPr="002E644C" w:rsidRDefault="00E16E92" w:rsidP="00E16E92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Created the database, </w:t>
      </w:r>
      <w:proofErr w:type="spellStart"/>
      <w:r w:rsidRPr="002E644C">
        <w:rPr>
          <w:rFonts w:asciiTheme="minorHAnsi" w:hAnsiTheme="minorHAnsi" w:cstheme="minorHAnsi"/>
        </w:rPr>
        <w:t>tablespace</w:t>
      </w:r>
      <w:proofErr w:type="spellEnd"/>
      <w:r w:rsidRPr="002E644C">
        <w:rPr>
          <w:rFonts w:asciiTheme="minorHAnsi" w:hAnsiTheme="minorHAnsi" w:cstheme="minorHAnsi"/>
        </w:rPr>
        <w:t xml:space="preserve">, tables, indexes, set privileges and user logins. </w:t>
      </w:r>
    </w:p>
    <w:p w14:paraId="1C4189AF" w14:textId="77777777" w:rsidR="00907BD2" w:rsidRPr="002E644C" w:rsidRDefault="00907BD2" w:rsidP="00C27A89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Tuning oracle memory (Shared Pool, Buffer Cache)</w:t>
      </w:r>
    </w:p>
    <w:p w14:paraId="0C96C9C5" w14:textId="77777777" w:rsidR="00E16E92" w:rsidRPr="002E644C" w:rsidRDefault="00EB6261" w:rsidP="00E16E92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Support and performance tuning post go-live.</w:t>
      </w:r>
    </w:p>
    <w:p w14:paraId="68781158" w14:textId="0FC74EE7" w:rsidR="00E16E92" w:rsidRPr="002E644C" w:rsidRDefault="00E16E92" w:rsidP="00E16E92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Implemented OLAP on Oracle platform using Oracle Express (OLAP server), Relational Access Administrator (RAM), Oracle Sales Analyzer (OLAP front-end) in Oracle 8i / 9i environment, Data Migration as part of enterprise data warehouse project. </w:t>
      </w:r>
    </w:p>
    <w:p w14:paraId="08DAA450" w14:textId="77777777" w:rsidR="00846167" w:rsidRPr="002E644C" w:rsidRDefault="00EB6261" w:rsidP="00C27A89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Coordination of the activities with Customizations and System Administration team.</w:t>
      </w:r>
    </w:p>
    <w:p w14:paraId="46DE358D" w14:textId="77777777" w:rsidR="00846167" w:rsidRPr="002E644C" w:rsidRDefault="00EB6261" w:rsidP="00C27A89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Worked with Oracle Support to resolve issues.</w:t>
      </w:r>
    </w:p>
    <w:p w14:paraId="55B94DAB" w14:textId="77777777" w:rsidR="00794BEA" w:rsidRPr="002E644C" w:rsidRDefault="00EB6261" w:rsidP="00794BEA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Provide Support for all the client-side issues.</w:t>
      </w:r>
    </w:p>
    <w:p w14:paraId="40E58518" w14:textId="77777777" w:rsidR="00794BEA" w:rsidRPr="002E644C" w:rsidRDefault="00794BEA" w:rsidP="00794BEA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noProof/>
        </w:rPr>
        <w:t>Responsible for setting and managing</w:t>
      </w:r>
      <w:r w:rsidRPr="002E644C">
        <w:rPr>
          <w:rFonts w:asciiTheme="minorHAnsi" w:hAnsiTheme="minorHAnsi" w:cstheme="minorHAnsi"/>
          <w:b/>
          <w:bCs/>
          <w:noProof/>
        </w:rPr>
        <w:t xml:space="preserve"> </w:t>
      </w:r>
      <w:r w:rsidRPr="002E644C">
        <w:rPr>
          <w:rFonts w:asciiTheme="minorHAnsi" w:hAnsiTheme="minorHAnsi" w:cstheme="minorHAnsi"/>
          <w:noProof/>
        </w:rPr>
        <w:t>user accounts, Granting required privileges to users.</w:t>
      </w:r>
    </w:p>
    <w:p w14:paraId="402FB9BE" w14:textId="77777777" w:rsidR="00907BD2" w:rsidRPr="002E644C" w:rsidRDefault="00907BD2" w:rsidP="00C27A89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Reorganization of tables and indexes</w:t>
      </w:r>
    </w:p>
    <w:p w14:paraId="0442F66A" w14:textId="77777777" w:rsidR="007A2767" w:rsidRPr="002E644C" w:rsidRDefault="00907BD2" w:rsidP="007A2767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Performed backup (hot backup, cold backup and export) of the databases.</w:t>
      </w:r>
    </w:p>
    <w:p w14:paraId="0A224087" w14:textId="77777777" w:rsidR="007A2767" w:rsidRPr="002E644C" w:rsidRDefault="007A2767" w:rsidP="007A2767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lastRenderedPageBreak/>
        <w:t xml:space="preserve">Worked extensively on </w:t>
      </w:r>
      <w:r w:rsidRPr="002E644C">
        <w:rPr>
          <w:rFonts w:asciiTheme="minorHAnsi" w:hAnsiTheme="minorHAnsi" w:cstheme="minorHAnsi"/>
          <w:b/>
        </w:rPr>
        <w:t xml:space="preserve">Performance Tuning, Memory (SGA) Tuning, Net backup, EMC (Time finder and SRDF), RAID, </w:t>
      </w:r>
      <w:proofErr w:type="gramStart"/>
      <w:r w:rsidRPr="002E644C">
        <w:rPr>
          <w:rFonts w:asciiTheme="minorHAnsi" w:hAnsiTheme="minorHAnsi" w:cstheme="minorHAnsi"/>
          <w:b/>
        </w:rPr>
        <w:t>RAW</w:t>
      </w:r>
      <w:proofErr w:type="gramEnd"/>
      <w:r w:rsidRPr="002E644C">
        <w:rPr>
          <w:rFonts w:asciiTheme="minorHAnsi" w:hAnsiTheme="minorHAnsi" w:cstheme="minorHAnsi"/>
        </w:rPr>
        <w:t xml:space="preserve"> Devices.</w:t>
      </w:r>
    </w:p>
    <w:p w14:paraId="6F4FC285" w14:textId="77777777" w:rsidR="007A2767" w:rsidRPr="002E644C" w:rsidRDefault="007A2767" w:rsidP="007A2767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Cloned databases using scripts as well as </w:t>
      </w:r>
      <w:r w:rsidRPr="002E644C">
        <w:rPr>
          <w:rFonts w:asciiTheme="minorHAnsi" w:hAnsiTheme="minorHAnsi" w:cstheme="minorHAnsi"/>
          <w:b/>
        </w:rPr>
        <w:t>RMAN</w:t>
      </w:r>
      <w:r w:rsidRPr="002E644C">
        <w:rPr>
          <w:rFonts w:asciiTheme="minorHAnsi" w:hAnsiTheme="minorHAnsi" w:cstheme="minorHAnsi"/>
        </w:rPr>
        <w:t xml:space="preserve">. </w:t>
      </w:r>
    </w:p>
    <w:p w14:paraId="2029AD83" w14:textId="61E66D2A" w:rsidR="007A2767" w:rsidRPr="002E644C" w:rsidRDefault="007A2767" w:rsidP="007A2767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Installation, setup and configuration of Data guard.</w:t>
      </w:r>
    </w:p>
    <w:p w14:paraId="435E7B79" w14:textId="77777777" w:rsidR="00794BEA" w:rsidRPr="002E644C" w:rsidRDefault="00907BD2" w:rsidP="00794BEA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>Analyze the tables and indexes.</w:t>
      </w:r>
    </w:p>
    <w:p w14:paraId="1AB3BAD6" w14:textId="771BC0B8" w:rsidR="00907BD2" w:rsidRPr="002E644C" w:rsidRDefault="00794BEA" w:rsidP="00794BEA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Configured recovery catalog for databases to replicate target database </w:t>
      </w:r>
      <w:r w:rsidR="00E16E92" w:rsidRPr="002E644C">
        <w:rPr>
          <w:rFonts w:asciiTheme="minorHAnsi" w:hAnsiTheme="minorHAnsi" w:cstheme="minorHAnsi"/>
        </w:rPr>
        <w:t>control file</w:t>
      </w:r>
      <w:r w:rsidRPr="002E644C">
        <w:rPr>
          <w:rFonts w:asciiTheme="minorHAnsi" w:hAnsiTheme="minorHAnsi" w:cstheme="minorHAnsi"/>
        </w:rPr>
        <w:t>.</w:t>
      </w:r>
    </w:p>
    <w:p w14:paraId="0E813FF3" w14:textId="21B3CAFF" w:rsidR="00EF6D27" w:rsidRPr="002E644C" w:rsidRDefault="00EF6D27" w:rsidP="00CA12C2">
      <w:pPr>
        <w:pStyle w:val="ListParagraph"/>
        <w:numPr>
          <w:ilvl w:val="0"/>
          <w:numId w:val="7"/>
        </w:numPr>
        <w:spacing w:after="0" w:line="240" w:lineRule="auto"/>
        <w:ind w:left="630" w:hanging="27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</w:rPr>
        <w:t xml:space="preserve">Configured and managed </w:t>
      </w:r>
      <w:proofErr w:type="spellStart"/>
      <w:r w:rsidRPr="002E644C">
        <w:rPr>
          <w:rFonts w:asciiTheme="minorHAnsi" w:hAnsiTheme="minorHAnsi" w:cstheme="minorHAnsi"/>
        </w:rPr>
        <w:t>Dataguard</w:t>
      </w:r>
      <w:proofErr w:type="spellEnd"/>
      <w:r w:rsidRPr="002E644C">
        <w:rPr>
          <w:rFonts w:asciiTheme="minorHAnsi" w:hAnsiTheme="minorHAnsi" w:cstheme="minorHAnsi"/>
        </w:rPr>
        <w:t xml:space="preserve"> environment.</w:t>
      </w:r>
    </w:p>
    <w:p w14:paraId="0DBFAA97" w14:textId="5ACDBEB8" w:rsidR="00AB3B34" w:rsidRPr="002E644C" w:rsidRDefault="00CA12C2" w:rsidP="00AB3B34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  <w:u w:val="single"/>
        </w:rPr>
        <w:t>Environment</w:t>
      </w:r>
      <w:r w:rsidRPr="002E644C">
        <w:rPr>
          <w:rFonts w:asciiTheme="minorHAnsi" w:hAnsiTheme="minorHAnsi" w:cstheme="minorHAnsi"/>
          <w:b/>
        </w:rPr>
        <w:t xml:space="preserve">: </w:t>
      </w:r>
      <w:r w:rsidR="00353CBA" w:rsidRPr="002E644C">
        <w:rPr>
          <w:rFonts w:asciiTheme="minorHAnsi" w:hAnsiTheme="minorHAnsi" w:cstheme="minorHAnsi"/>
        </w:rPr>
        <w:t>Oracle 9i</w:t>
      </w:r>
      <w:proofErr w:type="gramStart"/>
      <w:r w:rsidR="00353CBA" w:rsidRPr="002E644C">
        <w:rPr>
          <w:rFonts w:asciiTheme="minorHAnsi" w:hAnsiTheme="minorHAnsi" w:cstheme="minorHAnsi"/>
        </w:rPr>
        <w:t>,10.2.0.4,11.1.0.7</w:t>
      </w:r>
      <w:proofErr w:type="gramEnd"/>
      <w:r w:rsidRPr="002E644C">
        <w:rPr>
          <w:rFonts w:asciiTheme="minorHAnsi" w:hAnsiTheme="minorHAnsi" w:cstheme="minorHAnsi"/>
        </w:rPr>
        <w:t>, OEM 10g grid, SQL*Loader, Wind</w:t>
      </w:r>
      <w:r w:rsidR="00AB3B34" w:rsidRPr="002E644C">
        <w:rPr>
          <w:rFonts w:asciiTheme="minorHAnsi" w:hAnsiTheme="minorHAnsi" w:cstheme="minorHAnsi"/>
        </w:rPr>
        <w:t>ows XP, IBM AIX 5.3, Solaris5.9, UNIX Shell Scripting, Quest software tools, PL/SQL navigator.</w:t>
      </w:r>
    </w:p>
    <w:p w14:paraId="097F5508" w14:textId="77777777" w:rsidR="00E12296" w:rsidRPr="002E644C" w:rsidRDefault="00E12296" w:rsidP="00846C46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u w:val="single"/>
        </w:rPr>
      </w:pPr>
    </w:p>
    <w:p w14:paraId="73C48EFC" w14:textId="60D2AB03" w:rsidR="00846C46" w:rsidRPr="002E644C" w:rsidRDefault="00AB3B34" w:rsidP="00846C46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</w:rPr>
      </w:pPr>
      <w:r w:rsidRPr="002E644C">
        <w:rPr>
          <w:rFonts w:asciiTheme="minorHAnsi" w:hAnsiTheme="minorHAnsi" w:cstheme="minorHAnsi"/>
          <w:b/>
          <w:bCs/>
          <w:u w:val="single"/>
        </w:rPr>
        <w:t>Education:</w:t>
      </w:r>
      <w:r w:rsidRPr="002E644C">
        <w:rPr>
          <w:rFonts w:asciiTheme="minorHAnsi" w:hAnsiTheme="minorHAnsi" w:cstheme="minorHAnsi"/>
          <w:b/>
          <w:bCs/>
        </w:rPr>
        <w:t xml:space="preserve"> </w:t>
      </w:r>
      <w:r w:rsidR="00846C46" w:rsidRPr="002E644C">
        <w:rPr>
          <w:rFonts w:asciiTheme="minorHAnsi" w:hAnsiTheme="minorHAnsi" w:cstheme="minorHAnsi"/>
          <w:b/>
          <w:bCs/>
        </w:rPr>
        <w:t xml:space="preserve"> </w:t>
      </w:r>
    </w:p>
    <w:p w14:paraId="6853DC6A" w14:textId="3C41C320" w:rsidR="00907BD2" w:rsidRPr="002E644C" w:rsidRDefault="00846C46" w:rsidP="003750C4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2E644C">
        <w:rPr>
          <w:rFonts w:asciiTheme="minorHAnsi" w:hAnsiTheme="minorHAnsi" w:cstheme="minorHAnsi"/>
          <w:b/>
          <w:bCs/>
        </w:rPr>
        <w:t xml:space="preserve">Bachelor of </w:t>
      </w:r>
      <w:r w:rsidR="00CF4E8D" w:rsidRPr="002E644C">
        <w:rPr>
          <w:rFonts w:asciiTheme="minorHAnsi" w:hAnsiTheme="minorHAnsi" w:cstheme="minorHAnsi"/>
          <w:b/>
          <w:bCs/>
        </w:rPr>
        <w:t>Technology in Electronics and communications</w:t>
      </w:r>
      <w:r w:rsidR="003750C4" w:rsidRPr="002E644C">
        <w:rPr>
          <w:rFonts w:asciiTheme="minorHAnsi" w:hAnsiTheme="minorHAnsi" w:cstheme="minorHAnsi"/>
          <w:b/>
          <w:bCs/>
        </w:rPr>
        <w:t>,</w:t>
      </w:r>
      <w:r w:rsidR="004D02E0" w:rsidRPr="002E644C">
        <w:rPr>
          <w:rFonts w:asciiTheme="minorHAnsi" w:hAnsiTheme="minorHAnsi" w:cstheme="minorHAnsi"/>
          <w:b/>
          <w:bCs/>
        </w:rPr>
        <w:t xml:space="preserve"> </w:t>
      </w:r>
      <w:r w:rsidR="003750C4" w:rsidRPr="002E644C">
        <w:rPr>
          <w:rFonts w:asciiTheme="minorHAnsi" w:hAnsiTheme="minorHAnsi" w:cstheme="minorHAnsi"/>
          <w:b/>
          <w:bCs/>
        </w:rPr>
        <w:t>India.</w:t>
      </w:r>
    </w:p>
    <w:sectPr w:rsidR="00907BD2" w:rsidRPr="002E644C" w:rsidSect="00005E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477D87"/>
    <w:multiLevelType w:val="multilevel"/>
    <w:tmpl w:val="FD9CF468"/>
    <w:styleLink w:val="List1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1">
    <w:nsid w:val="13BB0EC3"/>
    <w:multiLevelType w:val="multilevel"/>
    <w:tmpl w:val="F4F05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3D63113"/>
    <w:multiLevelType w:val="multilevel"/>
    <w:tmpl w:val="B57E26DA"/>
    <w:styleLink w:val="List2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3">
    <w:nsid w:val="1598268B"/>
    <w:multiLevelType w:val="hybridMultilevel"/>
    <w:tmpl w:val="9B021018"/>
    <w:lvl w:ilvl="0" w:tplc="B698566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68D5D3C"/>
    <w:multiLevelType w:val="multilevel"/>
    <w:tmpl w:val="424A9BE6"/>
    <w:styleLink w:val="List1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5">
    <w:nsid w:val="16B67A0F"/>
    <w:multiLevelType w:val="hybridMultilevel"/>
    <w:tmpl w:val="AE7C3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6F3C72"/>
    <w:multiLevelType w:val="multilevel"/>
    <w:tmpl w:val="5680FC22"/>
    <w:styleLink w:val="List1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</w:abstractNum>
  <w:abstractNum w:abstractNumId="7">
    <w:nsid w:val="1B901D67"/>
    <w:multiLevelType w:val="hybridMultilevel"/>
    <w:tmpl w:val="7FF44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CEA64BB"/>
    <w:multiLevelType w:val="multilevel"/>
    <w:tmpl w:val="2AE4CB18"/>
    <w:styleLink w:val="List4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9">
    <w:nsid w:val="21781F26"/>
    <w:multiLevelType w:val="multilevel"/>
    <w:tmpl w:val="487AF440"/>
    <w:styleLink w:val="List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10">
    <w:nsid w:val="24214C87"/>
    <w:multiLevelType w:val="multilevel"/>
    <w:tmpl w:val="158CDB48"/>
    <w:styleLink w:val="List1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2"/>
        <w:szCs w:val="22"/>
      </w:rPr>
    </w:lvl>
    <w:lvl w:ilvl="1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2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</w:abstractNum>
  <w:abstractNum w:abstractNumId="11">
    <w:nsid w:val="253E636A"/>
    <w:multiLevelType w:val="multilevel"/>
    <w:tmpl w:val="40FEC2EE"/>
    <w:styleLink w:val="List3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12">
    <w:nsid w:val="2B2021BA"/>
    <w:multiLevelType w:val="multilevel"/>
    <w:tmpl w:val="102CCE00"/>
    <w:styleLink w:val="List3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13">
    <w:nsid w:val="2C2C41E8"/>
    <w:multiLevelType w:val="multilevel"/>
    <w:tmpl w:val="5FD6F1DA"/>
    <w:styleLink w:val="List1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14">
    <w:nsid w:val="2C991F9F"/>
    <w:multiLevelType w:val="multilevel"/>
    <w:tmpl w:val="9556716A"/>
    <w:styleLink w:val="List2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15">
    <w:nsid w:val="2FC72F47"/>
    <w:multiLevelType w:val="multilevel"/>
    <w:tmpl w:val="E4BA31DC"/>
    <w:styleLink w:val="List2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16">
    <w:nsid w:val="320E7824"/>
    <w:multiLevelType w:val="multilevel"/>
    <w:tmpl w:val="A9A80F90"/>
    <w:styleLink w:val="List3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17">
    <w:nsid w:val="326C1775"/>
    <w:multiLevelType w:val="hybridMultilevel"/>
    <w:tmpl w:val="2182F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2DE1CC5"/>
    <w:multiLevelType w:val="multilevel"/>
    <w:tmpl w:val="DB0AB3D8"/>
    <w:styleLink w:val="List1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2"/>
        <w:szCs w:val="22"/>
        <w:lang w:val="nl-NL"/>
      </w:rPr>
    </w:lvl>
    <w:lvl w:ilvl="1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nl-NL"/>
      </w:rPr>
    </w:lvl>
    <w:lvl w:ilvl="2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nl-NL"/>
      </w:rPr>
    </w:lvl>
    <w:lvl w:ilvl="3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nl-NL"/>
      </w:rPr>
    </w:lvl>
    <w:lvl w:ilvl="4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nl-NL"/>
      </w:rPr>
    </w:lvl>
    <w:lvl w:ilvl="5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nl-NL"/>
      </w:rPr>
    </w:lvl>
    <w:lvl w:ilvl="6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nl-NL"/>
      </w:rPr>
    </w:lvl>
    <w:lvl w:ilvl="7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nl-NL"/>
      </w:rPr>
    </w:lvl>
    <w:lvl w:ilvl="8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nl-NL"/>
      </w:rPr>
    </w:lvl>
  </w:abstractNum>
  <w:abstractNum w:abstractNumId="19">
    <w:nsid w:val="35AE0EBB"/>
    <w:multiLevelType w:val="multilevel"/>
    <w:tmpl w:val="B464EF70"/>
    <w:styleLink w:val="List3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20">
    <w:nsid w:val="36B57D0D"/>
    <w:multiLevelType w:val="hybridMultilevel"/>
    <w:tmpl w:val="0F907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F9252C"/>
    <w:multiLevelType w:val="multilevel"/>
    <w:tmpl w:val="88D4B24C"/>
    <w:styleLink w:val="List3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</w:abstractNum>
  <w:abstractNum w:abstractNumId="22">
    <w:nsid w:val="3DDD1173"/>
    <w:multiLevelType w:val="multilevel"/>
    <w:tmpl w:val="4FB67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5285AB2"/>
    <w:multiLevelType w:val="multilevel"/>
    <w:tmpl w:val="58FAF12E"/>
    <w:styleLink w:val="List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24">
    <w:nsid w:val="45F91FB7"/>
    <w:multiLevelType w:val="hybridMultilevel"/>
    <w:tmpl w:val="BFB86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7DB58FC"/>
    <w:multiLevelType w:val="multilevel"/>
    <w:tmpl w:val="F5A8F06C"/>
    <w:styleLink w:val="List2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26">
    <w:nsid w:val="4B1E778B"/>
    <w:multiLevelType w:val="multilevel"/>
    <w:tmpl w:val="D9F418B2"/>
    <w:styleLink w:val="List1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</w:abstractNum>
  <w:abstractNum w:abstractNumId="27">
    <w:nsid w:val="4BF25845"/>
    <w:multiLevelType w:val="multilevel"/>
    <w:tmpl w:val="144C0B06"/>
    <w:styleLink w:val="List2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28">
    <w:nsid w:val="526F4641"/>
    <w:multiLevelType w:val="multilevel"/>
    <w:tmpl w:val="EA1CBB22"/>
    <w:styleLink w:val="List2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29">
    <w:nsid w:val="532612E2"/>
    <w:multiLevelType w:val="multilevel"/>
    <w:tmpl w:val="183E859A"/>
    <w:styleLink w:val="List2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30">
    <w:nsid w:val="54550089"/>
    <w:multiLevelType w:val="multilevel"/>
    <w:tmpl w:val="7D2A3BCE"/>
    <w:styleLink w:val="List1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31">
    <w:nsid w:val="54592FD2"/>
    <w:multiLevelType w:val="multilevel"/>
    <w:tmpl w:val="7212BCA4"/>
    <w:styleLink w:val="List3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32">
    <w:nsid w:val="574F2D3B"/>
    <w:multiLevelType w:val="multilevel"/>
    <w:tmpl w:val="DE58741A"/>
    <w:styleLink w:val="List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33">
    <w:nsid w:val="5BA6447B"/>
    <w:multiLevelType w:val="multilevel"/>
    <w:tmpl w:val="BDD41BC6"/>
    <w:styleLink w:val="List3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34">
    <w:nsid w:val="5DDD2720"/>
    <w:multiLevelType w:val="multilevel"/>
    <w:tmpl w:val="5748C334"/>
    <w:styleLink w:val="List22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35">
    <w:nsid w:val="63587853"/>
    <w:multiLevelType w:val="multilevel"/>
    <w:tmpl w:val="AE687D80"/>
    <w:styleLink w:val="List27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o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▪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36">
    <w:nsid w:val="649F6306"/>
    <w:multiLevelType w:val="multilevel"/>
    <w:tmpl w:val="569E5204"/>
    <w:styleLink w:val="List1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37">
    <w:nsid w:val="6525773D"/>
    <w:multiLevelType w:val="multilevel"/>
    <w:tmpl w:val="421C9812"/>
    <w:styleLink w:val="List1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2"/>
        <w:szCs w:val="22"/>
      </w:rPr>
    </w:lvl>
    <w:lvl w:ilvl="1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2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</w:abstractNum>
  <w:abstractNum w:abstractNumId="38">
    <w:nsid w:val="656B0317"/>
    <w:multiLevelType w:val="multilevel"/>
    <w:tmpl w:val="8CF665B2"/>
    <w:styleLink w:val="List23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39">
    <w:nsid w:val="65AF3B08"/>
    <w:multiLevelType w:val="multilevel"/>
    <w:tmpl w:val="DB12CD80"/>
    <w:styleLink w:val="List9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</w:abstractNum>
  <w:abstractNum w:abstractNumId="40">
    <w:nsid w:val="666C0486"/>
    <w:multiLevelType w:val="multilevel"/>
    <w:tmpl w:val="745C8006"/>
    <w:styleLink w:val="List8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2"/>
        <w:szCs w:val="22"/>
        <w:lang w:val="es-ES_tradnl"/>
      </w:rPr>
    </w:lvl>
    <w:lvl w:ilvl="1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s-ES_tradnl"/>
      </w:rPr>
    </w:lvl>
    <w:lvl w:ilvl="2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s-ES_tradnl"/>
      </w:rPr>
    </w:lvl>
    <w:lvl w:ilvl="3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s-ES_tradnl"/>
      </w:rPr>
    </w:lvl>
    <w:lvl w:ilvl="4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s-ES_tradnl"/>
      </w:rPr>
    </w:lvl>
    <w:lvl w:ilvl="5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s-ES_tradnl"/>
      </w:rPr>
    </w:lvl>
    <w:lvl w:ilvl="6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s-ES_tradnl"/>
      </w:rPr>
    </w:lvl>
    <w:lvl w:ilvl="7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s-ES_tradnl"/>
      </w:rPr>
    </w:lvl>
    <w:lvl w:ilvl="8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s-ES_tradnl"/>
      </w:rPr>
    </w:lvl>
  </w:abstractNum>
  <w:abstractNum w:abstractNumId="41">
    <w:nsid w:val="669E75F7"/>
    <w:multiLevelType w:val="hybridMultilevel"/>
    <w:tmpl w:val="B5A29D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6CA36778"/>
    <w:multiLevelType w:val="multilevel"/>
    <w:tmpl w:val="6EECF4FC"/>
    <w:styleLink w:val="List3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  <w:lang w:val="en-US"/>
      </w:rPr>
    </w:lvl>
  </w:abstractNum>
  <w:abstractNum w:abstractNumId="43">
    <w:nsid w:val="6D4F4EEB"/>
    <w:multiLevelType w:val="hybridMultilevel"/>
    <w:tmpl w:val="983230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>
    <w:nsid w:val="74AB1D83"/>
    <w:multiLevelType w:val="multilevel"/>
    <w:tmpl w:val="BAACEF6E"/>
    <w:styleLink w:val="List34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45">
    <w:nsid w:val="76C36334"/>
    <w:multiLevelType w:val="multilevel"/>
    <w:tmpl w:val="0E9CB5BE"/>
    <w:styleLink w:val="List35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46">
    <w:nsid w:val="793C57BF"/>
    <w:multiLevelType w:val="hybridMultilevel"/>
    <w:tmpl w:val="0B8EA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747CD5"/>
    <w:multiLevelType w:val="multilevel"/>
    <w:tmpl w:val="843C5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>
    <w:nsid w:val="7C0A65C5"/>
    <w:multiLevelType w:val="multilevel"/>
    <w:tmpl w:val="0A664EAC"/>
    <w:styleLink w:val="List40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b/>
        <w:bCs/>
        <w:color w:val="000000"/>
        <w:position w:val="0"/>
        <w:sz w:val="22"/>
        <w:szCs w:val="22"/>
      </w:rPr>
    </w:lvl>
    <w:lvl w:ilvl="1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2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107"/>
        </w:tabs>
      </w:pPr>
      <w:rPr>
        <w:b/>
        <w:bCs/>
        <w:color w:val="000000"/>
        <w:position w:val="0"/>
        <w:sz w:val="22"/>
        <w:szCs w:val="22"/>
      </w:rPr>
    </w:lvl>
  </w:abstractNum>
  <w:abstractNum w:abstractNumId="49">
    <w:nsid w:val="7C8E3627"/>
    <w:multiLevelType w:val="multilevel"/>
    <w:tmpl w:val="8D50C732"/>
    <w:styleLink w:val="List6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en-US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en-US"/>
      </w:rPr>
    </w:lvl>
  </w:abstractNum>
  <w:abstractNum w:abstractNumId="50">
    <w:nsid w:val="7EB94E66"/>
    <w:multiLevelType w:val="multilevel"/>
    <w:tmpl w:val="E73A5D68"/>
    <w:styleLink w:val="List5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lang w:val="nl-NL"/>
      </w:rPr>
    </w:lvl>
    <w:lvl w:ilvl="1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nl-NL"/>
      </w:rPr>
    </w:lvl>
    <w:lvl w:ilvl="2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nl-NL"/>
      </w:rPr>
    </w:lvl>
    <w:lvl w:ilvl="3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nl-NL"/>
      </w:rPr>
    </w:lvl>
    <w:lvl w:ilvl="4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nl-NL"/>
      </w:rPr>
    </w:lvl>
    <w:lvl w:ilvl="5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nl-NL"/>
      </w:rPr>
    </w:lvl>
    <w:lvl w:ilvl="6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nl-NL"/>
      </w:rPr>
    </w:lvl>
    <w:lvl w:ilvl="7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nl-NL"/>
      </w:rPr>
    </w:lvl>
    <w:lvl w:ilvl="8">
      <w:start w:val="1"/>
      <w:numFmt w:val="bullet"/>
      <w:lvlText w:val="•"/>
      <w:lvlJc w:val="left"/>
      <w:pPr>
        <w:tabs>
          <w:tab w:val="num" w:pos="106"/>
        </w:tabs>
      </w:pPr>
      <w:rPr>
        <w:color w:val="000000"/>
        <w:position w:val="0"/>
        <w:sz w:val="22"/>
        <w:szCs w:val="22"/>
        <w:lang w:val="nl-NL"/>
      </w:rPr>
    </w:lvl>
  </w:abstractNum>
  <w:num w:numId="1">
    <w:abstractNumId w:val="24"/>
  </w:num>
  <w:num w:numId="2">
    <w:abstractNumId w:val="46"/>
  </w:num>
  <w:num w:numId="3">
    <w:abstractNumId w:val="43"/>
  </w:num>
  <w:num w:numId="4">
    <w:abstractNumId w:val="17"/>
  </w:num>
  <w:num w:numId="5">
    <w:abstractNumId w:val="20"/>
  </w:num>
  <w:num w:numId="6">
    <w:abstractNumId w:val="41"/>
  </w:num>
  <w:num w:numId="7">
    <w:abstractNumId w:val="3"/>
  </w:num>
  <w:num w:numId="8">
    <w:abstractNumId w:val="7"/>
  </w:num>
  <w:num w:numId="9">
    <w:abstractNumId w:val="23"/>
  </w:num>
  <w:num w:numId="10">
    <w:abstractNumId w:val="32"/>
  </w:num>
  <w:num w:numId="11">
    <w:abstractNumId w:val="28"/>
  </w:num>
  <w:num w:numId="12">
    <w:abstractNumId w:val="42"/>
  </w:num>
  <w:num w:numId="13">
    <w:abstractNumId w:val="8"/>
  </w:num>
  <w:num w:numId="14">
    <w:abstractNumId w:val="50"/>
  </w:num>
  <w:num w:numId="15">
    <w:abstractNumId w:val="49"/>
  </w:num>
  <w:num w:numId="16">
    <w:abstractNumId w:val="9"/>
  </w:num>
  <w:num w:numId="17">
    <w:abstractNumId w:val="40"/>
  </w:num>
  <w:num w:numId="18">
    <w:abstractNumId w:val="39"/>
  </w:num>
  <w:num w:numId="19">
    <w:abstractNumId w:val="37"/>
  </w:num>
  <w:num w:numId="20">
    <w:abstractNumId w:val="26"/>
  </w:num>
  <w:num w:numId="21">
    <w:abstractNumId w:val="18"/>
  </w:num>
  <w:num w:numId="22">
    <w:abstractNumId w:val="13"/>
  </w:num>
  <w:num w:numId="23">
    <w:abstractNumId w:val="10"/>
  </w:num>
  <w:num w:numId="24">
    <w:abstractNumId w:val="0"/>
  </w:num>
  <w:num w:numId="25">
    <w:abstractNumId w:val="4"/>
  </w:num>
  <w:num w:numId="26">
    <w:abstractNumId w:val="6"/>
  </w:num>
  <w:num w:numId="27">
    <w:abstractNumId w:val="30"/>
  </w:num>
  <w:num w:numId="28">
    <w:abstractNumId w:val="36"/>
  </w:num>
  <w:num w:numId="29">
    <w:abstractNumId w:val="29"/>
  </w:num>
  <w:num w:numId="30">
    <w:abstractNumId w:val="34"/>
  </w:num>
  <w:num w:numId="31">
    <w:abstractNumId w:val="38"/>
  </w:num>
  <w:num w:numId="32">
    <w:abstractNumId w:val="2"/>
  </w:num>
  <w:num w:numId="33">
    <w:abstractNumId w:val="25"/>
  </w:num>
  <w:num w:numId="34">
    <w:abstractNumId w:val="15"/>
  </w:num>
  <w:num w:numId="35">
    <w:abstractNumId w:val="35"/>
  </w:num>
  <w:num w:numId="36">
    <w:abstractNumId w:val="27"/>
  </w:num>
  <w:num w:numId="37">
    <w:abstractNumId w:val="14"/>
  </w:num>
  <w:num w:numId="38">
    <w:abstractNumId w:val="11"/>
  </w:num>
  <w:num w:numId="39">
    <w:abstractNumId w:val="31"/>
  </w:num>
  <w:num w:numId="40">
    <w:abstractNumId w:val="12"/>
  </w:num>
  <w:num w:numId="41">
    <w:abstractNumId w:val="44"/>
  </w:num>
  <w:num w:numId="42">
    <w:abstractNumId w:val="45"/>
  </w:num>
  <w:num w:numId="43">
    <w:abstractNumId w:val="19"/>
  </w:num>
  <w:num w:numId="44">
    <w:abstractNumId w:val="16"/>
  </w:num>
  <w:num w:numId="45">
    <w:abstractNumId w:val="33"/>
  </w:num>
  <w:num w:numId="46">
    <w:abstractNumId w:val="21"/>
  </w:num>
  <w:num w:numId="47">
    <w:abstractNumId w:val="48"/>
  </w:num>
  <w:num w:numId="48">
    <w:abstractNumId w:val="5"/>
  </w:num>
  <w:num w:numId="49">
    <w:abstractNumId w:val="22"/>
  </w:num>
  <w:num w:numId="50">
    <w:abstractNumId w:val="47"/>
  </w:num>
  <w:num w:numId="51">
    <w:abstractNumId w:val="1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2tDQwMTYxNDczNjRW0lEKTi0uzszPAykwrAUA7/BWuSwAAAA="/>
  </w:docVars>
  <w:rsids>
    <w:rsidRoot w:val="00907BD2"/>
    <w:rsid w:val="00005E28"/>
    <w:rsid w:val="00010983"/>
    <w:rsid w:val="00020BCD"/>
    <w:rsid w:val="00027A4A"/>
    <w:rsid w:val="0003189C"/>
    <w:rsid w:val="00033403"/>
    <w:rsid w:val="00046763"/>
    <w:rsid w:val="00062E12"/>
    <w:rsid w:val="00065297"/>
    <w:rsid w:val="00080A39"/>
    <w:rsid w:val="000E50DD"/>
    <w:rsid w:val="000E58F6"/>
    <w:rsid w:val="00111D8D"/>
    <w:rsid w:val="00113D74"/>
    <w:rsid w:val="00114FBC"/>
    <w:rsid w:val="0012196F"/>
    <w:rsid w:val="00145474"/>
    <w:rsid w:val="00146AAC"/>
    <w:rsid w:val="00151481"/>
    <w:rsid w:val="00182EBE"/>
    <w:rsid w:val="001A4F81"/>
    <w:rsid w:val="001D53F9"/>
    <w:rsid w:val="001E3D09"/>
    <w:rsid w:val="001E49B8"/>
    <w:rsid w:val="001F04AB"/>
    <w:rsid w:val="001F607A"/>
    <w:rsid w:val="00211653"/>
    <w:rsid w:val="00211688"/>
    <w:rsid w:val="002240A7"/>
    <w:rsid w:val="00232E9B"/>
    <w:rsid w:val="00235E77"/>
    <w:rsid w:val="00236FEF"/>
    <w:rsid w:val="00240579"/>
    <w:rsid w:val="00244F38"/>
    <w:rsid w:val="00266FF3"/>
    <w:rsid w:val="00275EDA"/>
    <w:rsid w:val="00276F51"/>
    <w:rsid w:val="002832EE"/>
    <w:rsid w:val="00294F66"/>
    <w:rsid w:val="002A0B32"/>
    <w:rsid w:val="002C1764"/>
    <w:rsid w:val="002C36DB"/>
    <w:rsid w:val="002C6D37"/>
    <w:rsid w:val="002D4A29"/>
    <w:rsid w:val="002E03B3"/>
    <w:rsid w:val="002E644C"/>
    <w:rsid w:val="002E7965"/>
    <w:rsid w:val="00307551"/>
    <w:rsid w:val="00313123"/>
    <w:rsid w:val="00343620"/>
    <w:rsid w:val="00353CB8"/>
    <w:rsid w:val="00353CBA"/>
    <w:rsid w:val="003561C6"/>
    <w:rsid w:val="00361BAE"/>
    <w:rsid w:val="003750C4"/>
    <w:rsid w:val="00381954"/>
    <w:rsid w:val="00394726"/>
    <w:rsid w:val="003A7427"/>
    <w:rsid w:val="003B0FE5"/>
    <w:rsid w:val="003B7FEC"/>
    <w:rsid w:val="003D165D"/>
    <w:rsid w:val="003D37F7"/>
    <w:rsid w:val="004005EF"/>
    <w:rsid w:val="0042424A"/>
    <w:rsid w:val="0042492C"/>
    <w:rsid w:val="004358A7"/>
    <w:rsid w:val="004448AD"/>
    <w:rsid w:val="00474C3C"/>
    <w:rsid w:val="004963AE"/>
    <w:rsid w:val="004A6B90"/>
    <w:rsid w:val="004D02E0"/>
    <w:rsid w:val="004F0203"/>
    <w:rsid w:val="004F61A5"/>
    <w:rsid w:val="00502F08"/>
    <w:rsid w:val="00533CB5"/>
    <w:rsid w:val="00540D41"/>
    <w:rsid w:val="0054127F"/>
    <w:rsid w:val="005414CB"/>
    <w:rsid w:val="005456B6"/>
    <w:rsid w:val="00545708"/>
    <w:rsid w:val="0056452B"/>
    <w:rsid w:val="00574408"/>
    <w:rsid w:val="005971DE"/>
    <w:rsid w:val="005A229F"/>
    <w:rsid w:val="005B2D3E"/>
    <w:rsid w:val="005B74C9"/>
    <w:rsid w:val="005D067E"/>
    <w:rsid w:val="005D2128"/>
    <w:rsid w:val="005D4779"/>
    <w:rsid w:val="006141DB"/>
    <w:rsid w:val="00615CA1"/>
    <w:rsid w:val="006228C4"/>
    <w:rsid w:val="00623279"/>
    <w:rsid w:val="00625284"/>
    <w:rsid w:val="00634EB1"/>
    <w:rsid w:val="00643C2A"/>
    <w:rsid w:val="00673ADA"/>
    <w:rsid w:val="006831D9"/>
    <w:rsid w:val="0069539C"/>
    <w:rsid w:val="006A7C0B"/>
    <w:rsid w:val="006F29D7"/>
    <w:rsid w:val="006F2B67"/>
    <w:rsid w:val="00710998"/>
    <w:rsid w:val="00713210"/>
    <w:rsid w:val="00713D62"/>
    <w:rsid w:val="007144E6"/>
    <w:rsid w:val="007317B8"/>
    <w:rsid w:val="00735CD8"/>
    <w:rsid w:val="0074577B"/>
    <w:rsid w:val="0075044D"/>
    <w:rsid w:val="0076673C"/>
    <w:rsid w:val="00790F24"/>
    <w:rsid w:val="00794BEA"/>
    <w:rsid w:val="00794D02"/>
    <w:rsid w:val="007A2767"/>
    <w:rsid w:val="007D4D5B"/>
    <w:rsid w:val="007D4EBE"/>
    <w:rsid w:val="007E04A3"/>
    <w:rsid w:val="007E4786"/>
    <w:rsid w:val="007E7137"/>
    <w:rsid w:val="008002BE"/>
    <w:rsid w:val="00813C44"/>
    <w:rsid w:val="008228B4"/>
    <w:rsid w:val="00832375"/>
    <w:rsid w:val="00846167"/>
    <w:rsid w:val="00846C46"/>
    <w:rsid w:val="00877DF6"/>
    <w:rsid w:val="00890572"/>
    <w:rsid w:val="008A1333"/>
    <w:rsid w:val="008A3F77"/>
    <w:rsid w:val="008B3774"/>
    <w:rsid w:val="008E081E"/>
    <w:rsid w:val="008F0B2D"/>
    <w:rsid w:val="00900B95"/>
    <w:rsid w:val="00907BD2"/>
    <w:rsid w:val="00914A80"/>
    <w:rsid w:val="009200E4"/>
    <w:rsid w:val="0092617D"/>
    <w:rsid w:val="009842AE"/>
    <w:rsid w:val="00991C49"/>
    <w:rsid w:val="00993072"/>
    <w:rsid w:val="009A4AF6"/>
    <w:rsid w:val="009E6E60"/>
    <w:rsid w:val="009F6857"/>
    <w:rsid w:val="00A1558E"/>
    <w:rsid w:val="00A15970"/>
    <w:rsid w:val="00A55A9A"/>
    <w:rsid w:val="00A55E23"/>
    <w:rsid w:val="00A64F60"/>
    <w:rsid w:val="00A75523"/>
    <w:rsid w:val="00A76104"/>
    <w:rsid w:val="00A9739E"/>
    <w:rsid w:val="00A974F3"/>
    <w:rsid w:val="00AA4734"/>
    <w:rsid w:val="00AB3B34"/>
    <w:rsid w:val="00AC1E25"/>
    <w:rsid w:val="00AD24DC"/>
    <w:rsid w:val="00AD6714"/>
    <w:rsid w:val="00AE78AD"/>
    <w:rsid w:val="00AF4E7D"/>
    <w:rsid w:val="00AF7B68"/>
    <w:rsid w:val="00B25E2B"/>
    <w:rsid w:val="00B34E89"/>
    <w:rsid w:val="00B6274B"/>
    <w:rsid w:val="00B6504F"/>
    <w:rsid w:val="00B90875"/>
    <w:rsid w:val="00B9119A"/>
    <w:rsid w:val="00BD4859"/>
    <w:rsid w:val="00BD7264"/>
    <w:rsid w:val="00C01693"/>
    <w:rsid w:val="00C03976"/>
    <w:rsid w:val="00C25B49"/>
    <w:rsid w:val="00C27A89"/>
    <w:rsid w:val="00C51274"/>
    <w:rsid w:val="00C56BEC"/>
    <w:rsid w:val="00C616EF"/>
    <w:rsid w:val="00C7149C"/>
    <w:rsid w:val="00C8716D"/>
    <w:rsid w:val="00CA12C2"/>
    <w:rsid w:val="00CA5AC9"/>
    <w:rsid w:val="00CB1D98"/>
    <w:rsid w:val="00CE4341"/>
    <w:rsid w:val="00CF4E8D"/>
    <w:rsid w:val="00D34CC2"/>
    <w:rsid w:val="00D35903"/>
    <w:rsid w:val="00D3760C"/>
    <w:rsid w:val="00D4130D"/>
    <w:rsid w:val="00D53628"/>
    <w:rsid w:val="00D539A1"/>
    <w:rsid w:val="00D558B1"/>
    <w:rsid w:val="00D5686D"/>
    <w:rsid w:val="00D825B0"/>
    <w:rsid w:val="00D95B47"/>
    <w:rsid w:val="00D977D6"/>
    <w:rsid w:val="00DE64EF"/>
    <w:rsid w:val="00E12296"/>
    <w:rsid w:val="00E14756"/>
    <w:rsid w:val="00E16E92"/>
    <w:rsid w:val="00E25A89"/>
    <w:rsid w:val="00E37EDB"/>
    <w:rsid w:val="00E42D62"/>
    <w:rsid w:val="00E51D52"/>
    <w:rsid w:val="00EB4124"/>
    <w:rsid w:val="00EB6261"/>
    <w:rsid w:val="00EC607C"/>
    <w:rsid w:val="00EE42CF"/>
    <w:rsid w:val="00EF6D27"/>
    <w:rsid w:val="00EF71CC"/>
    <w:rsid w:val="00F1542D"/>
    <w:rsid w:val="00F2464D"/>
    <w:rsid w:val="00F3333A"/>
    <w:rsid w:val="00F605A1"/>
    <w:rsid w:val="00FC1CF8"/>
    <w:rsid w:val="00FD30F9"/>
    <w:rsid w:val="00FD545B"/>
    <w:rsid w:val="00FF45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5CBCFF"/>
  <w15:docId w15:val="{6A953CE3-803E-49F8-9CC4-1CC3F2C64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7BD2"/>
    <w:rPr>
      <w:rFonts w:ascii="Calibri" w:eastAsia="Calibri" w:hAnsi="Calibri" w:cs="Times New Roma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F71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link w:val="Heading7Char"/>
    <w:rsid w:val="00EB6261"/>
    <w:pPr>
      <w:pBdr>
        <w:top w:val="nil"/>
        <w:left w:val="nil"/>
        <w:bottom w:val="nil"/>
        <w:right w:val="nil"/>
        <w:between w:val="nil"/>
        <w:bar w:val="nil"/>
      </w:pBdr>
      <w:outlineLvl w:val="6"/>
    </w:pPr>
    <w:rPr>
      <w:rFonts w:ascii="Calibri" w:eastAsia="Calibri" w:hAnsi="Calibri" w:cs="Calibri"/>
      <w:color w:val="000000"/>
      <w:sz w:val="20"/>
      <w:szCs w:val="20"/>
      <w:u w:color="000000"/>
      <w:bdr w:val="n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907BD2"/>
    <w:pPr>
      <w:ind w:left="720"/>
      <w:contextualSpacing/>
    </w:pPr>
  </w:style>
  <w:style w:type="character" w:customStyle="1" w:styleId="apple-converted-space">
    <w:name w:val="apple-converted-space"/>
    <w:rsid w:val="00907BD2"/>
  </w:style>
  <w:style w:type="paragraph" w:styleId="NoSpacing">
    <w:name w:val="No Spacing"/>
    <w:uiPriority w:val="1"/>
    <w:qFormat/>
    <w:rsid w:val="00907BD2"/>
    <w:pPr>
      <w:spacing w:after="0" w:line="240" w:lineRule="auto"/>
    </w:pPr>
    <w:rPr>
      <w:rFonts w:ascii="Calibri" w:eastAsia="Calibri" w:hAnsi="Calibri" w:cs="Times New Roman"/>
    </w:rPr>
  </w:style>
  <w:style w:type="paragraph" w:styleId="BodyText2">
    <w:name w:val="Body Text 2"/>
    <w:basedOn w:val="Normal"/>
    <w:link w:val="BodyText2Char"/>
    <w:rsid w:val="00907BD2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907BD2"/>
    <w:rPr>
      <w:rFonts w:ascii="Times New Roman" w:eastAsia="Times New Roman" w:hAnsi="Times New Roman" w:cs="Times New Roman"/>
      <w:sz w:val="24"/>
      <w:szCs w:val="24"/>
    </w:rPr>
  </w:style>
  <w:style w:type="character" w:customStyle="1" w:styleId="body0020textchar">
    <w:name w:val="body_0020text__char"/>
    <w:rsid w:val="00907BD2"/>
    <w:rPr>
      <w:rFonts w:cs="Times New Roman"/>
    </w:rPr>
  </w:style>
  <w:style w:type="character" w:customStyle="1" w:styleId="heading00202char">
    <w:name w:val="heading_00202__char"/>
    <w:rsid w:val="00907BD2"/>
  </w:style>
  <w:style w:type="character" w:customStyle="1" w:styleId="ListParagraphChar">
    <w:name w:val="List Paragraph Char"/>
    <w:link w:val="ListParagraph"/>
    <w:locked/>
    <w:rsid w:val="00907BD2"/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uiPriority w:val="99"/>
    <w:unhideWhenUsed/>
    <w:rsid w:val="00907BD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07BD2"/>
    <w:rPr>
      <w:rFonts w:ascii="Calibri" w:eastAsia="Calibri" w:hAnsi="Calibri" w:cs="Times New Roman"/>
    </w:rPr>
  </w:style>
  <w:style w:type="character" w:customStyle="1" w:styleId="normalchar">
    <w:name w:val="normal__char"/>
    <w:basedOn w:val="DefaultParagraphFont"/>
    <w:rsid w:val="00907BD2"/>
  </w:style>
  <w:style w:type="paragraph" w:customStyle="1" w:styleId="ColorfulList-Accent11">
    <w:name w:val="Colorful List - Accent 11"/>
    <w:basedOn w:val="Normal"/>
    <w:qFormat/>
    <w:rsid w:val="00907BD2"/>
    <w:pPr>
      <w:ind w:left="720"/>
      <w:contextualSpacing/>
    </w:pPr>
  </w:style>
  <w:style w:type="paragraph" w:customStyle="1" w:styleId="BodyA">
    <w:name w:val="Body A"/>
    <w:rsid w:val="00907BD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numbering" w:customStyle="1" w:styleId="List0">
    <w:name w:val="List 0"/>
    <w:basedOn w:val="NoList"/>
    <w:rsid w:val="00907BD2"/>
    <w:pPr>
      <w:numPr>
        <w:numId w:val="9"/>
      </w:numPr>
    </w:pPr>
  </w:style>
  <w:style w:type="numbering" w:customStyle="1" w:styleId="List1">
    <w:name w:val="List 1"/>
    <w:basedOn w:val="NoList"/>
    <w:rsid w:val="00907BD2"/>
    <w:pPr>
      <w:numPr>
        <w:numId w:val="10"/>
      </w:numPr>
    </w:pPr>
  </w:style>
  <w:style w:type="numbering" w:customStyle="1" w:styleId="List21">
    <w:name w:val="List 21"/>
    <w:basedOn w:val="NoList"/>
    <w:rsid w:val="00907BD2"/>
    <w:pPr>
      <w:numPr>
        <w:numId w:val="11"/>
      </w:numPr>
    </w:pPr>
  </w:style>
  <w:style w:type="numbering" w:customStyle="1" w:styleId="List31">
    <w:name w:val="List 31"/>
    <w:basedOn w:val="NoList"/>
    <w:rsid w:val="00907BD2"/>
    <w:pPr>
      <w:numPr>
        <w:numId w:val="12"/>
      </w:numPr>
    </w:pPr>
  </w:style>
  <w:style w:type="numbering" w:customStyle="1" w:styleId="List41">
    <w:name w:val="List 41"/>
    <w:basedOn w:val="NoList"/>
    <w:rsid w:val="00907BD2"/>
    <w:pPr>
      <w:numPr>
        <w:numId w:val="13"/>
      </w:numPr>
    </w:pPr>
  </w:style>
  <w:style w:type="numbering" w:customStyle="1" w:styleId="List51">
    <w:name w:val="List 51"/>
    <w:basedOn w:val="NoList"/>
    <w:rsid w:val="00907BD2"/>
    <w:pPr>
      <w:numPr>
        <w:numId w:val="14"/>
      </w:numPr>
    </w:pPr>
  </w:style>
  <w:style w:type="numbering" w:customStyle="1" w:styleId="List6">
    <w:name w:val="List 6"/>
    <w:basedOn w:val="NoList"/>
    <w:rsid w:val="00907BD2"/>
    <w:pPr>
      <w:numPr>
        <w:numId w:val="15"/>
      </w:numPr>
    </w:pPr>
  </w:style>
  <w:style w:type="numbering" w:customStyle="1" w:styleId="List7">
    <w:name w:val="List 7"/>
    <w:basedOn w:val="NoList"/>
    <w:rsid w:val="00907BD2"/>
    <w:pPr>
      <w:numPr>
        <w:numId w:val="16"/>
      </w:numPr>
    </w:pPr>
  </w:style>
  <w:style w:type="numbering" w:customStyle="1" w:styleId="List8">
    <w:name w:val="List 8"/>
    <w:basedOn w:val="NoList"/>
    <w:rsid w:val="00907BD2"/>
    <w:pPr>
      <w:numPr>
        <w:numId w:val="17"/>
      </w:numPr>
    </w:pPr>
  </w:style>
  <w:style w:type="numbering" w:customStyle="1" w:styleId="List9">
    <w:name w:val="List 9"/>
    <w:basedOn w:val="NoList"/>
    <w:rsid w:val="00907BD2"/>
    <w:pPr>
      <w:numPr>
        <w:numId w:val="18"/>
      </w:numPr>
    </w:pPr>
  </w:style>
  <w:style w:type="numbering" w:customStyle="1" w:styleId="List10">
    <w:name w:val="List 10"/>
    <w:basedOn w:val="NoList"/>
    <w:rsid w:val="00907BD2"/>
    <w:pPr>
      <w:numPr>
        <w:numId w:val="19"/>
      </w:numPr>
    </w:pPr>
  </w:style>
  <w:style w:type="numbering" w:customStyle="1" w:styleId="List11">
    <w:name w:val="List 11"/>
    <w:basedOn w:val="NoList"/>
    <w:rsid w:val="00907BD2"/>
    <w:pPr>
      <w:numPr>
        <w:numId w:val="20"/>
      </w:numPr>
    </w:pPr>
  </w:style>
  <w:style w:type="numbering" w:customStyle="1" w:styleId="List12">
    <w:name w:val="List 12"/>
    <w:basedOn w:val="NoList"/>
    <w:rsid w:val="00907BD2"/>
    <w:pPr>
      <w:numPr>
        <w:numId w:val="21"/>
      </w:numPr>
    </w:pPr>
  </w:style>
  <w:style w:type="numbering" w:customStyle="1" w:styleId="List13">
    <w:name w:val="List 13"/>
    <w:basedOn w:val="NoList"/>
    <w:rsid w:val="00907BD2"/>
    <w:pPr>
      <w:numPr>
        <w:numId w:val="22"/>
      </w:numPr>
    </w:pPr>
  </w:style>
  <w:style w:type="numbering" w:customStyle="1" w:styleId="List14">
    <w:name w:val="List 14"/>
    <w:basedOn w:val="NoList"/>
    <w:rsid w:val="00907BD2"/>
    <w:pPr>
      <w:numPr>
        <w:numId w:val="23"/>
      </w:numPr>
    </w:pPr>
  </w:style>
  <w:style w:type="numbering" w:customStyle="1" w:styleId="List15">
    <w:name w:val="List 15"/>
    <w:basedOn w:val="NoList"/>
    <w:rsid w:val="00907BD2"/>
    <w:pPr>
      <w:numPr>
        <w:numId w:val="24"/>
      </w:numPr>
    </w:pPr>
  </w:style>
  <w:style w:type="numbering" w:customStyle="1" w:styleId="List16">
    <w:name w:val="List 16"/>
    <w:basedOn w:val="NoList"/>
    <w:rsid w:val="00907BD2"/>
    <w:pPr>
      <w:numPr>
        <w:numId w:val="25"/>
      </w:numPr>
    </w:pPr>
  </w:style>
  <w:style w:type="numbering" w:customStyle="1" w:styleId="List17">
    <w:name w:val="List 17"/>
    <w:basedOn w:val="NoList"/>
    <w:rsid w:val="00907BD2"/>
    <w:pPr>
      <w:numPr>
        <w:numId w:val="26"/>
      </w:numPr>
    </w:pPr>
  </w:style>
  <w:style w:type="numbering" w:customStyle="1" w:styleId="List18">
    <w:name w:val="List 18"/>
    <w:basedOn w:val="NoList"/>
    <w:rsid w:val="00907BD2"/>
    <w:pPr>
      <w:numPr>
        <w:numId w:val="27"/>
      </w:numPr>
    </w:pPr>
  </w:style>
  <w:style w:type="numbering" w:customStyle="1" w:styleId="List19">
    <w:name w:val="List 19"/>
    <w:basedOn w:val="NoList"/>
    <w:rsid w:val="00907BD2"/>
    <w:pPr>
      <w:numPr>
        <w:numId w:val="28"/>
      </w:numPr>
    </w:pPr>
  </w:style>
  <w:style w:type="numbering" w:customStyle="1" w:styleId="List20">
    <w:name w:val="List 20"/>
    <w:basedOn w:val="NoList"/>
    <w:rsid w:val="00907BD2"/>
    <w:pPr>
      <w:numPr>
        <w:numId w:val="29"/>
      </w:numPr>
    </w:pPr>
  </w:style>
  <w:style w:type="numbering" w:customStyle="1" w:styleId="List22">
    <w:name w:val="List 22"/>
    <w:basedOn w:val="NoList"/>
    <w:rsid w:val="00907BD2"/>
    <w:pPr>
      <w:numPr>
        <w:numId w:val="30"/>
      </w:numPr>
    </w:pPr>
  </w:style>
  <w:style w:type="numbering" w:customStyle="1" w:styleId="List23">
    <w:name w:val="List 23"/>
    <w:basedOn w:val="NoList"/>
    <w:rsid w:val="00907BD2"/>
    <w:pPr>
      <w:numPr>
        <w:numId w:val="31"/>
      </w:numPr>
    </w:pPr>
  </w:style>
  <w:style w:type="numbering" w:customStyle="1" w:styleId="List24">
    <w:name w:val="List 24"/>
    <w:basedOn w:val="NoList"/>
    <w:rsid w:val="00907BD2"/>
    <w:pPr>
      <w:numPr>
        <w:numId w:val="32"/>
      </w:numPr>
    </w:pPr>
  </w:style>
  <w:style w:type="numbering" w:customStyle="1" w:styleId="List25">
    <w:name w:val="List 25"/>
    <w:basedOn w:val="NoList"/>
    <w:rsid w:val="00907BD2"/>
    <w:pPr>
      <w:numPr>
        <w:numId w:val="33"/>
      </w:numPr>
    </w:pPr>
  </w:style>
  <w:style w:type="numbering" w:customStyle="1" w:styleId="List26">
    <w:name w:val="List 26"/>
    <w:basedOn w:val="NoList"/>
    <w:rsid w:val="00907BD2"/>
    <w:pPr>
      <w:numPr>
        <w:numId w:val="34"/>
      </w:numPr>
    </w:pPr>
  </w:style>
  <w:style w:type="numbering" w:customStyle="1" w:styleId="List27">
    <w:name w:val="List 27"/>
    <w:basedOn w:val="NoList"/>
    <w:rsid w:val="00907BD2"/>
    <w:pPr>
      <w:numPr>
        <w:numId w:val="35"/>
      </w:numPr>
    </w:pPr>
  </w:style>
  <w:style w:type="numbering" w:customStyle="1" w:styleId="List28">
    <w:name w:val="List 28"/>
    <w:basedOn w:val="NoList"/>
    <w:rsid w:val="00907BD2"/>
    <w:pPr>
      <w:numPr>
        <w:numId w:val="36"/>
      </w:numPr>
    </w:pPr>
  </w:style>
  <w:style w:type="numbering" w:customStyle="1" w:styleId="List29">
    <w:name w:val="List 29"/>
    <w:basedOn w:val="NoList"/>
    <w:rsid w:val="00907BD2"/>
    <w:pPr>
      <w:numPr>
        <w:numId w:val="37"/>
      </w:numPr>
    </w:pPr>
  </w:style>
  <w:style w:type="numbering" w:customStyle="1" w:styleId="List30">
    <w:name w:val="List 30"/>
    <w:basedOn w:val="NoList"/>
    <w:rsid w:val="00907BD2"/>
    <w:pPr>
      <w:numPr>
        <w:numId w:val="38"/>
      </w:numPr>
    </w:pPr>
  </w:style>
  <w:style w:type="numbering" w:customStyle="1" w:styleId="List32">
    <w:name w:val="List 32"/>
    <w:basedOn w:val="NoList"/>
    <w:rsid w:val="00907BD2"/>
    <w:pPr>
      <w:numPr>
        <w:numId w:val="39"/>
      </w:numPr>
    </w:pPr>
  </w:style>
  <w:style w:type="numbering" w:customStyle="1" w:styleId="List33">
    <w:name w:val="List 33"/>
    <w:basedOn w:val="NoList"/>
    <w:rsid w:val="00907BD2"/>
    <w:pPr>
      <w:numPr>
        <w:numId w:val="40"/>
      </w:numPr>
    </w:pPr>
  </w:style>
  <w:style w:type="numbering" w:customStyle="1" w:styleId="List34">
    <w:name w:val="List 34"/>
    <w:basedOn w:val="NoList"/>
    <w:rsid w:val="00907BD2"/>
    <w:pPr>
      <w:numPr>
        <w:numId w:val="41"/>
      </w:numPr>
    </w:pPr>
  </w:style>
  <w:style w:type="numbering" w:customStyle="1" w:styleId="List35">
    <w:name w:val="List 35"/>
    <w:basedOn w:val="NoList"/>
    <w:rsid w:val="00907BD2"/>
    <w:pPr>
      <w:numPr>
        <w:numId w:val="42"/>
      </w:numPr>
    </w:pPr>
  </w:style>
  <w:style w:type="numbering" w:customStyle="1" w:styleId="List36">
    <w:name w:val="List 36"/>
    <w:basedOn w:val="NoList"/>
    <w:rsid w:val="00907BD2"/>
    <w:pPr>
      <w:numPr>
        <w:numId w:val="43"/>
      </w:numPr>
    </w:pPr>
  </w:style>
  <w:style w:type="numbering" w:customStyle="1" w:styleId="List37">
    <w:name w:val="List 37"/>
    <w:basedOn w:val="NoList"/>
    <w:rsid w:val="00907BD2"/>
    <w:pPr>
      <w:numPr>
        <w:numId w:val="44"/>
      </w:numPr>
    </w:pPr>
  </w:style>
  <w:style w:type="numbering" w:customStyle="1" w:styleId="List38">
    <w:name w:val="List 38"/>
    <w:basedOn w:val="NoList"/>
    <w:rsid w:val="00907BD2"/>
    <w:pPr>
      <w:numPr>
        <w:numId w:val="45"/>
      </w:numPr>
    </w:pPr>
  </w:style>
  <w:style w:type="numbering" w:customStyle="1" w:styleId="List39">
    <w:name w:val="List 39"/>
    <w:basedOn w:val="NoList"/>
    <w:rsid w:val="00907BD2"/>
    <w:pPr>
      <w:numPr>
        <w:numId w:val="46"/>
      </w:numPr>
    </w:pPr>
  </w:style>
  <w:style w:type="numbering" w:customStyle="1" w:styleId="List40">
    <w:name w:val="List 40"/>
    <w:basedOn w:val="NoList"/>
    <w:rsid w:val="00907BD2"/>
    <w:pPr>
      <w:numPr>
        <w:numId w:val="47"/>
      </w:numPr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713D62"/>
    <w:pPr>
      <w:spacing w:after="0" w:line="240" w:lineRule="auto"/>
    </w:pPr>
    <w:rPr>
      <w:rFonts w:asciiTheme="minorHAnsi" w:eastAsiaTheme="minorEastAsia" w:hAnsiTheme="minorHAnsi" w:cstheme="minorBidi"/>
    </w:rPr>
  </w:style>
  <w:style w:type="paragraph" w:styleId="NormalWeb">
    <w:name w:val="Normal (Web)"/>
    <w:basedOn w:val="Normal"/>
    <w:uiPriority w:val="99"/>
    <w:rsid w:val="002240A7"/>
    <w:pPr>
      <w:spacing w:before="100" w:beforeAutospacing="1" w:after="100" w:afterAutospacing="1" w:line="240" w:lineRule="auto"/>
      <w:jc w:val="both"/>
    </w:pPr>
    <w:rPr>
      <w:rFonts w:eastAsia="Times New Roman" w:cs="Calibri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2832EE"/>
    <w:pPr>
      <w:spacing w:before="120" w:after="120" w:line="240" w:lineRule="auto"/>
      <w:ind w:left="360"/>
      <w:jc w:val="both"/>
    </w:pPr>
    <w:rPr>
      <w:rFonts w:eastAsia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2832EE"/>
    <w:rPr>
      <w:rFonts w:ascii="Calibri" w:eastAsia="Times New Roman" w:hAnsi="Calibri" w:cs="Times New Roman"/>
      <w:sz w:val="16"/>
      <w:szCs w:val="16"/>
    </w:rPr>
  </w:style>
  <w:style w:type="character" w:customStyle="1" w:styleId="pc-rtg-body">
    <w:name w:val="pc-rtg-body"/>
    <w:rsid w:val="002832EE"/>
  </w:style>
  <w:style w:type="character" w:styleId="Strong">
    <w:name w:val="Strong"/>
    <w:uiPriority w:val="22"/>
    <w:qFormat/>
    <w:rsid w:val="002832EE"/>
    <w:rPr>
      <w:b/>
      <w:bCs/>
    </w:rPr>
  </w:style>
  <w:style w:type="character" w:styleId="Hyperlink">
    <w:name w:val="Hyperlink"/>
    <w:basedOn w:val="DefaultParagraphFont"/>
    <w:uiPriority w:val="99"/>
    <w:unhideWhenUsed/>
    <w:rsid w:val="00CE4341"/>
    <w:rPr>
      <w:color w:val="0000FF" w:themeColor="hyperlink"/>
      <w:u w:val="single"/>
    </w:rPr>
  </w:style>
  <w:style w:type="character" w:customStyle="1" w:styleId="Heading7Char">
    <w:name w:val="Heading 7 Char"/>
    <w:basedOn w:val="DefaultParagraphFont"/>
    <w:link w:val="Heading7"/>
    <w:rsid w:val="00EB6261"/>
    <w:rPr>
      <w:rFonts w:ascii="Calibri" w:eastAsia="Calibri" w:hAnsi="Calibri" w:cs="Calibri"/>
      <w:color w:val="000000"/>
      <w:sz w:val="20"/>
      <w:szCs w:val="20"/>
      <w:u w:color="000000"/>
      <w:bdr w:val="nil"/>
    </w:rPr>
  </w:style>
  <w:style w:type="paragraph" w:styleId="BodyTextIndent">
    <w:name w:val="Body Text Indent"/>
    <w:basedOn w:val="Normal"/>
    <w:link w:val="BodyTextIndentChar"/>
    <w:rsid w:val="00EB6261"/>
    <w:pPr>
      <w:spacing w:after="120" w:line="240" w:lineRule="auto"/>
      <w:ind w:left="360"/>
    </w:pPr>
    <w:rPr>
      <w:rFonts w:ascii="Times New Roman" w:eastAsia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EB6261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4005EF"/>
    <w:pPr>
      <w:spacing w:after="120" w:line="240" w:lineRule="auto"/>
    </w:pPr>
    <w:rPr>
      <w:rFonts w:ascii="Times New Roman" w:eastAsia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4005EF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rsid w:val="00EF71C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l">
    <w:name w:val="hl"/>
    <w:basedOn w:val="DefaultParagraphFont"/>
    <w:rsid w:val="00394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9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santosh118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483</Words>
  <Characters>19856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hashank Sharma</cp:lastModifiedBy>
  <cp:revision>2</cp:revision>
  <dcterms:created xsi:type="dcterms:W3CDTF">2018-10-29T18:58:00Z</dcterms:created>
  <dcterms:modified xsi:type="dcterms:W3CDTF">2018-10-29T18:58:00Z</dcterms:modified>
</cp:coreProperties>
</file>